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B7951DE" w14:textId="02EF00AE" w:rsidR="005D1416" w:rsidRPr="00862F89" w:rsidRDefault="005D1416" w:rsidP="005D1416">
      <w:pPr>
        <w:jc w:val="center"/>
        <w:rPr>
          <w:b/>
          <w:sz w:val="20"/>
          <w:szCs w:val="20"/>
          <w:lang w:val="kk-KZ"/>
        </w:rPr>
      </w:pPr>
      <w:r w:rsidRPr="00862F89">
        <w:rPr>
          <w:b/>
          <w:sz w:val="20"/>
          <w:szCs w:val="20"/>
          <w:lang w:val="kk-KZ"/>
        </w:rPr>
        <w:t>202</w:t>
      </w:r>
      <w:r w:rsidR="00764C0D">
        <w:rPr>
          <w:b/>
          <w:sz w:val="20"/>
          <w:szCs w:val="20"/>
          <w:lang w:val="kk-KZ"/>
        </w:rPr>
        <w:t>4</w:t>
      </w:r>
      <w:r w:rsidRPr="00862F89">
        <w:rPr>
          <w:b/>
          <w:sz w:val="20"/>
          <w:szCs w:val="20"/>
          <w:lang w:val="kk-KZ"/>
        </w:rPr>
        <w:t>-202</w:t>
      </w:r>
      <w:r w:rsidR="00764C0D">
        <w:rPr>
          <w:b/>
          <w:sz w:val="20"/>
          <w:szCs w:val="20"/>
          <w:lang w:val="kk-KZ"/>
        </w:rPr>
        <w:t>5</w:t>
      </w:r>
      <w:r w:rsidRPr="00862F89">
        <w:rPr>
          <w:b/>
          <w:sz w:val="20"/>
          <w:szCs w:val="20"/>
          <w:lang w:val="kk-KZ"/>
        </w:rPr>
        <w:t xml:space="preserve"> оқу жылының күзгі семестрі</w:t>
      </w:r>
    </w:p>
    <w:p w14:paraId="62FDC7A0" w14:textId="68119834" w:rsidR="005D1416" w:rsidRPr="009A6392" w:rsidRDefault="005D1416" w:rsidP="005D1416">
      <w:pPr>
        <w:jc w:val="center"/>
        <w:rPr>
          <w:b/>
          <w:sz w:val="20"/>
          <w:szCs w:val="20"/>
          <w:lang w:val="kk-KZ"/>
        </w:rPr>
      </w:pPr>
      <w:r w:rsidRPr="00862F89">
        <w:rPr>
          <w:b/>
          <w:sz w:val="20"/>
          <w:szCs w:val="20"/>
          <w:lang w:val="kk-KZ"/>
        </w:rPr>
        <w:t>«</w:t>
      </w:r>
      <w:r w:rsidRPr="005D1416">
        <w:rPr>
          <w:b/>
          <w:sz w:val="20"/>
          <w:szCs w:val="20"/>
          <w:lang w:val="kk-KZ"/>
        </w:rPr>
        <w:t xml:space="preserve">7M06302 – </w:t>
      </w:r>
      <w:r>
        <w:rPr>
          <w:b/>
          <w:sz w:val="20"/>
          <w:szCs w:val="20"/>
          <w:lang w:val="kk-KZ"/>
        </w:rPr>
        <w:t>Ақпараттық қауіпсіздік аудиті</w:t>
      </w:r>
      <w:r w:rsidRPr="00862F89">
        <w:rPr>
          <w:b/>
          <w:sz w:val="20"/>
          <w:szCs w:val="20"/>
          <w:lang w:val="kk-KZ"/>
        </w:rPr>
        <w:t xml:space="preserve">» білім беру бағдарламасы </w:t>
      </w:r>
    </w:p>
    <w:p w14:paraId="1D222AFB" w14:textId="77777777" w:rsidR="00E744A0" w:rsidRPr="005D1416" w:rsidRDefault="00E744A0" w:rsidP="00AA406B">
      <w:pPr>
        <w:rPr>
          <w:bCs/>
          <w:color w:val="FF0000"/>
          <w:sz w:val="20"/>
          <w:szCs w:val="20"/>
          <w:lang w:val="kk-KZ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284"/>
        <w:gridCol w:w="425"/>
        <w:gridCol w:w="1134"/>
        <w:gridCol w:w="1134"/>
        <w:gridCol w:w="992"/>
        <w:gridCol w:w="1135"/>
        <w:gridCol w:w="2267"/>
      </w:tblGrid>
      <w:tr w:rsidR="00E744A0" w14:paraId="45EB884C" w14:textId="77777777" w:rsidTr="005D1416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38E713" w:rsidR="00E744A0" w:rsidRDefault="005D1416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  <w:r w:rsidRPr="04599562">
              <w:rPr>
                <w:b/>
                <w:bCs/>
                <w:sz w:val="20"/>
                <w:szCs w:val="20"/>
                <w:lang w:val="kk-KZ"/>
              </w:rPr>
              <w:t xml:space="preserve">ID 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және </w:t>
            </w:r>
            <w:r>
              <w:rPr>
                <w:b/>
                <w:sz w:val="20"/>
                <w:szCs w:val="20"/>
                <w:lang w:val="kk-KZ"/>
              </w:rPr>
              <w:t>атау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B1CEBF2" w14:textId="77777777" w:rsidR="005D1416" w:rsidRPr="00EB0909" w:rsidRDefault="005D1416" w:rsidP="005D1416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kk-KZ"/>
              </w:rPr>
              <w:t xml:space="preserve">Білім алушының өзіндік жұмысын </w:t>
            </w:r>
          </w:p>
          <w:p w14:paraId="0F9471AB" w14:textId="3C791006" w:rsidR="005D1416" w:rsidRPr="00EB0909" w:rsidRDefault="005D1416" w:rsidP="005D1416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en-US"/>
              </w:rPr>
              <w:t>(</w:t>
            </w:r>
            <w:r w:rsidR="00764C0D"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  <w:lang w:val="kk-KZ"/>
              </w:rPr>
              <w:t>ӨЖ</w:t>
            </w:r>
            <w:r w:rsidRPr="00EB0909">
              <w:rPr>
                <w:b/>
                <w:sz w:val="20"/>
                <w:szCs w:val="20"/>
                <w:lang w:val="en-US"/>
              </w:rPr>
              <w:t>)</w:t>
            </w:r>
          </w:p>
          <w:p w14:paraId="41B4669E" w14:textId="77777777" w:rsidR="00E744A0" w:rsidRPr="005D1416" w:rsidRDefault="00E744A0">
            <w:pPr>
              <w:widowControl w:val="0"/>
              <w:rPr>
                <w:bCs/>
                <w:sz w:val="16"/>
                <w:szCs w:val="16"/>
                <w:lang w:val="en-US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38DF7131" w:rsidR="00E744A0" w:rsidRDefault="005D1416" w:rsidP="005D1416">
            <w:pPr>
              <w:widowControl w:val="0"/>
              <w:jc w:val="center"/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  <w:lang w:val="kk-KZ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тер саны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A580616" w14:textId="77777777" w:rsidR="005D1416" w:rsidRDefault="005D1416" w:rsidP="005D1416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К</w:t>
            </w:r>
            <w:proofErr w:type="spellStart"/>
            <w:r w:rsidRPr="003F2DC5">
              <w:rPr>
                <w:b/>
                <w:sz w:val="20"/>
                <w:szCs w:val="20"/>
              </w:rPr>
              <w:t>редит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-тердің</w:t>
            </w:r>
          </w:p>
          <w:p w14:paraId="0DEE35CA" w14:textId="77777777" w:rsidR="005D1416" w:rsidRDefault="005D1416" w:rsidP="005D1416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жалпы </w:t>
            </w:r>
          </w:p>
          <w:p w14:paraId="24EA477B" w14:textId="069237EA" w:rsidR="00E744A0" w:rsidRDefault="005D1416" w:rsidP="005D1416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ны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0272FB6" w14:textId="77777777" w:rsidR="005D1416" w:rsidRPr="0043016B" w:rsidRDefault="005D1416" w:rsidP="005D141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қытушының жетекшілігімен б</w:t>
            </w:r>
            <w:r w:rsidRPr="00EB0909">
              <w:rPr>
                <w:b/>
                <w:sz w:val="20"/>
                <w:szCs w:val="20"/>
                <w:lang w:val="kk-KZ"/>
              </w:rPr>
              <w:t xml:space="preserve">ілім алушының өзіндік жұмысы </w:t>
            </w:r>
          </w:p>
          <w:p w14:paraId="2A5E4A1C" w14:textId="77777777" w:rsidR="005D1416" w:rsidRPr="0043016B" w:rsidRDefault="005D1416" w:rsidP="005D1416">
            <w:pPr>
              <w:rPr>
                <w:b/>
                <w:sz w:val="20"/>
                <w:szCs w:val="20"/>
              </w:rPr>
            </w:pPr>
            <w:r w:rsidRPr="0043016B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ОБӨЖ</w:t>
            </w:r>
            <w:r w:rsidRPr="0043016B">
              <w:rPr>
                <w:b/>
                <w:sz w:val="20"/>
                <w:szCs w:val="20"/>
              </w:rPr>
              <w:t>)</w:t>
            </w:r>
          </w:p>
          <w:p w14:paraId="4B2AD99F" w14:textId="77777777" w:rsidR="00E744A0" w:rsidRPr="005D1416" w:rsidRDefault="00E744A0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5D1416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1C7F155D" w:rsidR="00E744A0" w:rsidRDefault="005D1416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Дәрістер (Д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580DFF9E" w:rsidR="00E744A0" w:rsidRDefault="005D1416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</w:t>
            </w:r>
            <w:r w:rsidRPr="002655E7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2655E7">
              <w:rPr>
                <w:b/>
                <w:sz w:val="20"/>
                <w:szCs w:val="20"/>
              </w:rPr>
              <w:t>сабақтар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</w:t>
            </w:r>
            <w:r w:rsidRPr="002655E7">
              <w:rPr>
                <w:b/>
                <w:sz w:val="20"/>
                <w:szCs w:val="20"/>
                <w:lang w:val="kk-KZ"/>
              </w:rPr>
              <w:t>(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655E7">
              <w:rPr>
                <w:b/>
                <w:sz w:val="20"/>
                <w:szCs w:val="20"/>
                <w:lang w:val="kk-KZ"/>
              </w:rPr>
              <w:t>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1CD3976E" w:rsidR="00E744A0" w:rsidRDefault="005D1416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Зерт</w:t>
            </w:r>
            <w:proofErr w:type="spellEnd"/>
            <w:r w:rsidRPr="002655E7">
              <w:rPr>
                <w:b/>
                <w:sz w:val="20"/>
                <w:szCs w:val="20"/>
              </w:rPr>
              <w:t>. с</w:t>
            </w:r>
            <w:r w:rsidRPr="002655E7">
              <w:rPr>
                <w:b/>
                <w:sz w:val="20"/>
                <w:szCs w:val="20"/>
                <w:lang w:val="kk-KZ"/>
              </w:rPr>
              <w:t>абақтар</w:t>
            </w:r>
            <w:r w:rsidRPr="002655E7">
              <w:rPr>
                <w:b/>
                <w:sz w:val="20"/>
                <w:szCs w:val="20"/>
              </w:rPr>
              <w:t xml:space="preserve"> (ЗС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983C9" w14:textId="62F643C4" w:rsidR="00E744A0" w:rsidRPr="005D1416" w:rsidRDefault="00F8696C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98856 </w:t>
            </w:r>
            <w:r w:rsidR="005D1416">
              <w:rPr>
                <w:sz w:val="20"/>
                <w:szCs w:val="20"/>
                <w:lang w:val="kk-KZ"/>
              </w:rPr>
              <w:t>ОЖ қауіпсіздігін талдау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3758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6F66F2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D3BA3" w14:textId="77777777" w:rsidR="00E744A0" w:rsidRPr="00F8696C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5C15E" w14:textId="77777777" w:rsidR="00E744A0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44143E5A" w:rsidR="00E744A0" w:rsidRDefault="005D1416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 w:rsidRPr="002655E7">
              <w:rPr>
                <w:b/>
                <w:sz w:val="20"/>
                <w:szCs w:val="20"/>
              </w:rPr>
              <w:t xml:space="preserve"> ТУРАЛЫ АКАДЕМИЯЛЫҚ АҚПАРАТ</w:t>
            </w:r>
          </w:p>
        </w:tc>
      </w:tr>
      <w:tr w:rsidR="00E744A0" w14:paraId="175F143B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4C9AD8" w14:textId="569B854C" w:rsidR="00E744A0" w:rsidRDefault="005D1416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  <w:lang w:val="kk-KZ"/>
              </w:rPr>
              <w:t>Оқыту түрі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B89B86" w14:textId="77777777" w:rsidR="005D1416" w:rsidRPr="00953962" w:rsidRDefault="005D1416" w:rsidP="005D1416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>Цикл</w:t>
            </w:r>
            <w:r>
              <w:rPr>
                <w:b/>
                <w:sz w:val="20"/>
                <w:szCs w:val="20"/>
                <w:lang w:val="kk-KZ"/>
              </w:rPr>
              <w:t>ы</w:t>
            </w:r>
            <w:r w:rsidRPr="00953962">
              <w:rPr>
                <w:b/>
                <w:sz w:val="20"/>
                <w:szCs w:val="20"/>
              </w:rPr>
              <w:t xml:space="preserve">, </w:t>
            </w:r>
          </w:p>
          <w:p w14:paraId="6BC086EF" w14:textId="29333D25" w:rsidR="00E744A0" w:rsidRDefault="005D1416" w:rsidP="005D1416">
            <w:pPr>
              <w:widowControl w:val="0"/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56DF1" w14:textId="2AE5D670" w:rsidR="00E744A0" w:rsidRDefault="005D1416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әріс түрлері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79EC6" w14:textId="17993015" w:rsidR="00E744A0" w:rsidRDefault="005D1416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 сабақтарының түрлері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9A2A8C" w14:textId="74F20A15" w:rsidR="00E744A0" w:rsidRDefault="005D1416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дың түрі мен платфо</w:t>
            </w:r>
            <w:r w:rsidRPr="008131FF">
              <w:rPr>
                <w:b/>
                <w:sz w:val="20"/>
                <w:szCs w:val="20"/>
                <w:lang w:val="kk-KZ"/>
              </w:rPr>
              <w:t>ма</w:t>
            </w:r>
            <w:r>
              <w:rPr>
                <w:b/>
                <w:sz w:val="20"/>
                <w:szCs w:val="20"/>
                <w:lang w:val="kk-KZ"/>
              </w:rPr>
              <w:t>сы</w:t>
            </w:r>
          </w:p>
        </w:tc>
      </w:tr>
      <w:tr w:rsidR="00E744A0" w14:paraId="47DFEAA1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8E007" w14:textId="574B9527" w:rsidR="00E744A0" w:rsidRPr="00F8696C" w:rsidRDefault="005D1416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КП, ЖООК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72E68" w14:textId="47CAAAA0" w:rsidR="00E744A0" w:rsidRPr="005D1416" w:rsidRDefault="005D1416">
            <w:pPr>
              <w:widowControl w:val="0"/>
              <w:jc w:val="center"/>
              <w:rPr>
                <w:sz w:val="20"/>
                <w:szCs w:val="20"/>
              </w:rPr>
            </w:pPr>
            <w:r w:rsidRPr="005D1416">
              <w:rPr>
                <w:rStyle w:val="rynqvb"/>
                <w:sz w:val="20"/>
                <w:szCs w:val="20"/>
                <w:lang w:val="kk-KZ"/>
              </w:rPr>
              <w:t>Ақпараттық, аналитикалық дәріс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C18A9" w14:textId="1D0120C6" w:rsidR="00E744A0" w:rsidRPr="005D1416" w:rsidRDefault="005D1416">
            <w:pPr>
              <w:widowControl w:val="0"/>
              <w:jc w:val="center"/>
              <w:rPr>
                <w:sz w:val="20"/>
                <w:szCs w:val="20"/>
              </w:rPr>
            </w:pPr>
            <w:r w:rsidRPr="005D1416">
              <w:rPr>
                <w:rStyle w:val="rynqvb"/>
                <w:sz w:val="20"/>
                <w:szCs w:val="20"/>
                <w:lang w:val="kk-KZ"/>
              </w:rPr>
              <w:t>ОЖ басқару және конфигурациялау тапсырмаларын орындаңыз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ACCCE" w14:textId="06ACF65E" w:rsidR="00E744A0" w:rsidRPr="00AC5D03" w:rsidRDefault="005D1416">
            <w:pPr>
              <w:widowControl w:val="0"/>
              <w:jc w:val="center"/>
              <w:rPr>
                <w:sz w:val="20"/>
                <w:szCs w:val="20"/>
              </w:rPr>
            </w:pPr>
            <w:r w:rsidRPr="005D1416">
              <w:rPr>
                <w:rStyle w:val="rynqvb"/>
                <w:sz w:val="20"/>
                <w:szCs w:val="20"/>
                <w:lang w:val="kk-KZ"/>
              </w:rPr>
              <w:t>Ауызша</w:t>
            </w:r>
            <w:r w:rsidRPr="005D1416">
              <w:rPr>
                <w:rStyle w:val="rynqvb"/>
                <w:sz w:val="20"/>
                <w:szCs w:val="20"/>
                <w:lang w:val="en-US"/>
              </w:rPr>
              <w:t xml:space="preserve">, </w:t>
            </w:r>
            <w:r w:rsidRPr="005D1416">
              <w:rPr>
                <w:rStyle w:val="rynqvb"/>
                <w:sz w:val="20"/>
                <w:szCs w:val="20"/>
                <w:lang w:val="kk-KZ"/>
              </w:rPr>
              <w:t>оффлайн</w:t>
            </w:r>
          </w:p>
        </w:tc>
      </w:tr>
      <w:tr w:rsidR="005D1416" w14:paraId="16DEC9CC" w14:textId="77777777" w:rsidTr="005D1416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8FCA0" w14:textId="51E46B82" w:rsidR="005D1416" w:rsidRDefault="005D1416" w:rsidP="005D1416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әріскер</w:t>
            </w:r>
            <w:r w:rsidRPr="003F2DC5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(лер</w:t>
            </w:r>
            <w:r w:rsidRPr="003F2DC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073AC" w14:textId="77777777" w:rsidR="005D1416" w:rsidRDefault="005D1416" w:rsidP="005D1416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5D1416" w:rsidRDefault="005D1416" w:rsidP="005D141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5D1416" w14:paraId="538605CD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04C88" w14:textId="42FD3EB5" w:rsidR="005D1416" w:rsidRDefault="005D1416" w:rsidP="005D1416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4EACD" w14:textId="77777777" w:rsidR="005D1416" w:rsidRDefault="005D1416" w:rsidP="005D1416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5D1416" w:rsidRDefault="005D1416" w:rsidP="005D141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D1416" w14:paraId="1C4225B7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996CC0" w14:textId="085B6F7D" w:rsidR="005D1416" w:rsidRDefault="005D1416" w:rsidP="005D1416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ы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DF571" w14:textId="77777777" w:rsidR="005D1416" w:rsidRDefault="005D1416" w:rsidP="005D1416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5D1416" w:rsidRDefault="005D1416" w:rsidP="005D141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64C0D" w14:paraId="48E21F47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D9381" w14:textId="36D0B7B2" w:rsidR="00764C0D" w:rsidRDefault="00764C0D" w:rsidP="00764C0D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тер</w:t>
            </w:r>
            <w:r w:rsidRPr="003F2DC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9448" w14:textId="680A3540" w:rsidR="00764C0D" w:rsidRDefault="00764C0D" w:rsidP="00764C0D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764C0D" w:rsidRDefault="00764C0D" w:rsidP="00764C0D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64C0D" w14:paraId="177DA3E4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6D444" w14:textId="002404BB" w:rsidR="00764C0D" w:rsidRDefault="00764C0D" w:rsidP="00764C0D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9F6A4" w14:textId="1026D439" w:rsidR="00764C0D" w:rsidRDefault="00764C0D" w:rsidP="00764C0D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764C0D" w:rsidRDefault="00764C0D" w:rsidP="00764C0D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64C0D" w14:paraId="4F0AF28C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52BA2" w14:textId="00D61DFA" w:rsidR="00764C0D" w:rsidRDefault="00764C0D" w:rsidP="00764C0D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ы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7BC78" w14:textId="1DD4B8B0" w:rsidR="00764C0D" w:rsidRDefault="00764C0D" w:rsidP="00764C0D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764C0D" w:rsidRDefault="00764C0D" w:rsidP="00764C0D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D1416" w14:paraId="63DBFED2" w14:textId="77777777" w:rsidTr="004F670E">
        <w:trPr>
          <w:trHeight w:val="109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1A6451" w14:textId="77777777" w:rsidR="005D1416" w:rsidRDefault="005D1416" w:rsidP="005D1416">
            <w:pPr>
              <w:jc w:val="center"/>
              <w:rPr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>
              <w:rPr>
                <w:b/>
                <w:sz w:val="20"/>
                <w:szCs w:val="20"/>
              </w:rPr>
              <w:t>Н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  <w:r w:rsidRPr="002655E7">
              <w:rPr>
                <w:b/>
                <w:sz w:val="20"/>
                <w:szCs w:val="20"/>
              </w:rPr>
              <w:t>Ң АКАДЕМИЯЛЫҚ ПРЕЗЕНТАЦИЯСЫ</w:t>
            </w:r>
            <w:r w:rsidRPr="00407938">
              <w:rPr>
                <w:color w:val="FF0000"/>
                <w:sz w:val="16"/>
                <w:szCs w:val="16"/>
              </w:rPr>
              <w:t xml:space="preserve"> </w:t>
            </w:r>
          </w:p>
          <w:p w14:paraId="2FC99814" w14:textId="77777777" w:rsidR="005D1416" w:rsidRDefault="005D1416" w:rsidP="005D1416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5D1416" w14:paraId="1972DCB5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BAA0A" w14:textId="3CFFAEAE" w:rsidR="005D1416" w:rsidRDefault="005D1416" w:rsidP="005D1416">
            <w:pPr>
              <w:widowControl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Пәннің мақсаты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6FCC0" w14:textId="7EED3783" w:rsidR="005D1416" w:rsidRPr="005D1416" w:rsidRDefault="005D1416" w:rsidP="005D141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Оқытудан күтілетін нәтижелер </w:t>
            </w:r>
            <w:r w:rsidRPr="002655E7">
              <w:rPr>
                <w:b/>
                <w:sz w:val="20"/>
                <w:szCs w:val="20"/>
                <w:lang w:val="kk-KZ"/>
              </w:rPr>
              <w:t>(ОН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B37A6" w14:textId="55A5A4A9" w:rsidR="005D1416" w:rsidRPr="005D1416" w:rsidRDefault="005D1416" w:rsidP="005D1416">
            <w:pPr>
              <w:jc w:val="center"/>
              <w:rPr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ОН </w:t>
            </w:r>
            <w:proofErr w:type="spellStart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қол</w:t>
            </w:r>
            <w:proofErr w:type="spellEnd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жеткізу</w:t>
            </w:r>
            <w:proofErr w:type="spellEnd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лары</w:t>
            </w:r>
            <w:proofErr w:type="spellEnd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(ЖИ)</w:t>
            </w:r>
          </w:p>
        </w:tc>
      </w:tr>
      <w:tr w:rsidR="00AC5D03" w:rsidRPr="00764C0D" w14:paraId="6C0497EF" w14:textId="77777777" w:rsidTr="005D1416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9D9E7" w14:textId="4500165F" w:rsidR="00AC5D03" w:rsidRPr="00AC5D03" w:rsidRDefault="00AC5D03" w:rsidP="00AC5D03">
            <w:pPr>
              <w:widowControl w:val="0"/>
              <w:jc w:val="both"/>
              <w:rPr>
                <w:b/>
                <w:sz w:val="20"/>
                <w:szCs w:val="20"/>
                <w:lang w:val="kk-KZ"/>
              </w:rPr>
            </w:pPr>
            <w:r w:rsidRPr="00AC5D03">
              <w:rPr>
                <w:rStyle w:val="rynqvb"/>
                <w:sz w:val="20"/>
                <w:szCs w:val="20"/>
                <w:lang w:val="kk-KZ"/>
              </w:rPr>
              <w:t>Пәннің мақсаты – ақпараттық қауіпсіздік талаптарын қолдану және ОЖ-да ақпараттық қауіпсіздікті қамтамасыз ету әдістерін қолдану дағдылары.</w:t>
            </w:r>
            <w:r w:rsidRPr="00AC5D03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қытылатын болады: Операциялық жүйе бағдарламаларын тексеру және қорғау әдістері мен құралдары.</w:t>
            </w:r>
            <w:r w:rsidRPr="00AC5D03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ді сауатты басқару принциптері.</w:t>
            </w:r>
            <w:r w:rsidRPr="00AC5D03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дегі қауіпсіздік қатерлері мен көздерін талдау әдістері;</w:t>
            </w:r>
            <w:r w:rsidRPr="00AC5D03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Ж-дағы қауіпсіздік қатерлерін жоюға бағытталған құралдар мен әдістер.</w:t>
            </w: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95E11" w14:textId="40FE10E5" w:rsidR="00AC5D03" w:rsidRPr="00AC5D03" w:rsidRDefault="00AC5D03" w:rsidP="00AC5D03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 теориясын және оларды басқаруды оқ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A8246" w14:textId="7C43D3C4" w:rsidR="00AC5D03" w:rsidRPr="00AC5D03" w:rsidRDefault="00AC5D03" w:rsidP="00AC5D03">
            <w:pPr>
              <w:pStyle w:val="ab"/>
              <w:widowControl w:val="0"/>
              <w:numPr>
                <w:ilvl w:val="1"/>
                <w:numId w:val="1"/>
              </w:numPr>
              <w:rPr>
                <w:color w:val="FF0000"/>
                <w:sz w:val="20"/>
                <w:szCs w:val="20"/>
                <w:lang w:val="kk-KZ"/>
              </w:rPr>
            </w:pP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дің негізгі компоненттерін білу</w:t>
            </w:r>
          </w:p>
        </w:tc>
      </w:tr>
      <w:tr w:rsidR="00AC5D03" w:rsidRPr="00764C0D" w14:paraId="25D2F4C3" w14:textId="77777777" w:rsidTr="005D1416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AC5D03" w:rsidRPr="00AC5D03" w:rsidRDefault="00AC5D03" w:rsidP="00AC5D03">
            <w:pPr>
              <w:widowControl w:val="0"/>
              <w:jc w:val="both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BBBDE" w14:textId="2B8C477A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AC5D03">
              <w:rPr>
                <w:sz w:val="20"/>
                <w:szCs w:val="20"/>
                <w:lang w:val="kk-KZ"/>
              </w:rPr>
              <w:t xml:space="preserve">1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ні басқару әдістерін білу</w:t>
            </w:r>
          </w:p>
        </w:tc>
      </w:tr>
      <w:tr w:rsidR="00AC5D03" w14:paraId="06D9FCFC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AC5D03" w:rsidRPr="00AC5D03" w:rsidRDefault="00AC5D03" w:rsidP="00AC5D03">
            <w:pPr>
              <w:widowControl w:val="0"/>
              <w:spacing w:line="276" w:lineRule="auto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DED1A" w14:textId="697C6CF4" w:rsidR="00AC5D03" w:rsidRPr="00764C0D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764C0D">
              <w:rPr>
                <w:sz w:val="20"/>
                <w:szCs w:val="20"/>
                <w:lang w:val="kk-KZ"/>
              </w:rPr>
              <w:t xml:space="preserve">2.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Виртуалды операциялық жүйелерді орнату жолын біл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DC421" w14:textId="621CBCF7" w:rsidR="00AC5D03" w:rsidRPr="00AC5D03" w:rsidRDefault="00AC5D03" w:rsidP="00AC5D03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AC5D03">
              <w:rPr>
                <w:color w:val="000000"/>
                <w:sz w:val="20"/>
                <w:szCs w:val="20"/>
              </w:rPr>
              <w:t xml:space="preserve">2.1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Виртуалды машиналарды жасаңыз</w:t>
            </w:r>
          </w:p>
        </w:tc>
      </w:tr>
      <w:tr w:rsidR="00AC5D03" w14:paraId="36DF5EA0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AC5D03" w:rsidRDefault="00AC5D03" w:rsidP="00AC5D03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4F31D" w14:textId="231840E2" w:rsidR="00AC5D03" w:rsidRPr="00AC5D03" w:rsidRDefault="00AC5D03" w:rsidP="00AC5D03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AC5D03">
              <w:rPr>
                <w:color w:val="000000"/>
                <w:sz w:val="20"/>
                <w:szCs w:val="20"/>
              </w:rPr>
              <w:t xml:space="preserve">2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Виртуалды машиналарға операциялық жүйелерді орнату</w:t>
            </w:r>
          </w:p>
        </w:tc>
      </w:tr>
      <w:tr w:rsidR="00AC5D03" w14:paraId="744FAF57" w14:textId="77777777" w:rsidTr="005D1416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AC5D03" w:rsidRDefault="00AC5D03" w:rsidP="00AC5D0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50E49" w14:textId="142F285F" w:rsidR="00AC5D03" w:rsidRPr="00273D9B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дегі процестерді басқара біл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1C216" w14:textId="3406BBE7" w:rsidR="00AC5D03" w:rsidRPr="00AC5D03" w:rsidRDefault="00AC5D03" w:rsidP="00AC5D03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AC5D03">
              <w:rPr>
                <w:color w:val="000000"/>
                <w:sz w:val="20"/>
                <w:szCs w:val="20"/>
              </w:rPr>
              <w:t xml:space="preserve">3.1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Тапсырма менеджерін іске қосыңыз</w:t>
            </w:r>
          </w:p>
        </w:tc>
      </w:tr>
      <w:tr w:rsidR="00AC5D03" w14:paraId="4CB1AE45" w14:textId="77777777" w:rsidTr="005D1416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AC5D03" w:rsidRDefault="00AC5D03" w:rsidP="00AC5D0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5063" w14:textId="64CDB1D3" w:rsidR="00AC5D03" w:rsidRPr="00AC5D03" w:rsidRDefault="00AC5D03" w:rsidP="00AC5D03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AC5D03">
              <w:rPr>
                <w:color w:val="000000"/>
                <w:sz w:val="20"/>
                <w:szCs w:val="20"/>
              </w:rPr>
              <w:t xml:space="preserve">3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де белгілі процестерді бастау және тоқтату</w:t>
            </w:r>
          </w:p>
        </w:tc>
      </w:tr>
      <w:tr w:rsidR="00AC5D03" w14:paraId="6358EB88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AC5D03" w:rsidRDefault="00AC5D03" w:rsidP="00AC5D0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7134" w14:textId="30D1617B" w:rsid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Файлдық жүйе параметрлерін басқар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79B2C" w14:textId="2FA08227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  <w:r w:rsidRPr="00AC5D03">
              <w:rPr>
                <w:sz w:val="20"/>
                <w:szCs w:val="20"/>
              </w:rPr>
              <w:t xml:space="preserve">4.1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Файлдарды рұқсатсыз кіруден қорғаңыз</w:t>
            </w:r>
          </w:p>
        </w:tc>
      </w:tr>
      <w:tr w:rsidR="00AC5D03" w14:paraId="02AA787E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AC5D03" w:rsidRDefault="00AC5D03" w:rsidP="00AC5D0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7D531" w14:textId="1D16B1FB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  <w:r w:rsidRPr="00AC5D03">
              <w:rPr>
                <w:sz w:val="20"/>
                <w:szCs w:val="20"/>
              </w:rPr>
              <w:t xml:space="preserve">4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 дискілерінің файлдық жүйе түрін өзгертіңіз</w:t>
            </w:r>
          </w:p>
        </w:tc>
      </w:tr>
      <w:tr w:rsidR="00AC5D03" w:rsidRPr="00764C0D" w14:paraId="6F42DF1A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AC5D03" w:rsidRDefault="00AC5D03" w:rsidP="00AC5D03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267CD" w14:textId="0A9C5ABB" w:rsidR="00AC5D03" w:rsidRPr="00DF55E5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Ақпараттық қауіпсіздікті қамтамасыз ету үшін машиналық оқыту әдістерін қолданыңыз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4F90B" w14:textId="367D4D75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AC5D03">
              <w:rPr>
                <w:sz w:val="20"/>
                <w:szCs w:val="20"/>
                <w:lang w:val="kk-KZ"/>
              </w:rPr>
              <w:t xml:space="preserve">5.1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Ақпараттық қауіпсіздікте машиналық оқытуды қолдануды зерттеңіз</w:t>
            </w:r>
          </w:p>
        </w:tc>
      </w:tr>
      <w:tr w:rsidR="00AC5D03" w:rsidRPr="00764C0D" w14:paraId="7A0F3244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AC5D03" w:rsidRPr="00AC5D03" w:rsidRDefault="00AC5D03" w:rsidP="00AC5D03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2590D" w14:textId="756B1789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AC5D03">
              <w:rPr>
                <w:sz w:val="20"/>
                <w:szCs w:val="20"/>
                <w:lang w:val="kk-KZ"/>
              </w:rPr>
              <w:t xml:space="preserve">5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Машиналық оқыту үлгілерін пайдаланып жүйелерді әзірлеу</w:t>
            </w:r>
          </w:p>
        </w:tc>
      </w:tr>
      <w:tr w:rsidR="00AC5D03" w14:paraId="53DE2080" w14:textId="77777777" w:rsidTr="005D1416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86625" w14:textId="2A0B873A" w:rsidR="00AC5D03" w:rsidRDefault="00E064E3" w:rsidP="00AC5D03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ереквизи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ттер</w:t>
            </w:r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374A1" w14:textId="503436FE" w:rsidR="00AC5D03" w:rsidRPr="00E064E3" w:rsidRDefault="00E064E3" w:rsidP="00AC5D03">
            <w:pPr>
              <w:widowControl w:val="0"/>
              <w:rPr>
                <w:b/>
                <w:sz w:val="20"/>
                <w:szCs w:val="20"/>
              </w:rPr>
            </w:pPr>
            <w:r w:rsidRPr="00E064E3">
              <w:rPr>
                <w:rStyle w:val="rynqvb"/>
                <w:sz w:val="20"/>
                <w:szCs w:val="20"/>
                <w:lang w:val="kk-KZ"/>
              </w:rPr>
              <w:t>Бағдарламалық қамтамасыз ету қолданбасының қауіпсіздігі</w:t>
            </w:r>
          </w:p>
        </w:tc>
      </w:tr>
      <w:tr w:rsidR="00AC5D03" w14:paraId="5016891F" w14:textId="77777777" w:rsidTr="005D1416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1AA71" w14:textId="77777777" w:rsidR="00AC5D03" w:rsidRDefault="00AC5D03" w:rsidP="00AC5D03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lastRenderedPageBreak/>
              <w:t>Постреквизиты</w:t>
            </w:r>
            <w:proofErr w:type="spellEnd"/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45FA7" w14:textId="6EFC2A59" w:rsidR="00AC5D03" w:rsidRPr="00B8121D" w:rsidRDefault="00E064E3" w:rsidP="00AC5D03">
            <w:pPr>
              <w:widowControl w:val="0"/>
              <w:rPr>
                <w:sz w:val="20"/>
                <w:szCs w:val="20"/>
              </w:rPr>
            </w:pPr>
            <w:r w:rsidRPr="00E064E3">
              <w:rPr>
                <w:rStyle w:val="rynqvb"/>
                <w:sz w:val="20"/>
                <w:szCs w:val="20"/>
                <w:lang w:val="kk-KZ"/>
              </w:rPr>
              <w:t>Ақпараттық қауіпсіздік аудиті</w:t>
            </w:r>
            <w:r w:rsidR="00B8121D">
              <w:rPr>
                <w:rStyle w:val="rynqvb"/>
                <w:sz w:val="20"/>
                <w:szCs w:val="20"/>
                <w:lang w:val="kk-KZ"/>
              </w:rPr>
              <w:t xml:space="preserve">; </w:t>
            </w:r>
            <w:r w:rsidR="00B8121D" w:rsidRPr="00B8121D">
              <w:rPr>
                <w:rStyle w:val="rynqvb"/>
                <w:sz w:val="20"/>
                <w:szCs w:val="20"/>
                <w:lang w:val="kk-KZ"/>
              </w:rPr>
              <w:t>Жобаны және өзгерістерді басқару</w:t>
            </w:r>
          </w:p>
        </w:tc>
      </w:tr>
      <w:tr w:rsidR="00AC5D03" w:rsidRPr="00A44037" w14:paraId="41E3E822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7430E" w14:textId="765BBA04" w:rsidR="00AC5D03" w:rsidRDefault="00E064E3" w:rsidP="00AC5D03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остреквизит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тер</w:t>
            </w:r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481E3C" w14:textId="77777777" w:rsidR="00E064E3" w:rsidRPr="00407938" w:rsidRDefault="00E064E3" w:rsidP="00E064E3">
            <w:pPr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kk-KZ"/>
              </w:rPr>
              <w:t>Әдебиет</w:t>
            </w:r>
            <w:r w:rsidRPr="00E941DF">
              <w:rPr>
                <w:b/>
                <w:bCs/>
                <w:color w:val="000000"/>
                <w:sz w:val="20"/>
                <w:szCs w:val="20"/>
                <w:lang w:val="kk-KZ"/>
              </w:rPr>
              <w:t xml:space="preserve">: </w:t>
            </w:r>
            <w:r>
              <w:rPr>
                <w:color w:val="000000"/>
                <w:sz w:val="20"/>
                <w:szCs w:val="20"/>
                <w:lang w:val="kk-KZ"/>
              </w:rPr>
              <w:t>негізгі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 xml:space="preserve">, 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қосымша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215D50A3" w:rsidR="00AC5D03" w:rsidRDefault="00931B4F" w:rsidP="00AC5D03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Негізгі</w:t>
            </w:r>
            <w:r w:rsidR="00AC5D03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30BE0113" w14:textId="77777777" w:rsidR="00AC5D03" w:rsidRPr="00CC7531" w:rsidRDefault="00AC5D03" w:rsidP="00AC5D03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sz w:val="20"/>
                <w:szCs w:val="20"/>
                <w:lang w:val="en-US"/>
              </w:rPr>
              <w:t>Operating Systems: Internals and Design Principles by William Stallings, 2013</w:t>
            </w:r>
          </w:p>
          <w:p w14:paraId="11D158D7" w14:textId="77777777" w:rsidR="00AC5D03" w:rsidRPr="00CC7531" w:rsidRDefault="00AC5D03" w:rsidP="00AC5D03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Operating System Concepts, 10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9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braham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Silberschatz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0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Gagne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1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Peter B. Galvi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8</w:t>
            </w:r>
          </w:p>
          <w:p w14:paraId="7C169B21" w14:textId="77777777" w:rsidR="00AC5D03" w:rsidRPr="00CC7531" w:rsidRDefault="00AC5D03" w:rsidP="00AC5D03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Guide to Operating Systems </w:t>
            </w:r>
            <w:r w:rsidRPr="00CC7531">
              <w:rPr>
                <w:rStyle w:val="a-size-large"/>
                <w:sz w:val="20"/>
                <w:szCs w:val="20"/>
                <w:lang w:val="en-US"/>
              </w:rPr>
              <w:t xml:space="preserve">5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2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Greg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Tomsho</w:t>
              </w:r>
              <w:proofErr w:type="spellEnd"/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6</w:t>
            </w:r>
          </w:p>
          <w:p w14:paraId="4390D9A3" w14:textId="77777777" w:rsidR="00AC5D03" w:rsidRDefault="00AC5D03" w:rsidP="00AC5D03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Understanding Operating System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3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nn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McHoes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4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Ida M. Flyn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7</w:t>
            </w:r>
          </w:p>
          <w:p w14:paraId="4A80C451" w14:textId="77777777" w:rsidR="00B8121D" w:rsidRDefault="00AC5D03" w:rsidP="00B8121D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Windows 10 All-in-One </w:t>
            </w:r>
            <w:proofErr w:type="gramStart"/>
            <w:r w:rsidRPr="00CC7531">
              <w:rPr>
                <w:rStyle w:val="a-size-extra-large"/>
                <w:sz w:val="20"/>
                <w:szCs w:val="20"/>
                <w:lang w:val="en-US"/>
              </w:rPr>
              <w:t>For</w:t>
            </w:r>
            <w:proofErr w:type="gramEnd"/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 Dummie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5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Woody Leonhard</w:t>
              </w:r>
            </w:hyperlink>
            <w:r>
              <w:rPr>
                <w:rStyle w:val="author"/>
                <w:sz w:val="20"/>
                <w:szCs w:val="20"/>
                <w:lang w:val="en-US"/>
              </w:rPr>
              <w:t>, 2015</w:t>
            </w:r>
          </w:p>
          <w:p w14:paraId="3C718BD6" w14:textId="77777777" w:rsidR="00B8121D" w:rsidRDefault="00AC5D03" w:rsidP="00B8121D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B8121D">
              <w:rPr>
                <w:rStyle w:val="a-size-extra-large"/>
                <w:sz w:val="20"/>
                <w:szCs w:val="20"/>
                <w:lang w:val="en-US"/>
              </w:rPr>
              <w:t xml:space="preserve">Windows Internals, Part 2 (Developer Reference) </w:t>
            </w:r>
            <w:r w:rsidRPr="00B8121D">
              <w:rPr>
                <w:rStyle w:val="a-size-large"/>
                <w:sz w:val="20"/>
                <w:szCs w:val="20"/>
                <w:lang w:val="en-US"/>
              </w:rPr>
              <w:t xml:space="preserve">7th Edition </w:t>
            </w:r>
            <w:r w:rsidRPr="00B8121D">
              <w:rPr>
                <w:sz w:val="20"/>
                <w:szCs w:val="20"/>
                <w:lang w:val="en-US"/>
              </w:rPr>
              <w:t xml:space="preserve">by </w:t>
            </w:r>
            <w:hyperlink r:id="rId16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 xml:space="preserve">Andrea </w:t>
              </w:r>
              <w:proofErr w:type="spellStart"/>
              <w:r w:rsidRPr="00B8121D">
                <w:rPr>
                  <w:rStyle w:val="a5"/>
                  <w:sz w:val="20"/>
                  <w:szCs w:val="20"/>
                  <w:lang w:val="en-US"/>
                </w:rPr>
                <w:t>Allievi</w:t>
              </w:r>
              <w:proofErr w:type="spellEnd"/>
            </w:hyperlink>
            <w:r w:rsidRPr="00B8121D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7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Mark Russinovich</w:t>
              </w:r>
            </w:hyperlink>
            <w:r w:rsidRPr="00B8121D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Alex Ionescu</w:t>
              </w:r>
            </w:hyperlink>
            <w:r w:rsidRPr="00B8121D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9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David Solomon</w:t>
              </w:r>
            </w:hyperlink>
            <w:r w:rsidRPr="00B8121D">
              <w:rPr>
                <w:rStyle w:val="author"/>
                <w:sz w:val="20"/>
                <w:szCs w:val="20"/>
                <w:lang w:val="en-US"/>
              </w:rPr>
              <w:t>, 2021</w:t>
            </w:r>
          </w:p>
          <w:p w14:paraId="319AC20F" w14:textId="5A1CCA72" w:rsidR="00AC5D03" w:rsidRPr="00B8121D" w:rsidRDefault="00AC5D03" w:rsidP="00B8121D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B8121D">
              <w:rPr>
                <w:sz w:val="20"/>
                <w:szCs w:val="20"/>
                <w:lang w:val="en-US"/>
              </w:rPr>
              <w:t xml:space="preserve">Architectural and Operating System Support for Virtual Memory by </w:t>
            </w:r>
            <w:hyperlink r:id="rId20" w:anchor="author-0-0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Abhishek Bhattacharjee</w:t>
              </w:r>
            </w:hyperlink>
            <w:r w:rsidRPr="00B8121D">
              <w:rPr>
                <w:sz w:val="20"/>
                <w:szCs w:val="20"/>
                <w:lang w:val="en-US"/>
              </w:rPr>
              <w:t xml:space="preserve">, </w:t>
            </w:r>
            <w:hyperlink r:id="rId21" w:anchor="author-0-1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Daniel Lustig</w:t>
              </w:r>
            </w:hyperlink>
            <w:r w:rsidRPr="00B8121D">
              <w:rPr>
                <w:sz w:val="20"/>
                <w:szCs w:val="20"/>
                <w:lang w:val="en-US"/>
              </w:rPr>
              <w:t>, 2018</w:t>
            </w:r>
          </w:p>
          <w:p w14:paraId="0779A586" w14:textId="77777777" w:rsidR="00B8121D" w:rsidRDefault="00B8121D" w:rsidP="00AC5D03">
            <w:pPr>
              <w:widowControl w:val="0"/>
              <w:rPr>
                <w:rStyle w:val="rynqvb"/>
                <w:sz w:val="20"/>
                <w:szCs w:val="20"/>
                <w:lang w:val="kk-KZ"/>
              </w:rPr>
            </w:pPr>
            <w:r w:rsidRPr="00B8121D">
              <w:rPr>
                <w:rStyle w:val="rynqvb"/>
                <w:b/>
                <w:bCs/>
                <w:sz w:val="20"/>
                <w:szCs w:val="20"/>
                <w:lang w:val="kk-KZ"/>
              </w:rPr>
              <w:t>Зерттеу инфрақұрылымы</w:t>
            </w:r>
            <w:r>
              <w:rPr>
                <w:rStyle w:val="rynqvb"/>
                <w:sz w:val="20"/>
                <w:szCs w:val="20"/>
                <w:lang w:val="kk-KZ"/>
              </w:rPr>
              <w:t>:</w:t>
            </w:r>
          </w:p>
          <w:p w14:paraId="336485B9" w14:textId="77777777" w:rsidR="00B8121D" w:rsidRDefault="00B8121D" w:rsidP="00B8121D">
            <w:pPr>
              <w:pStyle w:val="ab"/>
              <w:widowControl w:val="0"/>
              <w:numPr>
                <w:ilvl w:val="0"/>
                <w:numId w:val="6"/>
              </w:numPr>
              <w:rPr>
                <w:rStyle w:val="rynqvb"/>
                <w:sz w:val="20"/>
                <w:szCs w:val="20"/>
                <w:lang w:val="kk-KZ"/>
              </w:rPr>
            </w:pPr>
            <w:r w:rsidRPr="00B8121D">
              <w:rPr>
                <w:rStyle w:val="rynqvb"/>
                <w:sz w:val="20"/>
                <w:szCs w:val="20"/>
                <w:lang w:val="kk-KZ"/>
              </w:rPr>
              <w:t xml:space="preserve">Бизнес-инкубатор </w:t>
            </w:r>
            <w:r>
              <w:rPr>
                <w:rStyle w:val="rynqvb"/>
                <w:sz w:val="20"/>
                <w:szCs w:val="20"/>
                <w:lang w:val="kk-KZ"/>
              </w:rPr>
              <w:t>№</w:t>
            </w:r>
            <w:r w:rsidRPr="00B8121D">
              <w:rPr>
                <w:rStyle w:val="rynqvb"/>
                <w:sz w:val="20"/>
                <w:szCs w:val="20"/>
                <w:lang w:val="kk-KZ"/>
              </w:rPr>
              <w:t>12</w:t>
            </w:r>
          </w:p>
          <w:p w14:paraId="77E8E108" w14:textId="77777777" w:rsidR="00B8121D" w:rsidRDefault="00B8121D" w:rsidP="00B8121D">
            <w:pPr>
              <w:pStyle w:val="ab"/>
              <w:widowControl w:val="0"/>
              <w:numPr>
                <w:ilvl w:val="0"/>
                <w:numId w:val="6"/>
              </w:numPr>
              <w:rPr>
                <w:rStyle w:val="rynqvb"/>
                <w:sz w:val="20"/>
                <w:szCs w:val="20"/>
                <w:lang w:val="kk-KZ"/>
              </w:rPr>
            </w:pPr>
            <w:r w:rsidRPr="00B8121D">
              <w:rPr>
                <w:rStyle w:val="rynqvb"/>
                <w:sz w:val="20"/>
                <w:szCs w:val="20"/>
                <w:lang w:val="kk-KZ"/>
              </w:rPr>
              <w:t>Зертханалық кабинет 517</w:t>
            </w:r>
          </w:p>
          <w:p w14:paraId="6002553A" w14:textId="77777777" w:rsidR="00B8121D" w:rsidRDefault="00B8121D" w:rsidP="00B8121D">
            <w:pPr>
              <w:pStyle w:val="ab"/>
              <w:widowControl w:val="0"/>
              <w:numPr>
                <w:ilvl w:val="0"/>
                <w:numId w:val="6"/>
              </w:numPr>
              <w:rPr>
                <w:rStyle w:val="rynqvb"/>
                <w:sz w:val="20"/>
                <w:szCs w:val="20"/>
                <w:lang w:val="kk-KZ"/>
              </w:rPr>
            </w:pPr>
            <w:r w:rsidRPr="00B8121D">
              <w:rPr>
                <w:rStyle w:val="rynqvb"/>
                <w:sz w:val="20"/>
                <w:szCs w:val="20"/>
                <w:lang w:val="kk-KZ"/>
              </w:rPr>
              <w:t>Зертханалық кабинет 323</w:t>
            </w:r>
          </w:p>
          <w:p w14:paraId="13F4096B" w14:textId="76BA314D" w:rsidR="00AC5D03" w:rsidRPr="00B8121D" w:rsidRDefault="00B8121D" w:rsidP="00B8121D">
            <w:pPr>
              <w:pStyle w:val="ab"/>
              <w:widowControl w:val="0"/>
              <w:numPr>
                <w:ilvl w:val="0"/>
                <w:numId w:val="6"/>
              </w:numPr>
              <w:rPr>
                <w:rStyle w:val="rynqvb"/>
                <w:sz w:val="20"/>
                <w:szCs w:val="20"/>
                <w:lang w:val="kk-KZ"/>
              </w:rPr>
            </w:pPr>
            <w:r w:rsidRPr="00B8121D">
              <w:rPr>
                <w:rStyle w:val="rynqvb"/>
                <w:sz w:val="20"/>
                <w:szCs w:val="20"/>
                <w:lang w:val="kk-KZ"/>
              </w:rPr>
              <w:t>Зертханалық кабинет 514</w:t>
            </w:r>
          </w:p>
          <w:p w14:paraId="6A1B2A13" w14:textId="77777777" w:rsidR="00B8121D" w:rsidRPr="00B8121D" w:rsidRDefault="00B8121D" w:rsidP="00B8121D">
            <w:pPr>
              <w:suppressAutoHyphens w:val="0"/>
              <w:rPr>
                <w:rStyle w:val="rynqvb"/>
                <w:b/>
                <w:bCs/>
                <w:sz w:val="20"/>
                <w:szCs w:val="20"/>
                <w:lang w:val="kk-KZ"/>
              </w:rPr>
            </w:pPr>
            <w:r w:rsidRPr="00B8121D">
              <w:rPr>
                <w:rStyle w:val="rynqvb"/>
                <w:b/>
                <w:bCs/>
                <w:sz w:val="20"/>
                <w:szCs w:val="20"/>
                <w:lang w:val="kk-KZ"/>
              </w:rPr>
              <w:t>Кәсіби ғылыми мәліметтер базасы</w:t>
            </w:r>
          </w:p>
          <w:p w14:paraId="1D7AC44E" w14:textId="5A4F7D31" w:rsidR="00B8121D" w:rsidRPr="00B8121D" w:rsidRDefault="00B8121D" w:rsidP="00B8121D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8121D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22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09C9B0B1" w14:textId="77777777" w:rsidR="00B8121D" w:rsidRPr="00B8121D" w:rsidRDefault="00B8121D" w:rsidP="00B8121D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8121D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23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198C2D4D" w14:textId="77777777" w:rsidR="00B8121D" w:rsidRPr="00B8121D" w:rsidRDefault="00B8121D" w:rsidP="00B8121D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B8121D"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 w:rsidRPr="00B8121D"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24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0CF6C9EE" w14:textId="55034D75" w:rsidR="00AC5D03" w:rsidRPr="00B8121D" w:rsidRDefault="00AC5D03" w:rsidP="00AC5D03">
            <w:pPr>
              <w:widowControl w:val="0"/>
              <w:rPr>
                <w:color w:val="FF0000"/>
                <w:sz w:val="20"/>
                <w:szCs w:val="20"/>
                <w:lang w:val="kk-KZ"/>
              </w:rPr>
            </w:pPr>
            <w:r w:rsidRPr="00B8121D">
              <w:rPr>
                <w:b/>
                <w:bCs/>
                <w:color w:val="000000"/>
                <w:sz w:val="20"/>
                <w:szCs w:val="20"/>
                <w:lang w:val="kk-KZ"/>
              </w:rPr>
              <w:t>Интернет-ресурсы</w:t>
            </w:r>
          </w:p>
          <w:p w14:paraId="00888510" w14:textId="1A2086AC" w:rsidR="00AC5D03" w:rsidRPr="00C25933" w:rsidRDefault="00353615" w:rsidP="00AC5D0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5" w:history="1">
              <w:r w:rsidR="00AC5D03" w:rsidRPr="00C36A7B">
                <w:rPr>
                  <w:rStyle w:val="a5"/>
                  <w:sz w:val="20"/>
                  <w:szCs w:val="20"/>
                  <w:lang w:val="en-US"/>
                </w:rPr>
                <w:t>https</w:t>
              </w:r>
              <w:r w:rsidR="00AC5D03" w:rsidRPr="00C36A7B">
                <w:rPr>
                  <w:rStyle w:val="a5"/>
                  <w:sz w:val="20"/>
                  <w:szCs w:val="20"/>
                </w:rPr>
                <w:t>://</w:t>
              </w:r>
              <w:r w:rsidR="00AC5D03" w:rsidRPr="00C36A7B">
                <w:rPr>
                  <w:rStyle w:val="a5"/>
                  <w:sz w:val="20"/>
                  <w:szCs w:val="20"/>
                  <w:lang w:val="en-US"/>
                </w:rPr>
                <w:t>www</w:t>
              </w:r>
              <w:r w:rsidR="00AC5D03" w:rsidRPr="00C36A7B">
                <w:rPr>
                  <w:rStyle w:val="a5"/>
                  <w:sz w:val="20"/>
                  <w:szCs w:val="20"/>
                </w:rPr>
                <w:t>.</w:t>
              </w:r>
              <w:proofErr w:type="spellStart"/>
              <w:r w:rsidR="00AC5D03" w:rsidRPr="00C36A7B">
                <w:rPr>
                  <w:rStyle w:val="a5"/>
                  <w:sz w:val="20"/>
                  <w:szCs w:val="20"/>
                  <w:lang w:val="en-US"/>
                </w:rPr>
                <w:t>coursera</w:t>
              </w:r>
              <w:proofErr w:type="spellEnd"/>
              <w:r w:rsidR="00AC5D03" w:rsidRPr="00C36A7B">
                <w:rPr>
                  <w:rStyle w:val="a5"/>
                  <w:sz w:val="20"/>
                  <w:szCs w:val="20"/>
                </w:rPr>
                <w:t>.</w:t>
              </w:r>
              <w:r w:rsidR="00AC5D03" w:rsidRPr="00C36A7B">
                <w:rPr>
                  <w:rStyle w:val="a5"/>
                  <w:sz w:val="20"/>
                  <w:szCs w:val="20"/>
                  <w:lang w:val="en-US"/>
                </w:rPr>
                <w:t>org</w:t>
              </w:r>
              <w:r w:rsidR="00AC5D03" w:rsidRPr="00C36A7B">
                <w:rPr>
                  <w:rStyle w:val="a5"/>
                  <w:sz w:val="20"/>
                  <w:szCs w:val="20"/>
                </w:rPr>
                <w:t>/</w:t>
              </w:r>
              <w:r w:rsidR="00AC5D03" w:rsidRPr="00C36A7B">
                <w:rPr>
                  <w:rStyle w:val="a5"/>
                  <w:sz w:val="20"/>
                  <w:szCs w:val="20"/>
                  <w:lang w:val="en-US"/>
                </w:rPr>
                <w:t>specializations</w:t>
              </w:r>
              <w:r w:rsidR="00AC5D03" w:rsidRPr="00C36A7B">
                <w:rPr>
                  <w:rStyle w:val="a5"/>
                  <w:sz w:val="20"/>
                  <w:szCs w:val="20"/>
                </w:rPr>
                <w:t>/</w:t>
              </w:r>
              <w:proofErr w:type="spellStart"/>
              <w:r w:rsidR="00AC5D03" w:rsidRPr="00C36A7B">
                <w:rPr>
                  <w:rStyle w:val="a5"/>
                  <w:sz w:val="20"/>
                  <w:szCs w:val="20"/>
                  <w:lang w:val="en-US"/>
                </w:rPr>
                <w:t>codio</w:t>
              </w:r>
              <w:proofErr w:type="spellEnd"/>
              <w:r w:rsidR="00AC5D03" w:rsidRPr="00C36A7B">
                <w:rPr>
                  <w:rStyle w:val="a5"/>
                  <w:sz w:val="20"/>
                  <w:szCs w:val="20"/>
                </w:rPr>
                <w:t>-</w:t>
              </w:r>
              <w:r w:rsidR="00AC5D03" w:rsidRPr="00C36A7B">
                <w:rPr>
                  <w:rStyle w:val="a5"/>
                  <w:sz w:val="20"/>
                  <w:szCs w:val="20"/>
                  <w:lang w:val="en-US"/>
                </w:rPr>
                <w:t>introduction</w:t>
              </w:r>
              <w:r w:rsidR="00AC5D03" w:rsidRPr="00C36A7B">
                <w:rPr>
                  <w:rStyle w:val="a5"/>
                  <w:sz w:val="20"/>
                  <w:szCs w:val="20"/>
                </w:rPr>
                <w:t>-</w:t>
              </w:r>
              <w:r w:rsidR="00AC5D03" w:rsidRPr="00C36A7B">
                <w:rPr>
                  <w:rStyle w:val="a5"/>
                  <w:sz w:val="20"/>
                  <w:szCs w:val="20"/>
                  <w:lang w:val="en-US"/>
                </w:rPr>
                <w:t>operating</w:t>
              </w:r>
              <w:r w:rsidR="00AC5D03" w:rsidRPr="00C36A7B">
                <w:rPr>
                  <w:rStyle w:val="a5"/>
                  <w:sz w:val="20"/>
                  <w:szCs w:val="20"/>
                </w:rPr>
                <w:t>-</w:t>
              </w:r>
              <w:r w:rsidR="00AC5D03" w:rsidRPr="00C36A7B">
                <w:rPr>
                  <w:rStyle w:val="a5"/>
                  <w:sz w:val="20"/>
                  <w:szCs w:val="20"/>
                  <w:lang w:val="en-US"/>
                </w:rPr>
                <w:t>systems</w:t>
              </w:r>
            </w:hyperlink>
          </w:p>
          <w:p w14:paraId="616EB93A" w14:textId="2F920E45" w:rsidR="00AC5D03" w:rsidRDefault="00353615" w:rsidP="00AC5D0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6" w:history="1">
              <w:r w:rsidR="00AC5D03" w:rsidRPr="00C36A7B">
                <w:rPr>
                  <w:rStyle w:val="a5"/>
                  <w:sz w:val="20"/>
                  <w:szCs w:val="20"/>
                </w:rPr>
                <w:t>https://www.coursera.org/learn/introduction-to-computers-and-operating-systems-and-security</w:t>
              </w:r>
            </w:hyperlink>
          </w:p>
          <w:p w14:paraId="4AD2DF9A" w14:textId="0F6474DB" w:rsidR="00AC5D03" w:rsidRPr="00B8121D" w:rsidRDefault="00353615" w:rsidP="00B8121D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7" w:history="1">
              <w:r w:rsidR="00AC5D03" w:rsidRPr="00C36A7B">
                <w:rPr>
                  <w:rStyle w:val="a5"/>
                  <w:sz w:val="20"/>
                  <w:szCs w:val="20"/>
                </w:rPr>
                <w:t>https://www.coursera.org/learn/operating-system-foundations</w:t>
              </w:r>
            </w:hyperlink>
          </w:p>
          <w:p w14:paraId="10656340" w14:textId="47C45E27" w:rsidR="00AC5D03" w:rsidRDefault="007D264E" w:rsidP="00AC5D03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алық</w:t>
            </w: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қамтамассыздандырылуы</w:t>
            </w:r>
          </w:p>
          <w:p w14:paraId="50BC4964" w14:textId="77777777" w:rsidR="00B8121D" w:rsidRDefault="00B8121D" w:rsidP="00B8121D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625872C5" w14:textId="77777777" w:rsidR="00B8121D" w:rsidRPr="002471C2" w:rsidRDefault="00B8121D" w:rsidP="00B8121D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7637C98D" w14:textId="77777777" w:rsidR="00B8121D" w:rsidRPr="002471C2" w:rsidRDefault="00B8121D" w:rsidP="00B8121D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7EA775B2" w14:textId="77777777" w:rsidR="00B8121D" w:rsidRPr="00B8121D" w:rsidRDefault="00B8121D" w:rsidP="00B8121D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48CCC1" w14:textId="6A55F511" w:rsidR="00AC5D03" w:rsidRPr="00B8121D" w:rsidRDefault="00B8121D" w:rsidP="00B8121D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 w:rsidRPr="00B8121D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  <w:tr w:rsidR="00AC5D03" w:rsidRPr="00B8121D" w14:paraId="60C82332" w14:textId="77777777" w:rsidTr="00B8121D">
        <w:tblPrEx>
          <w:tblLook w:val="0000" w:firstRow="0" w:lastRow="0" w:firstColumn="0" w:lastColumn="0" w:noHBand="0" w:noVBand="0"/>
        </w:tblPrEx>
        <w:trPr>
          <w:trHeight w:val="699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8BB1DB" w14:textId="77777777" w:rsidR="007D264E" w:rsidRDefault="007D264E" w:rsidP="007D264E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</w:p>
          <w:p w14:paraId="01331600" w14:textId="77777777" w:rsidR="007D264E" w:rsidRDefault="007D264E" w:rsidP="007D264E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а</w:t>
            </w:r>
            <w:r w:rsidRPr="00B44E6D">
              <w:rPr>
                <w:b/>
                <w:sz w:val="20"/>
                <w:szCs w:val="20"/>
              </w:rPr>
              <w:t>ка</w:t>
            </w:r>
            <w:r>
              <w:rPr>
                <w:b/>
                <w:sz w:val="20"/>
                <w:szCs w:val="20"/>
                <w:lang w:val="kk-KZ"/>
              </w:rPr>
              <w:t xml:space="preserve">демиялық </w:t>
            </w:r>
          </w:p>
          <w:p w14:paraId="324DC97F" w14:textId="1FDF9FA5" w:rsidR="00AC5D03" w:rsidRDefault="007D264E" w:rsidP="007D264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ясаты</w:t>
            </w:r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898CE" w14:textId="77777777" w:rsidR="007D264E" w:rsidRDefault="007D264E" w:rsidP="007D264E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>П</w:t>
            </w:r>
            <w:r>
              <w:rPr>
                <w:sz w:val="20"/>
                <w:szCs w:val="20"/>
                <w:lang w:val="kk-KZ"/>
              </w:rPr>
              <w:t xml:space="preserve">әннің </w:t>
            </w:r>
            <w:r w:rsidRPr="00C504DA">
              <w:rPr>
                <w:sz w:val="20"/>
                <w:szCs w:val="20"/>
              </w:rPr>
              <w:t>академия</w:t>
            </w:r>
            <w:r>
              <w:rPr>
                <w:sz w:val="20"/>
                <w:szCs w:val="20"/>
                <w:lang w:val="kk-KZ"/>
              </w:rPr>
              <w:t>лық</w:t>
            </w:r>
            <w:r w:rsidRPr="00C504DA">
              <w:rPr>
                <w:sz w:val="20"/>
                <w:szCs w:val="20"/>
              </w:rPr>
              <w:t xml:space="preserve"> сая</w:t>
            </w:r>
            <w:r>
              <w:rPr>
                <w:sz w:val="20"/>
                <w:szCs w:val="20"/>
                <w:lang w:val="kk-KZ"/>
              </w:rPr>
              <w:t>саты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ә</w:t>
            </w:r>
            <w:r w:rsidRPr="00C504DA">
              <w:rPr>
                <w:sz w:val="20"/>
                <w:szCs w:val="20"/>
              </w:rPr>
              <w:t>л-Фараби а</w:t>
            </w:r>
            <w:r>
              <w:rPr>
                <w:sz w:val="20"/>
                <w:szCs w:val="20"/>
                <w:lang w:val="kk-KZ"/>
              </w:rPr>
              <w:t>тындағы</w:t>
            </w:r>
            <w:r w:rsidRPr="00C504DA">
              <w:rPr>
                <w:sz w:val="20"/>
                <w:szCs w:val="20"/>
              </w:rPr>
              <w:t xml:space="preserve"> Қ</w:t>
            </w:r>
            <w:r>
              <w:rPr>
                <w:sz w:val="20"/>
                <w:szCs w:val="20"/>
                <w:lang w:val="kk-KZ"/>
              </w:rPr>
              <w:t>азҰУ</w:t>
            </w:r>
            <w:r w:rsidRPr="00C504DA">
              <w:rPr>
                <w:sz w:val="20"/>
                <w:szCs w:val="20"/>
              </w:rPr>
              <w:t>-д</w:t>
            </w:r>
            <w:r>
              <w:rPr>
                <w:sz w:val="20"/>
                <w:szCs w:val="20"/>
                <w:lang w:val="kk-KZ"/>
              </w:rPr>
              <w:t>ың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саясатымен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және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далд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 w:rsidRPr="00C504DA">
              <w:rPr>
                <w:sz w:val="20"/>
                <w:szCs w:val="20"/>
                <w:u w:val="single"/>
                <w:lang w:val="kk-KZ"/>
              </w:rPr>
              <w:t>С</w:t>
            </w:r>
            <w:r>
              <w:rPr>
                <w:sz w:val="20"/>
                <w:szCs w:val="20"/>
                <w:u w:val="single"/>
                <w:lang w:val="kk-KZ"/>
              </w:rPr>
              <w:t>аясатымен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йқындалады</w:t>
            </w:r>
            <w:r w:rsidRPr="00C504DA">
              <w:rPr>
                <w:sz w:val="20"/>
                <w:szCs w:val="20"/>
              </w:rPr>
              <w:t>.</w:t>
            </w:r>
            <w:r w:rsidRPr="001A7302">
              <w:rPr>
                <w:sz w:val="20"/>
                <w:szCs w:val="20"/>
              </w:rPr>
              <w:t xml:space="preserve"> </w:t>
            </w:r>
          </w:p>
          <w:p w14:paraId="070ADCAC" w14:textId="77777777" w:rsidR="007D264E" w:rsidRDefault="007D264E" w:rsidP="007D264E">
            <w:pPr>
              <w:jc w:val="both"/>
              <w:rPr>
                <w:sz w:val="20"/>
                <w:szCs w:val="20"/>
              </w:rPr>
            </w:pPr>
            <w:proofErr w:type="spellStart"/>
            <w:r w:rsidRPr="00C504DA">
              <w:rPr>
                <w:sz w:val="20"/>
                <w:szCs w:val="20"/>
              </w:rPr>
              <w:t>Құжаттар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proofErr w:type="spellStart"/>
            <w:r w:rsidRPr="00C504DA">
              <w:rPr>
                <w:sz w:val="20"/>
                <w:szCs w:val="20"/>
              </w:rPr>
              <w:t>Univer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И</w:t>
            </w:r>
            <w:r w:rsidRPr="00C504DA">
              <w:rPr>
                <w:sz w:val="20"/>
                <w:szCs w:val="20"/>
              </w:rPr>
              <w:t xml:space="preserve">Ж </w:t>
            </w:r>
            <w:proofErr w:type="spellStart"/>
            <w:r w:rsidRPr="00C504DA">
              <w:rPr>
                <w:sz w:val="20"/>
                <w:szCs w:val="20"/>
              </w:rPr>
              <w:t>басты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proofErr w:type="spellStart"/>
            <w:r w:rsidRPr="00C504DA">
              <w:rPr>
                <w:sz w:val="20"/>
                <w:szCs w:val="20"/>
              </w:rPr>
              <w:t>бетінде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proofErr w:type="spellStart"/>
            <w:r w:rsidRPr="00C504DA">
              <w:rPr>
                <w:sz w:val="20"/>
                <w:szCs w:val="20"/>
              </w:rPr>
              <w:t>қолжетімді</w:t>
            </w:r>
            <w:proofErr w:type="spellEnd"/>
            <w:r w:rsidRPr="00C504DA">
              <w:rPr>
                <w:sz w:val="20"/>
                <w:szCs w:val="20"/>
              </w:rPr>
              <w:t>.</w:t>
            </w:r>
          </w:p>
          <w:p w14:paraId="46C0710D" w14:textId="77777777" w:rsidR="007D264E" w:rsidRPr="00AD23BE" w:rsidRDefault="007D264E" w:rsidP="007D264E">
            <w:pPr>
              <w:jc w:val="both"/>
              <w:rPr>
                <w:sz w:val="20"/>
                <w:szCs w:val="20"/>
              </w:rPr>
            </w:pPr>
            <w:proofErr w:type="spellStart"/>
            <w:r w:rsidRPr="001141CC">
              <w:rPr>
                <w:b/>
                <w:bCs/>
                <w:sz w:val="20"/>
                <w:szCs w:val="20"/>
              </w:rPr>
              <w:t>Ғылым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b/>
                <w:bCs/>
                <w:sz w:val="20"/>
                <w:szCs w:val="20"/>
              </w:rPr>
              <w:t>білімнің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b/>
                <w:bCs/>
                <w:sz w:val="20"/>
                <w:szCs w:val="20"/>
              </w:rPr>
              <w:t>интеграциясы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Студенттердің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магистрантта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окторантта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-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ұмыс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 w:rsidRPr="00407938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  <w:lang w:val="kk-KZ"/>
              </w:rPr>
              <w:t xml:space="preserve"> бұл </w:t>
            </w:r>
            <w:proofErr w:type="spellStart"/>
            <w:r w:rsidRPr="001141CC">
              <w:rPr>
                <w:sz w:val="20"/>
                <w:szCs w:val="20"/>
              </w:rPr>
              <w:t>оқ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үдерісін</w:t>
            </w:r>
            <w:proofErr w:type="spellEnd"/>
            <w:r>
              <w:rPr>
                <w:sz w:val="20"/>
                <w:szCs w:val="20"/>
                <w:lang w:val="kk-KZ"/>
              </w:rPr>
              <w:t>ің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ереңде</w:t>
            </w:r>
            <w:proofErr w:type="spellEnd"/>
            <w:r>
              <w:rPr>
                <w:sz w:val="20"/>
                <w:szCs w:val="20"/>
                <w:lang w:val="kk-KZ"/>
              </w:rPr>
              <w:t>тілуі</w:t>
            </w:r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Ол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ікелей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кафедраларда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зертханаларда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университетті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обала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өлімшелерінде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студенттік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-техникал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рлестіктер</w:t>
            </w:r>
            <w:proofErr w:type="spellEnd"/>
            <w:r>
              <w:rPr>
                <w:sz w:val="20"/>
                <w:szCs w:val="20"/>
                <w:lang w:val="kk-KZ"/>
              </w:rPr>
              <w:t>ін</w:t>
            </w:r>
            <w:r w:rsidRPr="001141CC">
              <w:rPr>
                <w:sz w:val="20"/>
                <w:szCs w:val="20"/>
              </w:rPr>
              <w:t xml:space="preserve">де </w:t>
            </w:r>
            <w:proofErr w:type="spellStart"/>
            <w:r w:rsidRPr="001141CC">
              <w:rPr>
                <w:sz w:val="20"/>
                <w:szCs w:val="20"/>
              </w:rPr>
              <w:t>ұйымдастырылады</w:t>
            </w:r>
            <w:proofErr w:type="spellEnd"/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Білім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еруді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арл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еңгейлеріндегі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лім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лушыла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өзіндік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ұмыс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заманауи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-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қпаратт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ехнологиялард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қолдан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отырып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жаң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лім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л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негізінд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ағдылары</w:t>
            </w:r>
            <w:proofErr w:type="spellEnd"/>
            <w:r w:rsidRPr="001141CC">
              <w:rPr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sz w:val="20"/>
                <w:szCs w:val="20"/>
              </w:rPr>
              <w:t>құзыреттіліктері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амытуғ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ағытталған</w:t>
            </w:r>
            <w:proofErr w:type="spellEnd"/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университетіні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оқытушыс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ғ</w:t>
            </w:r>
            <w:proofErr w:type="spellStart"/>
            <w:r w:rsidRPr="001141CC">
              <w:rPr>
                <w:sz w:val="20"/>
                <w:szCs w:val="20"/>
              </w:rPr>
              <w:t>ылыми</w:t>
            </w:r>
            <w:proofErr w:type="spellEnd"/>
            <w:r>
              <w:rPr>
                <w:sz w:val="20"/>
                <w:szCs w:val="20"/>
                <w:lang w:val="kk-KZ"/>
              </w:rPr>
              <w:t>-зерттеу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қызмет</w:t>
            </w:r>
            <w:proofErr w:type="spellEnd"/>
            <w:r>
              <w:rPr>
                <w:sz w:val="20"/>
                <w:szCs w:val="20"/>
                <w:lang w:val="kk-KZ"/>
              </w:rPr>
              <w:t>інің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нәтижелері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әрістер</w:t>
            </w:r>
            <w:proofErr w:type="spellEnd"/>
            <w:r w:rsidRPr="001141CC">
              <w:rPr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sz w:val="20"/>
                <w:szCs w:val="20"/>
              </w:rPr>
              <w:t>семинарлық</w:t>
            </w:r>
            <w:proofErr w:type="spellEnd"/>
            <w:r w:rsidRPr="001141CC">
              <w:rPr>
                <w:sz w:val="20"/>
                <w:szCs w:val="20"/>
              </w:rPr>
              <w:t xml:space="preserve"> (</w:t>
            </w:r>
            <w:proofErr w:type="spellStart"/>
            <w:r w:rsidRPr="001141CC">
              <w:rPr>
                <w:sz w:val="20"/>
                <w:szCs w:val="20"/>
              </w:rPr>
              <w:t>практикалық</w:t>
            </w:r>
            <w:proofErr w:type="spellEnd"/>
            <w:r w:rsidRPr="001141CC">
              <w:rPr>
                <w:sz w:val="20"/>
                <w:szCs w:val="20"/>
              </w:rPr>
              <w:t xml:space="preserve">) </w:t>
            </w:r>
            <w:proofErr w:type="spellStart"/>
            <w:r w:rsidRPr="001141CC">
              <w:rPr>
                <w:sz w:val="20"/>
                <w:szCs w:val="20"/>
              </w:rPr>
              <w:t>сабақтар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з</w:t>
            </w:r>
            <w:proofErr w:type="spellStart"/>
            <w:r w:rsidRPr="001141CC">
              <w:rPr>
                <w:sz w:val="20"/>
                <w:szCs w:val="20"/>
              </w:rPr>
              <w:t>ертханал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сабақтар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қырыбын</w:t>
            </w:r>
            <w:proofErr w:type="spellEnd"/>
            <w:r>
              <w:rPr>
                <w:sz w:val="20"/>
                <w:szCs w:val="20"/>
                <w:lang w:val="kk-KZ"/>
              </w:rPr>
              <w:t>д</w:t>
            </w:r>
            <w:r w:rsidRPr="001141CC">
              <w:rPr>
                <w:sz w:val="20"/>
                <w:szCs w:val="20"/>
              </w:rPr>
              <w:t>а</w:t>
            </w:r>
            <w:r>
              <w:rPr>
                <w:sz w:val="20"/>
                <w:szCs w:val="20"/>
                <w:lang w:val="kk-KZ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силлабуста</w:t>
            </w:r>
            <w:proofErr w:type="spellEnd"/>
            <w:r>
              <w:rPr>
                <w:sz w:val="20"/>
                <w:szCs w:val="20"/>
                <w:lang w:val="kk-KZ"/>
              </w:rPr>
              <w:t>рда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көрініс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баты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оқ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сабақтары</w:t>
            </w:r>
            <w:proofErr w:type="spellEnd"/>
            <w:r w:rsidRPr="001141CC">
              <w:rPr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sz w:val="20"/>
                <w:szCs w:val="20"/>
              </w:rPr>
              <w:t>тапсырмалар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қырыптарын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өзектілігі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ауап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ереті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ОБӨЗ</w:t>
            </w:r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БӨЗ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псырмаларын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ріктіреді</w:t>
            </w:r>
            <w:proofErr w:type="spellEnd"/>
            <w:r w:rsidRPr="001141CC">
              <w:rPr>
                <w:sz w:val="20"/>
                <w:szCs w:val="20"/>
              </w:rPr>
              <w:t>.</w:t>
            </w:r>
          </w:p>
          <w:p w14:paraId="5FBDCCE6" w14:textId="77777777" w:rsidR="007D264E" w:rsidRDefault="007D264E" w:rsidP="007D264E">
            <w:pPr>
              <w:jc w:val="both"/>
              <w:rPr>
                <w:b/>
                <w:bCs/>
                <w:sz w:val="20"/>
                <w:szCs w:val="20"/>
              </w:rPr>
            </w:pPr>
            <w:proofErr w:type="spellStart"/>
            <w:r w:rsidRPr="001141CC">
              <w:rPr>
                <w:b/>
                <w:bCs/>
                <w:sz w:val="20"/>
                <w:szCs w:val="20"/>
              </w:rPr>
              <w:t>Сабаққа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b/>
                <w:bCs/>
                <w:sz w:val="20"/>
                <w:szCs w:val="20"/>
              </w:rPr>
              <w:t>қатысу</w:t>
            </w:r>
            <w:proofErr w:type="spellEnd"/>
            <w:r>
              <w:rPr>
                <w:b/>
                <w:bCs/>
                <w:sz w:val="20"/>
                <w:szCs w:val="20"/>
                <w:lang w:val="kk-KZ"/>
              </w:rPr>
              <w:t>ы</w:t>
            </w:r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Әр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псырман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мерзімі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ән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мазмұны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іск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сыр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күнтізбесінде</w:t>
            </w:r>
            <w:proofErr w:type="spellEnd"/>
            <w:r w:rsidRPr="001141CC">
              <w:rPr>
                <w:sz w:val="20"/>
                <w:szCs w:val="20"/>
              </w:rPr>
              <w:t xml:space="preserve"> (</w:t>
            </w:r>
            <w:proofErr w:type="spellStart"/>
            <w:r w:rsidRPr="001141CC">
              <w:rPr>
                <w:sz w:val="20"/>
                <w:szCs w:val="20"/>
              </w:rPr>
              <w:t>кестесінде</w:t>
            </w:r>
            <w:proofErr w:type="spellEnd"/>
            <w:r w:rsidRPr="001141CC">
              <w:rPr>
                <w:sz w:val="20"/>
                <w:szCs w:val="20"/>
              </w:rPr>
              <w:t xml:space="preserve">) </w:t>
            </w:r>
            <w:proofErr w:type="spellStart"/>
            <w:r w:rsidRPr="001141CC">
              <w:rPr>
                <w:sz w:val="20"/>
                <w:szCs w:val="20"/>
              </w:rPr>
              <w:t>көрсетілген</w:t>
            </w:r>
            <w:proofErr w:type="spellEnd"/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Мерзімдерді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сақтама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аллда</w:t>
            </w:r>
            <w:proofErr w:type="spellStart"/>
            <w:r w:rsidRPr="001141CC">
              <w:rPr>
                <w:sz w:val="20"/>
                <w:szCs w:val="20"/>
              </w:rPr>
              <w:t>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оғалуын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әкеледі</w:t>
            </w:r>
            <w:proofErr w:type="spellEnd"/>
            <w:r w:rsidRPr="001141CC">
              <w:rPr>
                <w:sz w:val="20"/>
                <w:szCs w:val="20"/>
              </w:rPr>
              <w:t>.</w:t>
            </w:r>
          </w:p>
          <w:p w14:paraId="0F6A70D8" w14:textId="77777777" w:rsidR="007D264E" w:rsidRPr="00AD23BE" w:rsidRDefault="007D264E" w:rsidP="007D264E">
            <w:pPr>
              <w:jc w:val="both"/>
              <w:rPr>
                <w:rStyle w:val="a5"/>
                <w:b/>
                <w:bCs/>
                <w:sz w:val="20"/>
                <w:szCs w:val="20"/>
                <w:lang w:val="kk-KZ"/>
              </w:rPr>
            </w:pPr>
            <w:proofErr w:type="spellStart"/>
            <w:r w:rsidRPr="00B845E9">
              <w:rPr>
                <w:rStyle w:val="a5"/>
                <w:b/>
                <w:bCs/>
                <w:sz w:val="20"/>
                <w:szCs w:val="20"/>
              </w:rPr>
              <w:t>Академиялық</w:t>
            </w:r>
            <w:proofErr w:type="spellEnd"/>
            <w:r w:rsidRPr="00B845E9">
              <w:rPr>
                <w:rStyle w:val="a5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b/>
                <w:bCs/>
                <w:sz w:val="20"/>
                <w:szCs w:val="20"/>
              </w:rPr>
              <w:t>адалдық</w:t>
            </w:r>
            <w:proofErr w:type="spellEnd"/>
            <w:r w:rsidRPr="00B845E9">
              <w:rPr>
                <w:rStyle w:val="a5"/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Практикалық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>/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зертханалық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сабақтар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r>
              <w:rPr>
                <w:rStyle w:val="a5"/>
                <w:sz w:val="20"/>
                <w:szCs w:val="20"/>
                <w:lang w:val="kk-KZ"/>
              </w:rPr>
              <w:t>БӨЖ</w:t>
            </w:r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білім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алушының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дербестігін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сыни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ойлауын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шығармашылығын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дамытады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. Плагиат,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жалғандық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r>
              <w:rPr>
                <w:rStyle w:val="a5"/>
                <w:sz w:val="20"/>
                <w:szCs w:val="20"/>
                <w:lang w:val="kk-KZ"/>
              </w:rPr>
              <w:t>шпаргалка</w:t>
            </w:r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пайдалану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тапсырмаларды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орындаудың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барлық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кезеңдерінде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көшіруге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жол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берілмейді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>.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 xml:space="preserve">Теориялық оқыту кезеңінде және емтихандарда академиялық адалдықты сақтау негізгі саясаттардан басқа </w:t>
            </w:r>
            <w:r>
              <w:rPr>
                <w:rStyle w:val="a5"/>
                <w:sz w:val="20"/>
                <w:szCs w:val="20"/>
                <w:lang w:val="kk-KZ"/>
              </w:rPr>
              <w:t>«</w:t>
            </w:r>
            <w:r w:rsidRPr="00AD23BE">
              <w:rPr>
                <w:rStyle w:val="a5"/>
                <w:sz w:val="20"/>
                <w:szCs w:val="20"/>
                <w:u w:val="single"/>
                <w:lang w:val="kk-KZ"/>
              </w:rPr>
              <w:t>Қорытынды бақылауды жүргізу Ережелері», «Ағымдағы оқу жылының күзгі/көктемгі семестрінің қорытынды бақылауын жүргізуге арналған Нұсқаулықтары», «Білім алушылардың тестілік құжаттарының көшіріліп алынуын тексеру туралы Ережесі»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тәрізді құжаттармен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>регламенттеледі.</w:t>
            </w:r>
          </w:p>
          <w:p w14:paraId="0177C76B" w14:textId="77777777" w:rsidR="007D264E" w:rsidRPr="00421B33" w:rsidRDefault="007D264E" w:rsidP="007D264E">
            <w:pPr>
              <w:jc w:val="both"/>
              <w:rPr>
                <w:sz w:val="20"/>
                <w:szCs w:val="20"/>
                <w:lang w:val="kk-KZ"/>
              </w:rPr>
            </w:pPr>
            <w:r w:rsidRPr="00421B33">
              <w:rPr>
                <w:b/>
                <w:bCs/>
                <w:sz w:val="20"/>
                <w:szCs w:val="20"/>
                <w:lang w:val="kk-KZ"/>
              </w:rPr>
              <w:t xml:space="preserve">Инклюзивті білім берудің негізгі принциптері. </w:t>
            </w:r>
            <w:r w:rsidRPr="00421B33">
              <w:rPr>
                <w:sz w:val="20"/>
                <w:szCs w:val="20"/>
                <w:lang w:val="kk-KZ"/>
              </w:rPr>
              <w:t>Университеттің білім беру ортасы гендерлік, нәсілдік/этникалық тегіне, діни сенімдеріне, әлеуметтік-экономикалық мәртебесіне, студенттің физикалық денсаулығына және т.б. қарамастан, оқытушы тарапынан барлық білім алушылар</w:t>
            </w:r>
            <w:r>
              <w:rPr>
                <w:sz w:val="20"/>
                <w:szCs w:val="20"/>
                <w:lang w:val="kk-KZ"/>
              </w:rPr>
              <w:t>ға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және білім алушылардың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ір-біріне</w:t>
            </w:r>
            <w:r w:rsidRPr="00421B33">
              <w:rPr>
                <w:sz w:val="20"/>
                <w:szCs w:val="20"/>
                <w:lang w:val="kk-KZ"/>
              </w:rPr>
              <w:t xml:space="preserve"> әрқашан қолдау мен тең қарым-қатынас болатын қауіпсіз орын ретінде ойластырылған. </w:t>
            </w:r>
            <w:r>
              <w:rPr>
                <w:sz w:val="20"/>
                <w:szCs w:val="20"/>
                <w:lang w:val="kk-KZ"/>
              </w:rPr>
              <w:t>Б</w:t>
            </w:r>
            <w:r w:rsidRPr="00421B33">
              <w:rPr>
                <w:sz w:val="20"/>
                <w:szCs w:val="20"/>
                <w:lang w:val="kk-KZ"/>
              </w:rPr>
              <w:t>арлық адамдар құрдастары мен курстастарының қолдауы мен достығына мұқтаж. Барлық студенттер үшін жетістікке жету</w:t>
            </w:r>
            <w:r>
              <w:rPr>
                <w:sz w:val="20"/>
                <w:szCs w:val="20"/>
                <w:lang w:val="kk-KZ"/>
              </w:rPr>
              <w:t>,</w:t>
            </w:r>
            <w:r w:rsidRPr="00421B33">
              <w:rPr>
                <w:sz w:val="20"/>
                <w:szCs w:val="20"/>
                <w:lang w:val="kk-KZ"/>
              </w:rPr>
              <w:t xml:space="preserve"> мүмкін емес нәрселерден гөрі не істей алатындығы</w:t>
            </w:r>
            <w:r>
              <w:rPr>
                <w:sz w:val="20"/>
                <w:szCs w:val="20"/>
                <w:lang w:val="kk-KZ"/>
              </w:rPr>
              <w:t xml:space="preserve"> болып табылады</w:t>
            </w:r>
            <w:r w:rsidRPr="00421B33">
              <w:rPr>
                <w:sz w:val="20"/>
                <w:szCs w:val="20"/>
                <w:lang w:val="kk-KZ"/>
              </w:rPr>
              <w:t xml:space="preserve">. Әртүрлілік өмірдің барлық </w:t>
            </w:r>
            <w:r>
              <w:rPr>
                <w:sz w:val="20"/>
                <w:szCs w:val="20"/>
                <w:lang w:val="kk-KZ"/>
              </w:rPr>
              <w:t>жақтары</w:t>
            </w:r>
            <w:r w:rsidRPr="00421B33">
              <w:rPr>
                <w:sz w:val="20"/>
                <w:szCs w:val="20"/>
                <w:lang w:val="kk-KZ"/>
              </w:rPr>
              <w:t>н күшейтеді.</w:t>
            </w:r>
          </w:p>
          <w:p w14:paraId="199AC018" w14:textId="0B044968" w:rsidR="00AC5D03" w:rsidRPr="00B8121D" w:rsidRDefault="007D264E" w:rsidP="00B8121D">
            <w:pPr>
              <w:jc w:val="both"/>
              <w:rPr>
                <w:sz w:val="20"/>
                <w:szCs w:val="20"/>
                <w:lang w:val="kk-KZ"/>
              </w:rPr>
            </w:pPr>
            <w:r w:rsidRPr="00740908">
              <w:rPr>
                <w:sz w:val="20"/>
                <w:szCs w:val="20"/>
                <w:lang w:val="kk-KZ"/>
              </w:rPr>
              <w:t xml:space="preserve">Барлық білім алушылар, әсіресе мүмкіндігі шектеулі жандар, телефон/e-mail </w:t>
            </w:r>
            <w:r w:rsidRPr="007D264E">
              <w:rPr>
                <w:i/>
                <w:iCs/>
                <w:sz w:val="20"/>
                <w:szCs w:val="20"/>
                <w:lang w:val="kk-KZ"/>
              </w:rPr>
              <w:t>+77019405992/vladislav.karyukin@gmail.com</w:t>
            </w:r>
            <w:r w:rsidRPr="00740908">
              <w:rPr>
                <w:sz w:val="20"/>
                <w:szCs w:val="20"/>
                <w:lang w:val="kk-KZ"/>
              </w:rPr>
              <w:t xml:space="preserve"> немесе MS Teams-тегі бейне байланыс арқылы </w:t>
            </w:r>
            <w:r w:rsidRPr="00740908">
              <w:rPr>
                <w:sz w:val="20"/>
                <w:szCs w:val="20"/>
                <w:lang w:val="kk-KZ"/>
              </w:rPr>
              <w:lastRenderedPageBreak/>
              <w:t>кеңестік көмек ала алады</w:t>
            </w:r>
            <w:r w:rsidR="00B8121D">
              <w:rPr>
                <w:sz w:val="20"/>
                <w:szCs w:val="20"/>
                <w:lang w:val="kk-KZ"/>
              </w:rPr>
              <w:t xml:space="preserve"> </w:t>
            </w:r>
            <w:hyperlink r:id="rId28" w:history="1">
              <w:r w:rsidR="00B8121D" w:rsidRPr="00B8121D">
                <w:rPr>
                  <w:rStyle w:val="a5"/>
                  <w:i/>
                  <w:sz w:val="20"/>
                  <w:szCs w:val="20"/>
                  <w:lang w:val="kk-KZ"/>
                </w:rPr>
                <w:t>https://teams.microsoft.com/l/channel/19%3AxjqqQB04Sn-CFzIMrQsWASXmFNSgglpEXT4_XQZC3XM1%40thread.tacv2/?groupId=8f190553-e733-40a0-8a22-f8e7a8405823</w:t>
              </w:r>
            </w:hyperlink>
          </w:p>
        </w:tc>
      </w:tr>
      <w:tr w:rsidR="00AC5D03" w:rsidRPr="00B8121D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3B14F14D" w:rsidR="00AC5D03" w:rsidRPr="00B8121D" w:rsidRDefault="007D264E" w:rsidP="00AC5D03">
            <w:pPr>
              <w:widowControl w:val="0"/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lastRenderedPageBreak/>
              <w:t>БІЛІМ БЕРУ, БІЛІМ АЛУ ЖӘНЕ БАҒАЛАНУ ТУРАЛЫ АҚПАРАТ</w:t>
            </w:r>
          </w:p>
        </w:tc>
      </w:tr>
      <w:tr w:rsidR="00AC5D03" w14:paraId="7121488B" w14:textId="77777777" w:rsidTr="005D1416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C5D855" w14:textId="77777777" w:rsidR="007D264E" w:rsidRPr="00C03EF1" w:rsidRDefault="007D264E" w:rsidP="007D264E">
            <w:pPr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Оқу жетістіктерін есептеудің б</w:t>
            </w:r>
            <w:r w:rsidRPr="00C03EF1">
              <w:rPr>
                <w:b/>
                <w:bCs/>
                <w:sz w:val="16"/>
                <w:szCs w:val="16"/>
              </w:rPr>
              <w:t>а</w:t>
            </w:r>
            <w:r>
              <w:rPr>
                <w:b/>
                <w:bCs/>
                <w:sz w:val="16"/>
                <w:szCs w:val="16"/>
                <w:lang w:val="kk-KZ"/>
              </w:rPr>
              <w:t>ллдық</w:t>
            </w:r>
            <w:r w:rsidRPr="00C03EF1">
              <w:rPr>
                <w:b/>
                <w:bCs/>
                <w:sz w:val="16"/>
                <w:szCs w:val="16"/>
              </w:rPr>
              <w:t>-рейтинг</w:t>
            </w:r>
            <w:r>
              <w:rPr>
                <w:b/>
                <w:bCs/>
                <w:sz w:val="16"/>
                <w:szCs w:val="16"/>
                <w:lang w:val="kk-KZ"/>
              </w:rPr>
              <w:t>тік</w:t>
            </w:r>
            <w:r w:rsidRPr="00C03EF1">
              <w:rPr>
                <w:b/>
                <w:bCs/>
                <w:sz w:val="16"/>
                <w:szCs w:val="16"/>
              </w:rPr>
              <w:t xml:space="preserve"> </w:t>
            </w:r>
          </w:p>
          <w:p w14:paraId="62B0A7CC" w14:textId="08093203" w:rsidR="00AC5D03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әріптік бағалау жүйесі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23393" w14:textId="372E3960" w:rsidR="00AC5D03" w:rsidRDefault="007D264E" w:rsidP="00AC5D03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  <w:lang w:val="kk-KZ"/>
              </w:rPr>
              <w:t>Бағалау әдістері</w:t>
            </w:r>
          </w:p>
        </w:tc>
      </w:tr>
      <w:tr w:rsidR="007D264E" w14:paraId="1E644D96" w14:textId="77777777" w:rsidTr="005D1416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8FAE7" w14:textId="72443BDB" w:rsidR="007D264E" w:rsidRDefault="007D264E" w:rsidP="007D264E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 xml:space="preserve">Баға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DE81E" w14:textId="602D963E" w:rsidR="007D264E" w:rsidRDefault="007D264E" w:rsidP="007D264E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Баллдардың сандық баламасы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55EC56" w14:textId="543416DB" w:rsidR="007D264E" w:rsidRDefault="007D264E" w:rsidP="007D264E">
            <w:pPr>
              <w:widowControl w:val="0"/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>
              <w:rPr>
                <w:b/>
                <w:bCs/>
                <w:sz w:val="16"/>
                <w:szCs w:val="16"/>
                <w:lang w:val="kk-KZ"/>
              </w:rPr>
              <w:t>мәндегі баллдар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5864ED" w14:textId="4099B8CD" w:rsidR="007D264E" w:rsidRDefault="007D264E" w:rsidP="007D264E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Дәстүрлі жүйедегі баға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D95FA" w14:textId="77777777" w:rsidR="007D264E" w:rsidRPr="00430635" w:rsidRDefault="007D264E" w:rsidP="007D264E">
            <w:pPr>
              <w:jc w:val="both"/>
              <w:rPr>
                <w:bCs/>
                <w:sz w:val="16"/>
                <w:szCs w:val="16"/>
                <w:lang w:val="kk-KZ"/>
              </w:rPr>
            </w:pPr>
            <w:proofErr w:type="spellStart"/>
            <w:r w:rsidRPr="00362E3D">
              <w:rPr>
                <w:b/>
                <w:sz w:val="16"/>
                <w:szCs w:val="16"/>
              </w:rPr>
              <w:t>Критериалды</w:t>
            </w:r>
            <w:proofErr w:type="spellEnd"/>
            <w:r w:rsidRPr="00362E3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/>
                <w:sz w:val="16"/>
                <w:szCs w:val="16"/>
              </w:rPr>
              <w:t>бағалау</w:t>
            </w:r>
            <w:proofErr w:type="spellEnd"/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2A6DD3"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362E3D">
              <w:rPr>
                <w:bCs/>
                <w:sz w:val="16"/>
                <w:szCs w:val="16"/>
                <w:lang w:val="kk-KZ"/>
              </w:rPr>
              <w:t>айқын</w:t>
            </w:r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әзірленге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критерийлер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егізінде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оқытудың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ақты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қол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жеткізілге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әтижелері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оқытуд</w:t>
            </w:r>
            <w:proofErr w:type="spellEnd"/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күтілеті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әтижелеріме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  <w:lang w:val="kk-KZ"/>
              </w:rPr>
              <w:t>ара салмақтық</w:t>
            </w:r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процесі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. </w:t>
            </w:r>
            <w:proofErr w:type="spellStart"/>
            <w:r w:rsidRPr="00362E3D">
              <w:rPr>
                <w:bCs/>
                <w:sz w:val="16"/>
                <w:szCs w:val="16"/>
              </w:rPr>
              <w:t>Формативті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және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жиынтық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бағалауға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егізделген</w:t>
            </w:r>
            <w:proofErr w:type="spellEnd"/>
            <w:r>
              <w:rPr>
                <w:bCs/>
                <w:sz w:val="16"/>
                <w:szCs w:val="16"/>
                <w:lang w:val="kk-KZ"/>
              </w:rPr>
              <w:t>.</w:t>
            </w:r>
          </w:p>
          <w:p w14:paraId="3C9F6752" w14:textId="77777777" w:rsidR="007D264E" w:rsidRPr="00430635" w:rsidRDefault="007D264E" w:rsidP="007D264E">
            <w:pPr>
              <w:jc w:val="both"/>
              <w:rPr>
                <w:sz w:val="16"/>
                <w:szCs w:val="16"/>
                <w:lang w:val="kk-KZ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>Формативті бағалау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>–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 xml:space="preserve">күнделікті оқу қызметі барысында жүргізілетін бағалау түрі. </w:t>
            </w:r>
            <w:r w:rsidRPr="00E941DF">
              <w:rPr>
                <w:sz w:val="16"/>
                <w:szCs w:val="16"/>
                <w:lang w:val="kk-KZ"/>
              </w:rPr>
              <w:t>Ағымдағы көрсеткіш болып табылады. Білім алушы мен оқытушы арасындағы жедел өзара байланысты қамтамасыз етеді. Білім алушының мүмкіндіктерін а</w:t>
            </w:r>
            <w:r>
              <w:rPr>
                <w:sz w:val="16"/>
                <w:szCs w:val="16"/>
                <w:lang w:val="kk-KZ"/>
              </w:rPr>
              <w:t>йқынд</w:t>
            </w:r>
            <w:r w:rsidRPr="00E941DF">
              <w:rPr>
                <w:sz w:val="16"/>
                <w:szCs w:val="16"/>
                <w:lang w:val="kk-KZ"/>
              </w:rPr>
              <w:t xml:space="preserve">ауға, қиындықтарды анықтауға, ең жақсы нәтижелерге қол жеткізуге көмектесуге, оқытушының білім беру процесін уақтылы түзетуге мүмкіндік береді. Дәрістер, семинарлар, практикалық сабақтар (пікірталастар, викториналар, </w:t>
            </w:r>
            <w:r>
              <w:rPr>
                <w:sz w:val="16"/>
                <w:szCs w:val="16"/>
                <w:lang w:val="kk-KZ"/>
              </w:rPr>
              <w:t>жарыссөздер</w:t>
            </w:r>
            <w:r w:rsidRPr="00E941DF">
              <w:rPr>
                <w:sz w:val="16"/>
                <w:szCs w:val="16"/>
                <w:lang w:val="kk-KZ"/>
              </w:rPr>
              <w:t>, дөңгелек үстелдер, зертханалық жұмыстар және т.б.) кезінде тапсырмалардың орындалуы, аудиториядағы жұмыс белсенділігі бағаланады. Алынған білім мен құзыреттілік бағаланады.</w:t>
            </w:r>
          </w:p>
          <w:p w14:paraId="029EBA78" w14:textId="4A4B83EA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  <w:r w:rsidRPr="000F5866">
              <w:rPr>
                <w:b/>
                <w:sz w:val="16"/>
                <w:szCs w:val="16"/>
                <w:lang w:val="kk-KZ"/>
              </w:rPr>
              <w:t>Жиынтық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– 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пән бағдарламасына сәйкес бөлімді зерделеу аяқталғаннан кейін жүргізілетін бағалау түрі. </w:t>
            </w:r>
            <w:r>
              <w:rPr>
                <w:bCs/>
                <w:sz w:val="16"/>
                <w:szCs w:val="16"/>
                <w:lang w:val="kk-KZ"/>
              </w:rPr>
              <w:t>БӨЖ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орындаған кезде семестр</w:t>
            </w:r>
            <w:r>
              <w:rPr>
                <w:bCs/>
                <w:sz w:val="16"/>
                <w:szCs w:val="16"/>
                <w:lang w:val="kk-KZ"/>
              </w:rPr>
              <w:t xml:space="preserve"> ішін</w:t>
            </w:r>
            <w:r w:rsidRPr="000F5866">
              <w:rPr>
                <w:bCs/>
                <w:sz w:val="16"/>
                <w:szCs w:val="16"/>
                <w:lang w:val="kk-KZ"/>
              </w:rPr>
              <w:t>де 3-4 рет өткізіледі. Бұл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күтілетін нәтижелерін игеруді дескрипторлармен арақатынаста бағалау. Белгілі бір кезеңдегі пәнді меңгеру деңгейін анықтауға және тіркеуге мүмкіндік береді. </w:t>
            </w:r>
            <w:proofErr w:type="spellStart"/>
            <w:r w:rsidRPr="000F5866">
              <w:rPr>
                <w:bCs/>
                <w:sz w:val="16"/>
                <w:szCs w:val="16"/>
              </w:rPr>
              <w:t>Оқу</w:t>
            </w:r>
            <w:proofErr w:type="spellEnd"/>
            <w:r w:rsidRPr="000F5866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0F5866">
              <w:rPr>
                <w:bCs/>
                <w:sz w:val="16"/>
                <w:szCs w:val="16"/>
              </w:rPr>
              <w:t>нәтижелері</w:t>
            </w:r>
            <w:proofErr w:type="spellEnd"/>
            <w:r w:rsidRPr="000F5866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0F5866">
              <w:rPr>
                <w:bCs/>
                <w:sz w:val="16"/>
                <w:szCs w:val="16"/>
              </w:rPr>
              <w:t>бағаланады</w:t>
            </w:r>
            <w:proofErr w:type="spellEnd"/>
            <w:r>
              <w:rPr>
                <w:bCs/>
                <w:sz w:val="16"/>
                <w:szCs w:val="16"/>
                <w:lang w:val="kk-KZ"/>
              </w:rPr>
              <w:t>.</w:t>
            </w:r>
          </w:p>
        </w:tc>
      </w:tr>
      <w:tr w:rsidR="007D264E" w14:paraId="7C41A313" w14:textId="77777777" w:rsidTr="005D1416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0989A39E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>Өте жақсы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7D264E" w:rsidRDefault="007D264E" w:rsidP="007D264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D264E" w14:paraId="379BB495" w14:textId="77777777" w:rsidTr="005D1416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7D264E" w:rsidRDefault="007D264E" w:rsidP="007D264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D264E" w14:paraId="0634B376" w14:textId="77777777" w:rsidTr="005D1416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00569C00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 xml:space="preserve">Жақсы 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D264E" w14:paraId="0E029AD6" w14:textId="77777777" w:rsidTr="005D1416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6A7BC4" w14:textId="77777777" w:rsidR="00572B3A" w:rsidRPr="000F5866" w:rsidRDefault="00572B3A" w:rsidP="00572B3A">
            <w:pPr>
              <w:jc w:val="both"/>
              <w:rPr>
                <w:b/>
                <w:sz w:val="16"/>
                <w:szCs w:val="16"/>
                <w:lang w:val="kk-KZ"/>
              </w:rPr>
            </w:pPr>
            <w:r>
              <w:rPr>
                <w:b/>
                <w:sz w:val="16"/>
                <w:szCs w:val="16"/>
              </w:rPr>
              <w:t>Форматив</w:t>
            </w:r>
            <w:r>
              <w:rPr>
                <w:b/>
                <w:sz w:val="16"/>
                <w:szCs w:val="16"/>
                <w:lang w:val="kk-KZ"/>
              </w:rPr>
              <w:t>ті және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/>
                <w:sz w:val="16"/>
                <w:szCs w:val="16"/>
                <w:lang w:val="kk-KZ"/>
              </w:rPr>
              <w:t>жиынтық бағалау</w:t>
            </w:r>
          </w:p>
          <w:p w14:paraId="30F9A773" w14:textId="77777777" w:rsidR="007D264E" w:rsidRDefault="007D264E" w:rsidP="00572B3A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1D8EF8" w14:textId="0E7C36C4" w:rsidR="007D264E" w:rsidRDefault="00572B3A" w:rsidP="007D264E">
            <w:pPr>
              <w:widowControl w:val="0"/>
              <w:rPr>
                <w:b/>
                <w:bCs/>
                <w:sz w:val="16"/>
                <w:szCs w:val="16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 xml:space="preserve">% </w:t>
            </w:r>
            <w:r>
              <w:rPr>
                <w:b/>
                <w:bCs/>
                <w:sz w:val="16"/>
                <w:szCs w:val="16"/>
                <w:lang w:val="kk-KZ"/>
              </w:rPr>
              <w:t>мәндегі баллдар</w:t>
            </w:r>
            <w:r w:rsidRPr="000F5866">
              <w:rPr>
                <w:b/>
                <w:bCs/>
                <w:sz w:val="16"/>
                <w:szCs w:val="16"/>
                <w:lang w:val="kk-KZ"/>
              </w:rPr>
              <w:t xml:space="preserve"> </w:t>
            </w:r>
          </w:p>
        </w:tc>
      </w:tr>
      <w:tr w:rsidR="007D264E" w14:paraId="10E3AA2B" w14:textId="77777777" w:rsidTr="005D1416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D264E" w14:paraId="40273DE4" w14:textId="77777777" w:rsidTr="005D1416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7D264E" w:rsidRDefault="007D264E" w:rsidP="007D264E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572B3A" w14:paraId="347F6901" w14:textId="77777777" w:rsidTr="005D141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618A7C7E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>Қанағаттанарлық</w:t>
            </w: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5708D633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 w:rsidRPr="00362E3D">
              <w:rPr>
                <w:sz w:val="16"/>
                <w:szCs w:val="16"/>
              </w:rPr>
              <w:t>Дәрістердегі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белсенділік</w:t>
            </w:r>
            <w:proofErr w:type="spellEnd"/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572B3A" w:rsidRDefault="00572B3A" w:rsidP="00572B3A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572B3A" w14:paraId="79C89700" w14:textId="77777777" w:rsidTr="005D141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090E52D9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 w:rsidRPr="00362E3D">
              <w:rPr>
                <w:sz w:val="16"/>
                <w:szCs w:val="16"/>
              </w:rPr>
              <w:t>Практикалық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сабақтарда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жұмыс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істеу</w:t>
            </w:r>
            <w:proofErr w:type="spellEnd"/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572B3A" w:rsidRDefault="00572B3A" w:rsidP="00572B3A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572B3A" w14:paraId="0E71289C" w14:textId="77777777" w:rsidTr="005D141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058D0D07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Өзіндік жұмысы</w:t>
            </w:r>
            <w:r w:rsidRPr="00D36E98">
              <w:rPr>
                <w:sz w:val="16"/>
                <w:szCs w:val="16"/>
              </w:rPr>
              <w:t xml:space="preserve">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572B3A" w14:paraId="381D261B" w14:textId="77777777" w:rsidTr="005D141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0F396FE1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proofErr w:type="spellStart"/>
            <w:r w:rsidRPr="00362E3D">
              <w:rPr>
                <w:sz w:val="16"/>
                <w:szCs w:val="16"/>
              </w:rPr>
              <w:t>Жобалық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және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шығармашылық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қызмет</w:t>
            </w:r>
            <w:proofErr w:type="spellEnd"/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572B3A" w14:paraId="2D8A4D32" w14:textId="77777777" w:rsidTr="005D141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2134E9B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>Қанағаттанарлықсыз</w:t>
            </w: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2985D645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 xml:space="preserve">Қорытынды бақылау </w:t>
            </w:r>
            <w:r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  <w:lang w:val="kk-KZ"/>
              </w:rPr>
              <w:t>емтиха</w:t>
            </w:r>
            <w:r w:rsidRPr="00D36E98">
              <w:rPr>
                <w:sz w:val="16"/>
                <w:szCs w:val="16"/>
              </w:rPr>
              <w:t>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572B3A" w14:paraId="412AEDEE" w14:textId="77777777" w:rsidTr="005D141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0E79CC24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ЖИЫНТЫҒЫ</w:t>
            </w:r>
            <w:r w:rsidRPr="00122EF2">
              <w:rPr>
                <w:sz w:val="16"/>
                <w:szCs w:val="16"/>
              </w:rPr>
              <w:t xml:space="preserve">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572B3A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572B3A" w:rsidRDefault="00572B3A" w:rsidP="00572B3A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3C2BDF86" w:rsidR="00572B3A" w:rsidRDefault="00572B3A" w:rsidP="00572B3A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2BA6">
              <w:rPr>
                <w:b/>
                <w:bCs/>
                <w:sz w:val="20"/>
                <w:szCs w:val="20"/>
              </w:rPr>
              <w:t>Оқу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курсының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мазмұнын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іске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асыру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күнтізбесі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кестесі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>)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О</w:t>
            </w:r>
            <w:r w:rsidRPr="004B2BA6">
              <w:rPr>
                <w:b/>
                <w:bCs/>
                <w:sz w:val="20"/>
                <w:szCs w:val="20"/>
              </w:rPr>
              <w:t>қыту</w:t>
            </w:r>
            <w:proofErr w:type="spellEnd"/>
            <w:r>
              <w:rPr>
                <w:b/>
                <w:bCs/>
                <w:sz w:val="20"/>
                <w:szCs w:val="20"/>
                <w:lang w:val="kk-KZ"/>
              </w:rPr>
              <w:t xml:space="preserve">дың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және</w:t>
            </w:r>
            <w:proofErr w:type="spellEnd"/>
            <w:r>
              <w:rPr>
                <w:b/>
                <w:bCs/>
                <w:sz w:val="20"/>
                <w:szCs w:val="20"/>
                <w:lang w:val="kk-KZ"/>
              </w:rPr>
              <w:t xml:space="preserve"> білім берудің</w:t>
            </w:r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әдістері</w:t>
            </w:r>
            <w:proofErr w:type="spellEnd"/>
          </w:p>
          <w:p w14:paraId="31E88D87" w14:textId="77777777" w:rsidR="00572B3A" w:rsidRDefault="00572B3A" w:rsidP="00572B3A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572B3A" w14:paraId="0260AF1F" w14:textId="77777777" w:rsidTr="00572B3A">
        <w:tc>
          <w:tcPr>
            <w:tcW w:w="871" w:type="dxa"/>
            <w:shd w:val="clear" w:color="auto" w:fill="auto"/>
          </w:tcPr>
          <w:p w14:paraId="6F3A0708" w14:textId="40825CA3" w:rsidR="00572B3A" w:rsidRDefault="00572B3A" w:rsidP="00572B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птасы</w:t>
            </w:r>
          </w:p>
        </w:tc>
        <w:tc>
          <w:tcPr>
            <w:tcW w:w="8051" w:type="dxa"/>
            <w:shd w:val="clear" w:color="auto" w:fill="auto"/>
          </w:tcPr>
          <w:p w14:paraId="202CC2E8" w14:textId="067B8801" w:rsidR="00572B3A" w:rsidRDefault="00572B3A" w:rsidP="00572B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Тақырып атауы</w:t>
            </w:r>
          </w:p>
        </w:tc>
        <w:tc>
          <w:tcPr>
            <w:tcW w:w="860" w:type="dxa"/>
            <w:shd w:val="clear" w:color="auto" w:fill="auto"/>
          </w:tcPr>
          <w:p w14:paraId="703E01A4" w14:textId="1C1FC800" w:rsidR="00572B3A" w:rsidRDefault="00572B3A" w:rsidP="00572B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ғат саны</w:t>
            </w:r>
          </w:p>
        </w:tc>
        <w:tc>
          <w:tcPr>
            <w:tcW w:w="727" w:type="dxa"/>
            <w:shd w:val="clear" w:color="auto" w:fill="auto"/>
          </w:tcPr>
          <w:p w14:paraId="17570D10" w14:textId="77777777" w:rsidR="00572B3A" w:rsidRPr="003F2DC5" w:rsidRDefault="00572B3A" w:rsidP="00572B3A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Макс</w:t>
            </w:r>
            <w:r>
              <w:rPr>
                <w:b/>
                <w:sz w:val="20"/>
                <w:szCs w:val="20"/>
              </w:rPr>
              <w:t>.</w:t>
            </w:r>
          </w:p>
          <w:p w14:paraId="2E01492A" w14:textId="019CCA0D" w:rsidR="00572B3A" w:rsidRDefault="00572B3A" w:rsidP="00572B3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 w:rsidRPr="003F2DC5"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E744A0" w14:paraId="22882AAE" w14:textId="77777777" w:rsidTr="00572B3A">
        <w:trPr>
          <w:trHeight w:val="296"/>
        </w:trPr>
        <w:tc>
          <w:tcPr>
            <w:tcW w:w="10509" w:type="dxa"/>
            <w:gridSpan w:val="4"/>
            <w:shd w:val="clear" w:color="auto" w:fill="auto"/>
          </w:tcPr>
          <w:p w14:paraId="5363462E" w14:textId="0C7E19C4" w:rsidR="00E744A0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 w:rsidR="00B8121D" w:rsidRPr="00B8121D">
              <w:rPr>
                <w:rStyle w:val="rynqvb"/>
                <w:b/>
                <w:bCs/>
                <w:sz w:val="20"/>
                <w:szCs w:val="20"/>
                <w:lang w:val="kk-KZ"/>
              </w:rPr>
              <w:t>Операциялық жүйелердің қауіпсіздігін талдау әдістері</w:t>
            </w:r>
          </w:p>
        </w:tc>
      </w:tr>
      <w:tr w:rsidR="00D26C23" w14:paraId="58FE36E1" w14:textId="77777777" w:rsidTr="00572B3A">
        <w:tc>
          <w:tcPr>
            <w:tcW w:w="871" w:type="dxa"/>
            <w:vMerge w:val="restart"/>
            <w:shd w:val="clear" w:color="auto" w:fill="auto"/>
          </w:tcPr>
          <w:p w14:paraId="5CDA1220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34F64951" w14:textId="5512FE92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. Операциялық жүйені қорғау әдістерін талдау </w:t>
            </w:r>
          </w:p>
        </w:tc>
        <w:tc>
          <w:tcPr>
            <w:tcW w:w="860" w:type="dxa"/>
            <w:shd w:val="clear" w:color="auto" w:fill="auto"/>
          </w:tcPr>
          <w:p w14:paraId="67676D4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5D86097" w14:textId="203A99EE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26C23" w14:paraId="337BB684" w14:textId="77777777" w:rsidTr="00572B3A">
        <w:tc>
          <w:tcPr>
            <w:tcW w:w="871" w:type="dxa"/>
            <w:vMerge/>
            <w:shd w:val="clear" w:color="auto" w:fill="auto"/>
          </w:tcPr>
          <w:p w14:paraId="2B8C2E2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BD374E5" w14:textId="6E0CE861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. Операциялық жүйелерді қорғаудың әртүрлі әдістерінің сипаттамасы</w:t>
            </w:r>
          </w:p>
        </w:tc>
        <w:tc>
          <w:tcPr>
            <w:tcW w:w="860" w:type="dxa"/>
            <w:shd w:val="clear" w:color="auto" w:fill="auto"/>
          </w:tcPr>
          <w:p w14:paraId="3A38502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67D5A4" w14:textId="032FF770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14:paraId="32DD42E9" w14:textId="77777777" w:rsidTr="00572B3A">
        <w:tc>
          <w:tcPr>
            <w:tcW w:w="871" w:type="dxa"/>
            <w:vMerge w:val="restart"/>
            <w:shd w:val="clear" w:color="auto" w:fill="auto"/>
          </w:tcPr>
          <w:p w14:paraId="2C15B9CD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5885AAC3" w14:textId="1026E1AA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2. Операциялық жүйелердегі бар қауіптерді талдау</w:t>
            </w:r>
          </w:p>
        </w:tc>
        <w:tc>
          <w:tcPr>
            <w:tcW w:w="860" w:type="dxa"/>
            <w:shd w:val="clear" w:color="auto" w:fill="auto"/>
          </w:tcPr>
          <w:p w14:paraId="1AF4EB0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0E88258" w14:textId="62342B19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26C23" w14:paraId="212D06A8" w14:textId="77777777" w:rsidTr="00572B3A">
        <w:tc>
          <w:tcPr>
            <w:tcW w:w="871" w:type="dxa"/>
            <w:vMerge/>
            <w:shd w:val="clear" w:color="auto" w:fill="auto"/>
          </w:tcPr>
          <w:p w14:paraId="6D5CAF6C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7C2A6B7" w14:textId="6FBC112C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2. Операциялық жүйелерге қауіптердің әртүрлі түрлерінің сипаттамасы</w:t>
            </w:r>
          </w:p>
        </w:tc>
        <w:tc>
          <w:tcPr>
            <w:tcW w:w="860" w:type="dxa"/>
            <w:shd w:val="clear" w:color="auto" w:fill="auto"/>
          </w:tcPr>
          <w:p w14:paraId="21828449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719BB23" w14:textId="06664CC2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:rsidRPr="00B8121D" w14:paraId="71511896" w14:textId="77777777" w:rsidTr="00572B3A">
        <w:tc>
          <w:tcPr>
            <w:tcW w:w="871" w:type="dxa"/>
            <w:vMerge/>
            <w:shd w:val="clear" w:color="auto" w:fill="auto"/>
          </w:tcPr>
          <w:p w14:paraId="576525CF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E685AAD" w14:textId="73803F0F" w:rsidR="00D26C23" w:rsidRPr="00B8121D" w:rsidRDefault="00D26C23" w:rsidP="00D26C23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ОМ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. </w:t>
            </w:r>
            <w:r>
              <w:rPr>
                <w:rStyle w:val="rynqvb"/>
                <w:sz w:val="20"/>
                <w:szCs w:val="20"/>
                <w:lang w:val="kk-KZ"/>
              </w:rPr>
              <w:t>«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>Windows 10/11 жүйесіне кіру үшін қауіпсіздік тіркелгілерін орнату</w:t>
            </w:r>
            <w:r>
              <w:rPr>
                <w:rStyle w:val="rynqvb"/>
                <w:sz w:val="20"/>
                <w:szCs w:val="20"/>
                <w:lang w:val="kk-KZ"/>
              </w:rPr>
              <w:t>» М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 енгізу бойынша 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>кеңес беру</w:t>
            </w:r>
          </w:p>
        </w:tc>
        <w:tc>
          <w:tcPr>
            <w:tcW w:w="860" w:type="dxa"/>
            <w:shd w:val="clear" w:color="auto" w:fill="auto"/>
          </w:tcPr>
          <w:p w14:paraId="646B8EF0" w14:textId="77777777" w:rsidR="00D26C23" w:rsidRPr="00B8121D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727" w:type="dxa"/>
            <w:shd w:val="clear" w:color="auto" w:fill="auto"/>
          </w:tcPr>
          <w:p w14:paraId="0D578334" w14:textId="77777777" w:rsidR="00D26C23" w:rsidRPr="00B8121D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</w:tr>
      <w:tr w:rsidR="00D26C23" w14:paraId="617B5248" w14:textId="77777777" w:rsidTr="00572B3A">
        <w:tc>
          <w:tcPr>
            <w:tcW w:w="871" w:type="dxa"/>
            <w:vMerge w:val="restart"/>
            <w:shd w:val="clear" w:color="auto" w:fill="auto"/>
          </w:tcPr>
          <w:p w14:paraId="4F292342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783A830D" w14:textId="32148AA7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3. Windows 10/11 әкімшілігінің негіздерін үйрену</w:t>
            </w:r>
          </w:p>
        </w:tc>
        <w:tc>
          <w:tcPr>
            <w:tcW w:w="860" w:type="dxa"/>
            <w:shd w:val="clear" w:color="auto" w:fill="auto"/>
          </w:tcPr>
          <w:p w14:paraId="77C26F0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92A2932" w14:textId="1D9B5D76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26C23" w14:paraId="2D013BBB" w14:textId="77777777" w:rsidTr="00572B3A">
        <w:tc>
          <w:tcPr>
            <w:tcW w:w="871" w:type="dxa"/>
            <w:vMerge/>
            <w:shd w:val="clear" w:color="auto" w:fill="auto"/>
          </w:tcPr>
          <w:p w14:paraId="53107C61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A80887B" w14:textId="6B222F95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3. Windows 10/11 жүйесін орнату</w:t>
            </w:r>
          </w:p>
        </w:tc>
        <w:tc>
          <w:tcPr>
            <w:tcW w:w="860" w:type="dxa"/>
            <w:shd w:val="clear" w:color="auto" w:fill="auto"/>
          </w:tcPr>
          <w:p w14:paraId="7000981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D7C083" w14:textId="6C5D2712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14:paraId="12F007AA" w14:textId="77777777" w:rsidTr="00572B3A">
        <w:tc>
          <w:tcPr>
            <w:tcW w:w="871" w:type="dxa"/>
            <w:vMerge w:val="restart"/>
            <w:shd w:val="clear" w:color="auto" w:fill="auto"/>
          </w:tcPr>
          <w:p w14:paraId="05B436C2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DA572DC" w14:textId="352C8E9D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4. Windows 10/11 қызметтерін орнату</w:t>
            </w:r>
          </w:p>
        </w:tc>
        <w:tc>
          <w:tcPr>
            <w:tcW w:w="860" w:type="dxa"/>
            <w:shd w:val="clear" w:color="auto" w:fill="auto"/>
          </w:tcPr>
          <w:p w14:paraId="7F345F9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7437BC6" w14:textId="4CB0C803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26C23" w14:paraId="6EEFE572" w14:textId="77777777" w:rsidTr="00572B3A">
        <w:tc>
          <w:tcPr>
            <w:tcW w:w="871" w:type="dxa"/>
            <w:vMerge/>
            <w:shd w:val="clear" w:color="auto" w:fill="auto"/>
          </w:tcPr>
          <w:p w14:paraId="1D62C91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1C96A5E" w14:textId="698C892E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4. Windows жүйесінің қызметтері мен процестерін басқару</w:t>
            </w:r>
          </w:p>
        </w:tc>
        <w:tc>
          <w:tcPr>
            <w:tcW w:w="860" w:type="dxa"/>
            <w:shd w:val="clear" w:color="auto" w:fill="auto"/>
          </w:tcPr>
          <w:p w14:paraId="57029162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890328C" w14:textId="34F5F94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14:paraId="15EE7188" w14:textId="77777777" w:rsidTr="00572B3A">
        <w:tc>
          <w:tcPr>
            <w:tcW w:w="871" w:type="dxa"/>
            <w:vMerge/>
            <w:shd w:val="clear" w:color="auto" w:fill="auto"/>
          </w:tcPr>
          <w:p w14:paraId="04423649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294956" w14:textId="5C469A1E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ОМ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2. </w:t>
            </w:r>
            <w:r>
              <w:rPr>
                <w:rStyle w:val="rynqvb"/>
                <w:sz w:val="20"/>
                <w:szCs w:val="20"/>
                <w:lang w:val="kk-KZ"/>
              </w:rPr>
              <w:t>М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 қабылдау</w:t>
            </w:r>
          </w:p>
        </w:tc>
        <w:tc>
          <w:tcPr>
            <w:tcW w:w="860" w:type="dxa"/>
            <w:shd w:val="clear" w:color="auto" w:fill="auto"/>
          </w:tcPr>
          <w:p w14:paraId="79EF58A2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E282A5F" w14:textId="5B68D8A1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</w:tr>
      <w:tr w:rsidR="00D26C23" w14:paraId="047A33EA" w14:textId="77777777" w:rsidTr="00572B3A">
        <w:tc>
          <w:tcPr>
            <w:tcW w:w="871" w:type="dxa"/>
            <w:vMerge w:val="restart"/>
            <w:shd w:val="clear" w:color="auto" w:fill="auto"/>
          </w:tcPr>
          <w:p w14:paraId="77861AFC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6EC638AB" w14:textId="54B9A4DE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5. Windows 10/11 NTFS, FAT файлдық жүйелерін талдау</w:t>
            </w:r>
          </w:p>
        </w:tc>
        <w:tc>
          <w:tcPr>
            <w:tcW w:w="860" w:type="dxa"/>
            <w:shd w:val="clear" w:color="auto" w:fill="auto"/>
          </w:tcPr>
          <w:p w14:paraId="4578F387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C23622D" w14:textId="604B8F66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26C23" w14:paraId="0D27AE4B" w14:textId="77777777" w:rsidTr="00572B3A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5F264A22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AF6E80C" w14:textId="29CFB6F9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5. Windows ОЖ-де ресурстарды басқару</w:t>
            </w:r>
          </w:p>
        </w:tc>
        <w:tc>
          <w:tcPr>
            <w:tcW w:w="860" w:type="dxa"/>
            <w:shd w:val="clear" w:color="auto" w:fill="auto"/>
          </w:tcPr>
          <w:p w14:paraId="4D30EB3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BF15F" w14:textId="4DC92002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D26C23" w:rsidRPr="00B8121D" w14:paraId="52882F68" w14:textId="77777777" w:rsidTr="00572B3A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4656327C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BA492" w14:textId="2E83FFF2" w:rsidR="00D26C23" w:rsidRPr="00B8121D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ОМ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3.</w:t>
            </w:r>
            <w:r>
              <w:rPr>
                <w:rStyle w:val="rynqvb"/>
                <w:sz w:val="20"/>
                <w:szCs w:val="20"/>
                <w:lang w:val="kk-KZ"/>
              </w:rPr>
              <w:t xml:space="preserve"> «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>Windows 10/11 жүйесінде желіаралық қалқандарды орнату</w:t>
            </w:r>
            <w:r>
              <w:rPr>
                <w:rStyle w:val="rynqvb"/>
                <w:sz w:val="20"/>
                <w:szCs w:val="20"/>
                <w:lang w:val="kk-KZ"/>
              </w:rPr>
              <w:t>»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</w:t>
            </w:r>
            <w:r>
              <w:rPr>
                <w:rStyle w:val="rynqvb"/>
                <w:sz w:val="20"/>
                <w:szCs w:val="20"/>
                <w:lang w:val="kk-KZ"/>
              </w:rPr>
              <w:t>М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2 енгізу бойынша кеңес беру</w:t>
            </w:r>
          </w:p>
        </w:tc>
        <w:tc>
          <w:tcPr>
            <w:tcW w:w="860" w:type="dxa"/>
            <w:shd w:val="clear" w:color="auto" w:fill="auto"/>
          </w:tcPr>
          <w:p w14:paraId="4C4579F6" w14:textId="77777777" w:rsidR="00D26C23" w:rsidRPr="00B8121D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727" w:type="dxa"/>
            <w:shd w:val="clear" w:color="auto" w:fill="auto"/>
          </w:tcPr>
          <w:p w14:paraId="2064B533" w14:textId="77777777" w:rsidR="00D26C23" w:rsidRPr="00B8121D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</w:p>
        </w:tc>
      </w:tr>
      <w:tr w:rsidR="00D26C23" w:rsidRPr="00B8121D" w14:paraId="162298F8" w14:textId="77777777" w:rsidTr="00572B3A">
        <w:tc>
          <w:tcPr>
            <w:tcW w:w="10509" w:type="dxa"/>
            <w:gridSpan w:val="4"/>
            <w:shd w:val="clear" w:color="auto" w:fill="auto"/>
          </w:tcPr>
          <w:p w14:paraId="4D8F865E" w14:textId="362BF172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B8121D">
              <w:rPr>
                <w:b/>
                <w:sz w:val="20"/>
                <w:szCs w:val="20"/>
                <w:lang w:val="kk-KZ"/>
              </w:rPr>
              <w:t xml:space="preserve">МОДУЛЬ 2 </w:t>
            </w:r>
            <w:r w:rsidRPr="00B8121D">
              <w:rPr>
                <w:rStyle w:val="rynqvb"/>
                <w:b/>
                <w:bCs/>
                <w:sz w:val="20"/>
                <w:szCs w:val="20"/>
                <w:lang w:val="kk-KZ"/>
              </w:rPr>
              <w:t>Операциялық жүйенің қауіпсіздік параметрлерін басқару</w:t>
            </w:r>
          </w:p>
        </w:tc>
      </w:tr>
      <w:tr w:rsidR="00D26C23" w14:paraId="73A0817E" w14:textId="77777777" w:rsidTr="00572B3A">
        <w:tc>
          <w:tcPr>
            <w:tcW w:w="871" w:type="dxa"/>
            <w:vMerge w:val="restart"/>
            <w:shd w:val="clear" w:color="auto" w:fill="auto"/>
          </w:tcPr>
          <w:p w14:paraId="48532D3F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39FBAAD8" w14:textId="0BF443C1" w:rsidR="00D26C23" w:rsidRPr="009951C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 xml:space="preserve"> 6. Windows 10/11 сақтық көшірмелерін басқару және конфигурациялау SRO 4. </w:t>
            </w:r>
          </w:p>
        </w:tc>
        <w:tc>
          <w:tcPr>
            <w:tcW w:w="860" w:type="dxa"/>
            <w:shd w:val="clear" w:color="auto" w:fill="auto"/>
          </w:tcPr>
          <w:p w14:paraId="06D5FBF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2FB786" w14:textId="066153F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D26C23" w14:paraId="2873FD7E" w14:textId="77777777" w:rsidTr="00572B3A">
        <w:tc>
          <w:tcPr>
            <w:tcW w:w="871" w:type="dxa"/>
            <w:vMerge/>
            <w:shd w:val="clear" w:color="auto" w:fill="auto"/>
          </w:tcPr>
          <w:p w14:paraId="6F94BB9A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7EDF476" w14:textId="2A844CA4" w:rsidR="00D26C23" w:rsidRPr="009951C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951C7">
              <w:rPr>
                <w:rStyle w:val="rynqvb"/>
                <w:sz w:val="20"/>
                <w:szCs w:val="20"/>
                <w:lang w:val="kk-KZ"/>
              </w:rPr>
              <w:t>ЗС 6. Windows 10/11 функционалдығын қалпына келтіру</w:t>
            </w:r>
          </w:p>
        </w:tc>
        <w:tc>
          <w:tcPr>
            <w:tcW w:w="860" w:type="dxa"/>
            <w:shd w:val="clear" w:color="auto" w:fill="auto"/>
          </w:tcPr>
          <w:p w14:paraId="3EC833E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17BE103" w14:textId="279D81D1" w:rsidR="00D26C23" w:rsidRPr="00B8121D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D26C23" w14:paraId="7E12D356" w14:textId="77777777" w:rsidTr="00572B3A">
        <w:tc>
          <w:tcPr>
            <w:tcW w:w="871" w:type="dxa"/>
            <w:vMerge w:val="restart"/>
            <w:shd w:val="clear" w:color="auto" w:fill="auto"/>
          </w:tcPr>
          <w:p w14:paraId="686DA6B7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51A1B896" w14:textId="5B32FB00" w:rsidR="00D26C23" w:rsidRPr="009951C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 xml:space="preserve"> 7. Windows 10/11 жүйесінде қол жеткізуді басқару тізімдерін басқару және конфигурациялау</w:t>
            </w:r>
          </w:p>
        </w:tc>
        <w:tc>
          <w:tcPr>
            <w:tcW w:w="860" w:type="dxa"/>
            <w:shd w:val="clear" w:color="auto" w:fill="auto"/>
          </w:tcPr>
          <w:p w14:paraId="443320DE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880BE56" w14:textId="253535CA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D26C23" w14:paraId="2B3F0259" w14:textId="77777777" w:rsidTr="00572B3A">
        <w:tc>
          <w:tcPr>
            <w:tcW w:w="871" w:type="dxa"/>
            <w:vMerge/>
            <w:shd w:val="clear" w:color="auto" w:fill="auto"/>
          </w:tcPr>
          <w:p w14:paraId="3342923D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BF0FBB7" w14:textId="6BA8F760" w:rsidR="00D26C23" w:rsidRPr="009951C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 xml:space="preserve"> 7. Windows 10/11 жүйесінде қол жеткізуді басқару тізімін жасау</w:t>
            </w:r>
          </w:p>
        </w:tc>
        <w:tc>
          <w:tcPr>
            <w:tcW w:w="860" w:type="dxa"/>
            <w:shd w:val="clear" w:color="auto" w:fill="auto"/>
          </w:tcPr>
          <w:p w14:paraId="06F54EE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BDFFECF" w14:textId="67DCF7EC" w:rsidR="00D26C23" w:rsidRPr="00B8121D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D26C23" w14:paraId="0BDD9595" w14:textId="77777777" w:rsidTr="00572B3A">
        <w:tc>
          <w:tcPr>
            <w:tcW w:w="871" w:type="dxa"/>
            <w:vMerge/>
            <w:shd w:val="clear" w:color="auto" w:fill="auto"/>
          </w:tcPr>
          <w:p w14:paraId="2B49DE2F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BDD8059" w14:textId="479204D1" w:rsidR="00D26C23" w:rsidRPr="009951C7" w:rsidRDefault="00D26C23" w:rsidP="00D26C23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ОМӨЖ 4. МӨЖ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 xml:space="preserve"> 2 қабылдау</w:t>
            </w:r>
          </w:p>
        </w:tc>
        <w:tc>
          <w:tcPr>
            <w:tcW w:w="860" w:type="dxa"/>
            <w:shd w:val="clear" w:color="auto" w:fill="auto"/>
          </w:tcPr>
          <w:p w14:paraId="0B91B6EB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30E04" w14:textId="20A8E987" w:rsidR="00D26C23" w:rsidRPr="00B8121D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D26C23" w14:paraId="5CBE4D35" w14:textId="77777777" w:rsidTr="00572B3A">
        <w:tc>
          <w:tcPr>
            <w:tcW w:w="9782" w:type="dxa"/>
            <w:gridSpan w:val="3"/>
            <w:shd w:val="clear" w:color="auto" w:fill="auto"/>
          </w:tcPr>
          <w:p w14:paraId="4EC03EC8" w14:textId="0C161B62" w:rsidR="00D26C23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 бақылау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1</w:t>
            </w:r>
          </w:p>
        </w:tc>
        <w:tc>
          <w:tcPr>
            <w:tcW w:w="727" w:type="dxa"/>
            <w:shd w:val="clear" w:color="auto" w:fill="auto"/>
          </w:tcPr>
          <w:p w14:paraId="40356DB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D26C23" w14:paraId="06DB485D" w14:textId="77777777" w:rsidTr="00572B3A">
        <w:tc>
          <w:tcPr>
            <w:tcW w:w="871" w:type="dxa"/>
            <w:vMerge w:val="restart"/>
            <w:shd w:val="clear" w:color="auto" w:fill="auto"/>
          </w:tcPr>
          <w:p w14:paraId="0BA4DAA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4E64D777" w14:textId="7869003C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Д 8. Linux жүйесінде қауіпсіздік негіздерін үйрену </w:t>
            </w:r>
          </w:p>
        </w:tc>
        <w:tc>
          <w:tcPr>
            <w:tcW w:w="860" w:type="dxa"/>
            <w:shd w:val="clear" w:color="auto" w:fill="auto"/>
          </w:tcPr>
          <w:p w14:paraId="0DAABCD0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A1A1D19" w14:textId="5D872BF8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D26C23" w14:paraId="3277BF7F" w14:textId="77777777" w:rsidTr="00572B3A">
        <w:tc>
          <w:tcPr>
            <w:tcW w:w="871" w:type="dxa"/>
            <w:vMerge/>
            <w:shd w:val="clear" w:color="auto" w:fill="auto"/>
          </w:tcPr>
          <w:p w14:paraId="2573CA10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61B9D14" w14:textId="45BEFA62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 8. Пәрмен жолында Linux ОЖ параметрлерін конфигурациялау</w:t>
            </w:r>
          </w:p>
        </w:tc>
        <w:tc>
          <w:tcPr>
            <w:tcW w:w="860" w:type="dxa"/>
            <w:shd w:val="clear" w:color="auto" w:fill="auto"/>
          </w:tcPr>
          <w:p w14:paraId="4C65FD3A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FB088A9" w14:textId="38AA711E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D26C23" w:rsidRPr="009662F5" w14:paraId="1A5D6C28" w14:textId="77777777" w:rsidTr="00572B3A">
        <w:tc>
          <w:tcPr>
            <w:tcW w:w="871" w:type="dxa"/>
            <w:vMerge/>
            <w:shd w:val="clear" w:color="auto" w:fill="auto"/>
          </w:tcPr>
          <w:p w14:paraId="36FA279B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5CE2F30" w14:textId="10D122C4" w:rsidR="00D26C23" w:rsidRPr="009662F5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О</w:t>
            </w:r>
            <w:r>
              <w:rPr>
                <w:rStyle w:val="rynqvb"/>
                <w:sz w:val="20"/>
                <w:szCs w:val="20"/>
                <w:lang w:val="kk-KZ"/>
              </w:rPr>
              <w:t>М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ӨЖ 5.</w:t>
            </w:r>
            <w:r>
              <w:rPr>
                <w:rStyle w:val="rynqvb"/>
                <w:sz w:val="20"/>
                <w:szCs w:val="20"/>
                <w:lang w:val="kk-KZ"/>
              </w:rPr>
              <w:t xml:space="preserve"> </w:t>
            </w:r>
            <w:r w:rsidRPr="009662F5">
              <w:rPr>
                <w:rStyle w:val="rynqvb"/>
                <w:sz w:val="20"/>
                <w:szCs w:val="20"/>
                <w:lang w:val="kk-KZ"/>
              </w:rPr>
              <w:t>«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Linux ОЖ жүйесіне кіру үшін кеңейтілген параметрлерді конфигурациялау</w:t>
            </w:r>
            <w:r>
              <w:rPr>
                <w:rStyle w:val="rynqvb"/>
                <w:sz w:val="20"/>
                <w:szCs w:val="20"/>
                <w:lang w:val="kk-KZ"/>
              </w:rPr>
              <w:t>» М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ӨЖ 3 енгізу бойынша 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>кеңес беру</w:t>
            </w:r>
          </w:p>
        </w:tc>
        <w:tc>
          <w:tcPr>
            <w:tcW w:w="860" w:type="dxa"/>
            <w:shd w:val="clear" w:color="auto" w:fill="auto"/>
          </w:tcPr>
          <w:p w14:paraId="41F52206" w14:textId="77777777" w:rsidR="00D26C23" w:rsidRPr="009662F5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727" w:type="dxa"/>
            <w:shd w:val="clear" w:color="auto" w:fill="auto"/>
          </w:tcPr>
          <w:p w14:paraId="742714FF" w14:textId="77777777" w:rsidR="00D26C23" w:rsidRPr="009662F5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</w:tr>
      <w:tr w:rsidR="00D26C23" w14:paraId="19970FA1" w14:textId="77777777" w:rsidTr="00572B3A">
        <w:tc>
          <w:tcPr>
            <w:tcW w:w="871" w:type="dxa"/>
            <w:vMerge w:val="restart"/>
            <w:shd w:val="clear" w:color="auto" w:fill="auto"/>
          </w:tcPr>
          <w:p w14:paraId="0D0AF534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9</w:t>
            </w:r>
          </w:p>
        </w:tc>
        <w:tc>
          <w:tcPr>
            <w:tcW w:w="8051" w:type="dxa"/>
            <w:shd w:val="clear" w:color="auto" w:fill="auto"/>
          </w:tcPr>
          <w:p w14:paraId="786D87FB" w14:textId="43E1A6C0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Д 9. Windows 10/11, Linux жүйелерінде желілік құрылғыларды басқару</w:t>
            </w:r>
          </w:p>
        </w:tc>
        <w:tc>
          <w:tcPr>
            <w:tcW w:w="860" w:type="dxa"/>
            <w:shd w:val="clear" w:color="auto" w:fill="auto"/>
          </w:tcPr>
          <w:p w14:paraId="1D069BF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99852F" w14:textId="2319B41D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26C23" w14:paraId="24DD2973" w14:textId="77777777" w:rsidTr="00572B3A">
        <w:tc>
          <w:tcPr>
            <w:tcW w:w="871" w:type="dxa"/>
            <w:vMerge/>
            <w:shd w:val="clear" w:color="auto" w:fill="auto"/>
          </w:tcPr>
          <w:p w14:paraId="533F45C4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D644579" w14:textId="0917F16F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 9. Windows 10/11, Linux жүйесінде желі мекенжайларын орнату</w:t>
            </w:r>
          </w:p>
        </w:tc>
        <w:tc>
          <w:tcPr>
            <w:tcW w:w="860" w:type="dxa"/>
            <w:shd w:val="clear" w:color="auto" w:fill="auto"/>
          </w:tcPr>
          <w:p w14:paraId="4ACA018E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2AA932E" w14:textId="50495008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D26C23" w14:paraId="766EED30" w14:textId="77777777" w:rsidTr="00572B3A">
        <w:tc>
          <w:tcPr>
            <w:tcW w:w="871" w:type="dxa"/>
            <w:vMerge w:val="restart"/>
            <w:shd w:val="clear" w:color="auto" w:fill="auto"/>
          </w:tcPr>
          <w:p w14:paraId="52664B0C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3959E50D" w14:textId="4AA62A27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Д 10. Linux ОЖ-де қол жеткізу параметрлерін басқару</w:t>
            </w:r>
          </w:p>
        </w:tc>
        <w:tc>
          <w:tcPr>
            <w:tcW w:w="860" w:type="dxa"/>
            <w:shd w:val="clear" w:color="auto" w:fill="auto"/>
          </w:tcPr>
          <w:p w14:paraId="48B4E775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F205522" w14:textId="616EBD3E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D26C23" w14:paraId="0744761C" w14:textId="77777777" w:rsidTr="00572B3A">
        <w:tc>
          <w:tcPr>
            <w:tcW w:w="871" w:type="dxa"/>
            <w:vMerge/>
            <w:shd w:val="clear" w:color="auto" w:fill="auto"/>
          </w:tcPr>
          <w:p w14:paraId="188E4399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4C4137C" w14:textId="486ABF66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 10. Linux ОЖ-де тіркелгілерді құру</w:t>
            </w:r>
          </w:p>
        </w:tc>
        <w:tc>
          <w:tcPr>
            <w:tcW w:w="860" w:type="dxa"/>
            <w:shd w:val="clear" w:color="auto" w:fill="auto"/>
          </w:tcPr>
          <w:p w14:paraId="112C39CA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1C7A2" w14:textId="0335153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D26C23" w14:paraId="499DF7DD" w14:textId="77777777" w:rsidTr="00572B3A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6873C4FF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C5946A6" w14:textId="63E08DA3" w:rsidR="00D26C23" w:rsidRPr="00E91417" w:rsidRDefault="00D26C23" w:rsidP="00D26C23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О</w:t>
            </w:r>
            <w:r>
              <w:rPr>
                <w:rStyle w:val="rynqvb"/>
                <w:sz w:val="20"/>
                <w:szCs w:val="20"/>
                <w:lang w:val="kk-KZ"/>
              </w:rPr>
              <w:t>М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ӨЖ 6. </w:t>
            </w:r>
            <w:r>
              <w:rPr>
                <w:rStyle w:val="rynqvb"/>
                <w:sz w:val="20"/>
                <w:szCs w:val="20"/>
                <w:lang w:val="kk-KZ"/>
              </w:rPr>
              <w:t>М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ӨЖ 3</w:t>
            </w:r>
            <w:r>
              <w:rPr>
                <w:rStyle w:val="rynqvb"/>
                <w:sz w:val="20"/>
                <w:szCs w:val="20"/>
                <w:lang w:val="kk-KZ"/>
              </w:rPr>
              <w:t xml:space="preserve"> қ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абылдау </w:t>
            </w:r>
          </w:p>
        </w:tc>
        <w:tc>
          <w:tcPr>
            <w:tcW w:w="860" w:type="dxa"/>
            <w:shd w:val="clear" w:color="auto" w:fill="auto"/>
          </w:tcPr>
          <w:p w14:paraId="47F82A3E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679617F" w14:textId="267B948E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D26C23" w14:paraId="02CB863E" w14:textId="77777777" w:rsidTr="00572B3A">
        <w:tc>
          <w:tcPr>
            <w:tcW w:w="10509" w:type="dxa"/>
            <w:gridSpan w:val="4"/>
            <w:shd w:val="clear" w:color="auto" w:fill="auto"/>
          </w:tcPr>
          <w:p w14:paraId="4C3AB200" w14:textId="17F30C26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Pr="00E91417">
              <w:rPr>
                <w:rStyle w:val="rynqvb"/>
                <w:b/>
                <w:bCs/>
                <w:sz w:val="20"/>
                <w:szCs w:val="20"/>
                <w:lang w:val="kk-KZ"/>
              </w:rPr>
              <w:t>Үлкен нейрондық желінің модельдері</w:t>
            </w:r>
          </w:p>
        </w:tc>
      </w:tr>
      <w:tr w:rsidR="00D26C23" w14:paraId="66F2407C" w14:textId="77777777" w:rsidTr="00572B3A">
        <w:tc>
          <w:tcPr>
            <w:tcW w:w="871" w:type="dxa"/>
            <w:vMerge w:val="restart"/>
            <w:shd w:val="clear" w:color="auto" w:fill="auto"/>
          </w:tcPr>
          <w:p w14:paraId="54E99CA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212B0830" w14:textId="49641FC0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Д 11. Бұлттық қызметтердің қауіпсіздік талдауы </w:t>
            </w:r>
          </w:p>
        </w:tc>
        <w:tc>
          <w:tcPr>
            <w:tcW w:w="860" w:type="dxa"/>
            <w:shd w:val="clear" w:color="auto" w:fill="auto"/>
          </w:tcPr>
          <w:p w14:paraId="0AE5E44B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073D655" w14:textId="2F7EFB8A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D26C23" w14:paraId="01675C81" w14:textId="77777777" w:rsidTr="00572B3A">
        <w:tc>
          <w:tcPr>
            <w:tcW w:w="871" w:type="dxa"/>
            <w:vMerge/>
            <w:shd w:val="clear" w:color="auto" w:fill="auto"/>
          </w:tcPr>
          <w:p w14:paraId="76A0CB6E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1A93ADE" w14:textId="5C105031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 11. Бұлттық қызметтердің қауіпсіздігін басқару және конфигурациялау</w:t>
            </w:r>
          </w:p>
        </w:tc>
        <w:tc>
          <w:tcPr>
            <w:tcW w:w="860" w:type="dxa"/>
            <w:shd w:val="clear" w:color="auto" w:fill="auto"/>
          </w:tcPr>
          <w:p w14:paraId="24440C8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A13B28" w14:textId="3FF35A0D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:rsidRPr="009662F5" w14:paraId="293C9CA0" w14:textId="77777777" w:rsidTr="00572B3A">
        <w:tc>
          <w:tcPr>
            <w:tcW w:w="871" w:type="dxa"/>
            <w:vMerge/>
            <w:shd w:val="clear" w:color="auto" w:fill="auto"/>
          </w:tcPr>
          <w:p w14:paraId="755474B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40E5EA2" w14:textId="1EA53C67" w:rsidR="00D26C23" w:rsidRPr="009662F5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О</w:t>
            </w:r>
            <w:r>
              <w:rPr>
                <w:rStyle w:val="rynqvb"/>
                <w:sz w:val="20"/>
                <w:szCs w:val="20"/>
                <w:lang w:val="kk-KZ"/>
              </w:rPr>
              <w:t>М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ӨЖ 7. </w:t>
            </w:r>
            <w:r w:rsidRPr="009662F5">
              <w:rPr>
                <w:rStyle w:val="rynqvb"/>
                <w:sz w:val="20"/>
                <w:szCs w:val="20"/>
                <w:lang w:val="kk-KZ"/>
              </w:rPr>
              <w:t>«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Бұлтты инфрақұрылымды құру</w:t>
            </w:r>
            <w:r w:rsidRPr="009662F5">
              <w:rPr>
                <w:rStyle w:val="rynqvb"/>
                <w:sz w:val="20"/>
                <w:szCs w:val="20"/>
                <w:lang w:val="kk-KZ"/>
              </w:rPr>
              <w:t xml:space="preserve">» </w:t>
            </w:r>
            <w:r>
              <w:rPr>
                <w:rStyle w:val="rynqvb"/>
                <w:sz w:val="20"/>
                <w:szCs w:val="20"/>
                <w:lang w:val="kk-KZ"/>
              </w:rPr>
              <w:t>М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ӨЖ 4 енгізу бойынша кеңес беру</w:t>
            </w:r>
          </w:p>
        </w:tc>
        <w:tc>
          <w:tcPr>
            <w:tcW w:w="860" w:type="dxa"/>
            <w:shd w:val="clear" w:color="auto" w:fill="auto"/>
          </w:tcPr>
          <w:p w14:paraId="76513D3F" w14:textId="77777777" w:rsidR="00D26C23" w:rsidRPr="009662F5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727" w:type="dxa"/>
            <w:shd w:val="clear" w:color="auto" w:fill="auto"/>
          </w:tcPr>
          <w:p w14:paraId="25A79645" w14:textId="77777777" w:rsidR="00D26C23" w:rsidRPr="009662F5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</w:tr>
      <w:tr w:rsidR="00D26C23" w14:paraId="63347CB0" w14:textId="77777777" w:rsidTr="00572B3A">
        <w:tc>
          <w:tcPr>
            <w:tcW w:w="871" w:type="dxa"/>
            <w:vMerge w:val="restart"/>
            <w:shd w:val="clear" w:color="auto" w:fill="auto"/>
          </w:tcPr>
          <w:p w14:paraId="15516B8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6F963BB5" w14:textId="646F3DAC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Д 12.</w:t>
            </w:r>
            <w:r w:rsidRPr="00E91417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Желі қосылымының қауіпсіздігін талдау</w:t>
            </w:r>
          </w:p>
        </w:tc>
        <w:tc>
          <w:tcPr>
            <w:tcW w:w="860" w:type="dxa"/>
            <w:shd w:val="clear" w:color="auto" w:fill="auto"/>
          </w:tcPr>
          <w:p w14:paraId="717D74A7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F12C11" w14:textId="26F50FFF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D26C23" w14:paraId="60F3386C" w14:textId="77777777" w:rsidTr="00572B3A">
        <w:tc>
          <w:tcPr>
            <w:tcW w:w="871" w:type="dxa"/>
            <w:vMerge/>
            <w:shd w:val="clear" w:color="auto" w:fill="auto"/>
          </w:tcPr>
          <w:p w14:paraId="6FA0572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53C96F5" w14:textId="5E1E409E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 12. Желілік құрылғылардың қауіпсіздік конфигурациясы</w:t>
            </w:r>
          </w:p>
        </w:tc>
        <w:tc>
          <w:tcPr>
            <w:tcW w:w="860" w:type="dxa"/>
            <w:shd w:val="clear" w:color="auto" w:fill="auto"/>
          </w:tcPr>
          <w:p w14:paraId="307837E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F057F59" w14:textId="409F5DFF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14:paraId="322E76BC" w14:textId="77777777" w:rsidTr="00572B3A">
        <w:tc>
          <w:tcPr>
            <w:tcW w:w="871" w:type="dxa"/>
            <w:vMerge w:val="restart"/>
            <w:shd w:val="clear" w:color="auto" w:fill="auto"/>
          </w:tcPr>
          <w:p w14:paraId="7915F06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59B46E77" w14:textId="4A1802EF" w:rsidR="00D26C23" w:rsidRPr="00C955C3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3. Қашықтан қол жеткізу қауіпсіздігін талдау</w:t>
            </w:r>
          </w:p>
        </w:tc>
        <w:tc>
          <w:tcPr>
            <w:tcW w:w="860" w:type="dxa"/>
            <w:shd w:val="clear" w:color="auto" w:fill="auto"/>
          </w:tcPr>
          <w:p w14:paraId="79FEBD5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B2CB4F" w14:textId="23E896C7" w:rsidR="00D26C23" w:rsidRP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0</w:t>
            </w:r>
          </w:p>
        </w:tc>
      </w:tr>
      <w:tr w:rsidR="00D26C23" w14:paraId="6C67A6C7" w14:textId="77777777" w:rsidTr="00572B3A">
        <w:tc>
          <w:tcPr>
            <w:tcW w:w="871" w:type="dxa"/>
            <w:vMerge/>
            <w:shd w:val="clear" w:color="auto" w:fill="auto"/>
          </w:tcPr>
          <w:p w14:paraId="3B8DC664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900B7BB" w14:textId="18358BFE" w:rsidR="00D26C23" w:rsidRPr="001C01B2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3. VPN құру және орнату</w:t>
            </w:r>
          </w:p>
        </w:tc>
        <w:tc>
          <w:tcPr>
            <w:tcW w:w="860" w:type="dxa"/>
            <w:shd w:val="clear" w:color="auto" w:fill="auto"/>
          </w:tcPr>
          <w:p w14:paraId="3B954CC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9AEA7C9" w14:textId="202B3EEC" w:rsidR="00D26C23" w:rsidRP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6</w:t>
            </w:r>
          </w:p>
        </w:tc>
      </w:tr>
      <w:tr w:rsidR="00D26C23" w14:paraId="5349B6D2" w14:textId="77777777" w:rsidTr="00572B3A">
        <w:tc>
          <w:tcPr>
            <w:tcW w:w="871" w:type="dxa"/>
            <w:vMerge/>
            <w:shd w:val="clear" w:color="auto" w:fill="auto"/>
          </w:tcPr>
          <w:p w14:paraId="5405782D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0E03415" w14:textId="0BABDD66" w:rsidR="00D26C23" w:rsidRPr="009662F5" w:rsidRDefault="00D26C23" w:rsidP="00D26C23">
            <w:pPr>
              <w:tabs>
                <w:tab w:val="left" w:pos="1276"/>
              </w:tabs>
              <w:rPr>
                <w:rStyle w:val="rynqvb"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ОМӨЖ 8. МӨЖ 4 қабылдау</w:t>
            </w:r>
          </w:p>
        </w:tc>
        <w:tc>
          <w:tcPr>
            <w:tcW w:w="860" w:type="dxa"/>
            <w:shd w:val="clear" w:color="auto" w:fill="auto"/>
          </w:tcPr>
          <w:p w14:paraId="643AEC62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27" w:type="dxa"/>
            <w:shd w:val="clear" w:color="auto" w:fill="auto"/>
          </w:tcPr>
          <w:p w14:paraId="438B5507" w14:textId="347C1217" w:rsidR="00D26C23" w:rsidRP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0</w:t>
            </w:r>
          </w:p>
        </w:tc>
      </w:tr>
      <w:tr w:rsidR="00D26C23" w14:paraId="1C0CB93C" w14:textId="77777777" w:rsidTr="00572B3A">
        <w:tc>
          <w:tcPr>
            <w:tcW w:w="871" w:type="dxa"/>
            <w:vMerge w:val="restart"/>
            <w:shd w:val="clear" w:color="auto" w:fill="auto"/>
          </w:tcPr>
          <w:p w14:paraId="5F761B8C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510BC26B" w14:textId="1991EF23" w:rsidR="00D26C23" w:rsidRPr="00C955C3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4. ОЖ қолданбаларын қорғау үшін машиналық оқыту үлгілерін пайдалану</w:t>
            </w:r>
          </w:p>
        </w:tc>
        <w:tc>
          <w:tcPr>
            <w:tcW w:w="860" w:type="dxa"/>
            <w:shd w:val="clear" w:color="auto" w:fill="auto"/>
          </w:tcPr>
          <w:p w14:paraId="4B2E66AD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E25D297" w14:textId="6CC11982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26C23" w14:paraId="537EC91B" w14:textId="77777777" w:rsidTr="00572B3A">
        <w:tc>
          <w:tcPr>
            <w:tcW w:w="871" w:type="dxa"/>
            <w:vMerge/>
            <w:shd w:val="clear" w:color="auto" w:fill="auto"/>
          </w:tcPr>
          <w:p w14:paraId="2F2AE620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BCB1D5D" w14:textId="57A4BEA6" w:rsidR="00D26C23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4. ОЖ қауіпсіздігі үшін машиналық оқыту үлгілерін әзірлеу</w:t>
            </w:r>
          </w:p>
        </w:tc>
        <w:tc>
          <w:tcPr>
            <w:tcW w:w="860" w:type="dxa"/>
            <w:shd w:val="clear" w:color="auto" w:fill="auto"/>
          </w:tcPr>
          <w:p w14:paraId="5A32340D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03CA90" w14:textId="5EE5043F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14:paraId="1694BBE8" w14:textId="77777777" w:rsidTr="00572B3A">
        <w:tc>
          <w:tcPr>
            <w:tcW w:w="871" w:type="dxa"/>
            <w:vMerge w:val="restart"/>
            <w:shd w:val="clear" w:color="auto" w:fill="auto"/>
          </w:tcPr>
          <w:p w14:paraId="41F605FF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1650E4C7" w14:textId="0242DFB0" w:rsidR="00D26C23" w:rsidRPr="004254D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5. Машиналық оқыту үлгілерін қолдану арқылы веб-қосымшаларды талдау</w:t>
            </w:r>
          </w:p>
        </w:tc>
        <w:tc>
          <w:tcPr>
            <w:tcW w:w="860" w:type="dxa"/>
            <w:shd w:val="clear" w:color="auto" w:fill="auto"/>
          </w:tcPr>
          <w:p w14:paraId="3865514D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ECDADB" w14:textId="540D0B3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26C23" w14:paraId="0E890142" w14:textId="77777777" w:rsidTr="00572B3A">
        <w:tc>
          <w:tcPr>
            <w:tcW w:w="871" w:type="dxa"/>
            <w:vMerge/>
            <w:shd w:val="clear" w:color="auto" w:fill="auto"/>
          </w:tcPr>
          <w:p w14:paraId="62F97D89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851CAD6" w14:textId="04D11BB4" w:rsidR="00D26C23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5. Машиналық оқыту әдістерін қолдану арқылы веб-қосымшаны әзірлеу</w:t>
            </w:r>
          </w:p>
        </w:tc>
        <w:tc>
          <w:tcPr>
            <w:tcW w:w="860" w:type="dxa"/>
            <w:shd w:val="clear" w:color="auto" w:fill="auto"/>
          </w:tcPr>
          <w:p w14:paraId="14DF33F5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1D90B08" w14:textId="6799681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14:paraId="04B8D1F2" w14:textId="77777777" w:rsidTr="00572B3A">
        <w:tc>
          <w:tcPr>
            <w:tcW w:w="9782" w:type="dxa"/>
            <w:gridSpan w:val="3"/>
          </w:tcPr>
          <w:p w14:paraId="3902022A" w14:textId="46D9D7C9" w:rsidR="00D26C23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 бақылау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1D19E02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D26C23" w14:paraId="6FA24845" w14:textId="77777777" w:rsidTr="00572B3A">
        <w:tc>
          <w:tcPr>
            <w:tcW w:w="9782" w:type="dxa"/>
            <w:gridSpan w:val="3"/>
            <w:shd w:val="clear" w:color="auto" w:fill="FFFFFF" w:themeFill="background1"/>
          </w:tcPr>
          <w:p w14:paraId="415AF6F9" w14:textId="0B320572" w:rsidR="00D26C23" w:rsidRPr="00E91417" w:rsidRDefault="00D26C23" w:rsidP="00D26C23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00E91417">
              <w:rPr>
                <w:rStyle w:val="rynqvb"/>
                <w:b/>
                <w:bCs/>
                <w:sz w:val="20"/>
                <w:szCs w:val="20"/>
                <w:lang w:val="kk-KZ"/>
              </w:rPr>
              <w:t>Қорытынды бақылау (емтиха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D26C23" w14:paraId="6143A661" w14:textId="77777777" w:rsidTr="00572B3A">
        <w:tc>
          <w:tcPr>
            <w:tcW w:w="9782" w:type="dxa"/>
            <w:gridSpan w:val="3"/>
            <w:shd w:val="clear" w:color="auto" w:fill="FFFFFF" w:themeFill="background1"/>
          </w:tcPr>
          <w:p w14:paraId="3FBB83D7" w14:textId="10BF24F3" w:rsidR="00D26C23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Пән үшін жиынтығы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358D4984" w14:textId="16CEC2DE" w:rsidR="008C6134" w:rsidRPr="00D26C23" w:rsidRDefault="00C3409C" w:rsidP="00D26C23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2B2F8029" w14:textId="77777777" w:rsidR="00D80E38" w:rsidRPr="0090036D" w:rsidRDefault="00D80E38" w:rsidP="00D80E38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  <w:lang w:val="kk-KZ"/>
        </w:rPr>
      </w:pPr>
      <w:r w:rsidRPr="6684806F">
        <w:rPr>
          <w:rStyle w:val="normaltextrun"/>
          <w:b/>
          <w:bCs/>
          <w:sz w:val="20"/>
          <w:szCs w:val="20"/>
          <w:lang w:val="kk-KZ"/>
        </w:rPr>
        <w:lastRenderedPageBreak/>
        <w:t>ЖИЫНТЫҚ БАҒАЛАУ РУБРИКАТОРЫ</w:t>
      </w:r>
    </w:p>
    <w:p w14:paraId="585478F7" w14:textId="77777777" w:rsidR="00D80E38" w:rsidRPr="0090036D" w:rsidRDefault="00D80E38" w:rsidP="00D80E38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  <w:lang w:val="kk-KZ"/>
        </w:rPr>
      </w:pPr>
      <w:r w:rsidRPr="6684806F">
        <w:rPr>
          <w:rStyle w:val="normaltextrun"/>
          <w:b/>
          <w:bCs/>
          <w:sz w:val="20"/>
          <w:szCs w:val="20"/>
          <w:lang w:val="kk-KZ"/>
        </w:rPr>
        <w:t>ОҚУ НӘТИЖЕЛЕРІН БАҒАЛАУ КРИТЕРИЙЛЕРІ</w:t>
      </w:r>
    </w:p>
    <w:p w14:paraId="3234B165" w14:textId="77777777" w:rsidR="00E744A0" w:rsidRPr="00D80E38" w:rsidRDefault="00E744A0">
      <w:pPr>
        <w:pStyle w:val="paragraph"/>
        <w:spacing w:beforeAutospacing="0" w:afterAutospacing="0"/>
        <w:textAlignment w:val="baseline"/>
        <w:rPr>
          <w:sz w:val="20"/>
          <w:szCs w:val="20"/>
          <w:lang w:val="kk-KZ"/>
        </w:rPr>
      </w:pPr>
    </w:p>
    <w:p w14:paraId="27CA2A22" w14:textId="4A219258" w:rsidR="00D00C65" w:rsidRPr="00DA5885" w:rsidRDefault="00776906" w:rsidP="00D00C65">
      <w:pPr>
        <w:pStyle w:val="paragraph"/>
        <w:spacing w:beforeAutospacing="0" w:afterAutospacing="0"/>
        <w:textAlignment w:val="baseline"/>
        <w:rPr>
          <w:sz w:val="20"/>
          <w:szCs w:val="20"/>
          <w:lang w:val="kk-KZ"/>
        </w:rPr>
      </w:pPr>
      <w:r>
        <w:rPr>
          <w:rStyle w:val="rynqvb"/>
          <w:b/>
          <w:bCs/>
          <w:sz w:val="20"/>
          <w:szCs w:val="20"/>
          <w:lang w:val="kk-KZ"/>
        </w:rPr>
        <w:t>М</w:t>
      </w:r>
      <w:r w:rsidR="00D80E38" w:rsidRPr="00D80E38">
        <w:rPr>
          <w:rStyle w:val="rynqvb"/>
          <w:b/>
          <w:bCs/>
          <w:sz w:val="20"/>
          <w:szCs w:val="20"/>
          <w:lang w:val="kk-KZ"/>
        </w:rPr>
        <w:t>ӨЖ 1. Windows 10/11 жүйесіне кіру үшін қауіпсіздік тіркелгілерін орнату</w:t>
      </w:r>
      <w:r w:rsidR="00D80E38" w:rsidRPr="00D80E38">
        <w:rPr>
          <w:rStyle w:val="normaltextrun"/>
          <w:b/>
          <w:bCs/>
          <w:sz w:val="20"/>
          <w:szCs w:val="20"/>
          <w:lang w:val="kk-KZ"/>
        </w:rPr>
        <w:t xml:space="preserve"> (100% Аралық бақылаудан 2</w:t>
      </w:r>
      <w:r w:rsidR="00DA5885">
        <w:rPr>
          <w:rStyle w:val="normaltextrun"/>
          <w:b/>
          <w:bCs/>
          <w:sz w:val="20"/>
          <w:szCs w:val="20"/>
          <w:lang w:val="kk-KZ"/>
        </w:rPr>
        <w:t>5</w:t>
      </w:r>
      <w:r w:rsidR="00D80E38" w:rsidRPr="00D80E38">
        <w:rPr>
          <w:b/>
          <w:bCs/>
          <w:sz w:val="20"/>
          <w:szCs w:val="20"/>
          <w:lang w:val="kk-KZ"/>
        </w:rPr>
        <w:t>% баллдар мөлшері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1FBDA118" w:rsidR="00D00C65" w:rsidRPr="008B286E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DC986E4" w14:textId="77777777" w:rsidR="00D80E38" w:rsidRPr="00BF4583" w:rsidRDefault="00D80E38" w:rsidP="00D80E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F5B6673" w14:textId="6C916BF4" w:rsidR="00D00C65" w:rsidRPr="00F76949" w:rsidRDefault="00DA588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C88F346" w14:textId="77777777" w:rsidR="00D80E38" w:rsidRPr="00BF4583" w:rsidRDefault="00D80E38" w:rsidP="00D80E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956BDF" w14:textId="16F2B3FA" w:rsidR="00D00C65" w:rsidRPr="00F76949" w:rsidRDefault="00DA588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77C9068" w14:textId="77777777" w:rsidR="00D80E38" w:rsidRPr="00BF4583" w:rsidRDefault="00D80E38" w:rsidP="00D80E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B870955" w14:textId="18A1FF82" w:rsidR="00D00C65" w:rsidRPr="00F76949" w:rsidRDefault="00DA588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E7985B4" w14:textId="77777777" w:rsidR="00D80E38" w:rsidRPr="00BF4583" w:rsidRDefault="00D80E38" w:rsidP="00D80E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сыз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A1A3D34" w14:textId="22572BE0" w:rsidR="00D00C65" w:rsidRPr="00F76949" w:rsidRDefault="00DA588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D80E38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25DB5B" w14:textId="1F41E727" w:rsidR="00D00C65" w:rsidRPr="00D80E38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қол жеткізу тіркелгілерін орнатудың негізгі әдістерін білу және түсіну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11430F" w14:textId="2D7319F0" w:rsidR="00D00C65" w:rsidRPr="00D80E38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Табылған деректердің өзектілігі және сенімділік дәрежесін түсіну.</w:t>
            </w:r>
            <w:r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>Windows 10/11 кіру тіркелгілеріне арналған барлық негізгі қауіпсіздік параметрлерін білу және түсіну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463E17" w14:textId="7E691D9E" w:rsidR="00D00C65" w:rsidRPr="00D80E3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D80E38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="00D80E38" w:rsidRPr="00D80E38">
              <w:rPr>
                <w:rStyle w:val="rynqvb"/>
                <w:sz w:val="20"/>
                <w:szCs w:val="20"/>
                <w:lang w:val="kk-KZ"/>
              </w:rPr>
              <w:t>Табылған деректердің өзектілігі және сенімділік дәрежесін түсіну.</w:t>
            </w:r>
            <w:r w:rsidR="00D80E38"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="00D80E38" w:rsidRPr="00D80E38">
              <w:rPr>
                <w:rStyle w:val="rynqvb"/>
                <w:sz w:val="20"/>
                <w:szCs w:val="20"/>
                <w:lang w:val="kk-KZ"/>
              </w:rPr>
              <w:t>Windows 10/11 жүйесіндегі тіркелгілерге кіруге арналған қауіпсіздік параметрлерінің көпшілігін білу</w:t>
            </w:r>
          </w:p>
          <w:p w14:paraId="12C8AF35" w14:textId="77777777" w:rsidR="00D00C65" w:rsidRPr="00D80E3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F6363B" w14:textId="2BEC1C40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кіру тіркелгісінің қауіпсіздік параметрлерінің сәйкестігі, валютасы және жарамдылығы туралы шектеулі түсінік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8B5530" w14:textId="467BFB8E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Табылған деректердің өзектілігі және сенімділігі дәрежесін үстірт түсіну/түсінбеу.</w:t>
            </w:r>
            <w:r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>Windows 10/11 кіру тіркелгілеріне арналған қауіпсіздік параметрлерін білмеу</w:t>
            </w:r>
          </w:p>
        </w:tc>
      </w:tr>
      <w:tr w:rsidR="00D00C65" w:rsidRPr="00764C0D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B12646" w14:textId="30DC9BA9" w:rsidR="00D00C65" w:rsidRPr="00D80E38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кіру тіркелгілерін орнату дағдылары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9E10E4" w14:textId="322FCBF3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қол жеткізу тіркелгілерін орнатудың анық және қысқа көрінісі</w:t>
            </w:r>
            <w:r w:rsidR="00D00C65" w:rsidRPr="00D80E38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FAB6A0" w14:textId="06540B0F" w:rsidR="00D00C65" w:rsidRPr="00D80E3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sz w:val="20"/>
                <w:szCs w:val="20"/>
              </w:rPr>
              <w:t xml:space="preserve"> </w:t>
            </w:r>
            <w:r w:rsidR="00D80E38"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кіру тіркелгілерін орнатуда 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10E7FB" w14:textId="03813C30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жүйесіне арналған қауіпсіздікке қол жеткізу тіркелгілерін орнатудағы көптеген логикалық қателер</w:t>
            </w:r>
          </w:p>
          <w:p w14:paraId="34A059A2" w14:textId="77777777" w:rsidR="00D00C65" w:rsidRPr="00D80E3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CB9DD5" w14:textId="2816406B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қол жеткізу тіркелгілерін орнатудың болмауы</w:t>
            </w:r>
          </w:p>
        </w:tc>
      </w:tr>
      <w:tr w:rsidR="00D00C65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8646" w14:textId="01B1AFEE" w:rsidR="00D00C65" w:rsidRPr="00D80E38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Есеп жазу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9D709" w14:textId="2B8FC786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Жазба нақтылықты, қысқалықты және дәлдікті көрсетеді.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7C6A83" w14:textId="29206156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Жазу анық, қысқа және дұрыстығын көрсетеді.</w:t>
            </w:r>
            <w:r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>Көбінесе қателер жоқ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EF0D6" w14:textId="39A6B515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Жазу кезінде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3A4C5B" w14:textId="179AE398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Жазуы түсініксіз, мазмұнын қадағалау қиын.</w:t>
            </w:r>
            <w:r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>Мәтінде қателер көп</w:t>
            </w:r>
          </w:p>
        </w:tc>
      </w:tr>
    </w:tbl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2B7B6731" w14:textId="3BF75F8E" w:rsidR="00D80E38" w:rsidRPr="00776906" w:rsidRDefault="00C3409C" w:rsidP="00776906">
      <w:pPr>
        <w:pStyle w:val="paragraph"/>
        <w:spacing w:beforeAutospacing="0" w:afterAutospacing="0"/>
        <w:textAlignment w:val="baseline"/>
        <w:rPr>
          <w:rStyle w:val="eop"/>
          <w:b/>
          <w:bCs/>
          <w:sz w:val="20"/>
          <w:szCs w:val="20"/>
          <w:lang w:val="kk-KZ"/>
        </w:rPr>
      </w:pPr>
      <w:r>
        <w:rPr>
          <w:rStyle w:val="normaltextrun"/>
          <w:b/>
          <w:bCs/>
          <w:sz w:val="20"/>
          <w:szCs w:val="20"/>
        </w:rPr>
        <w:t> </w:t>
      </w:r>
      <w:r w:rsidR="00776906">
        <w:rPr>
          <w:rStyle w:val="rynqvb"/>
          <w:b/>
          <w:bCs/>
          <w:sz w:val="20"/>
          <w:szCs w:val="20"/>
          <w:lang w:val="kk-KZ"/>
        </w:rPr>
        <w:t>М</w:t>
      </w:r>
      <w:r w:rsidR="00D80E38" w:rsidRPr="00D80E38">
        <w:rPr>
          <w:rStyle w:val="rynqvb"/>
          <w:b/>
          <w:bCs/>
          <w:sz w:val="20"/>
          <w:szCs w:val="20"/>
          <w:lang w:val="kk-KZ"/>
        </w:rPr>
        <w:t xml:space="preserve">ӨЖ 2. Windows 10/11 жүйесінде желіаралық қалқандарды орнату </w:t>
      </w:r>
      <w:r w:rsidR="00D80E38" w:rsidRPr="00D80E38">
        <w:rPr>
          <w:rStyle w:val="normaltextrun"/>
          <w:b/>
          <w:bCs/>
          <w:sz w:val="20"/>
          <w:szCs w:val="20"/>
          <w:lang w:val="kk-KZ"/>
        </w:rPr>
        <w:t xml:space="preserve">(100% Аралық бақылаудан </w:t>
      </w:r>
      <w:r w:rsidR="00776906">
        <w:rPr>
          <w:rStyle w:val="normaltextrun"/>
          <w:b/>
          <w:bCs/>
          <w:sz w:val="20"/>
          <w:szCs w:val="20"/>
          <w:lang w:val="kk-KZ"/>
        </w:rPr>
        <w:t>3</w:t>
      </w:r>
      <w:r w:rsidR="00D80E38" w:rsidRPr="00D80E38">
        <w:rPr>
          <w:rStyle w:val="normaltextrun"/>
          <w:b/>
          <w:bCs/>
          <w:sz w:val="20"/>
          <w:szCs w:val="20"/>
          <w:lang w:val="kk-KZ"/>
        </w:rPr>
        <w:t>0</w:t>
      </w:r>
      <w:r w:rsidR="00D80E38" w:rsidRPr="00D80E38">
        <w:rPr>
          <w:b/>
          <w:bCs/>
          <w:sz w:val="20"/>
          <w:szCs w:val="20"/>
          <w:lang w:val="kk-KZ"/>
        </w:rPr>
        <w:t>% баллдар мөлшері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5C15E4" w:rsidRPr="00F76949" w14:paraId="77ED6BB5" w14:textId="77777777" w:rsidTr="005C15E4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EC305D5" w14:textId="4343CC5D" w:rsidR="005C15E4" w:rsidRPr="008B286E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B03D1EC" w14:textId="77777777" w:rsidR="005C15E4" w:rsidRPr="00BF4583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AB8567" w14:textId="53A58D08" w:rsidR="005C15E4" w:rsidRPr="00F76949" w:rsidRDefault="00776906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4742E42" w14:textId="77777777" w:rsidR="005C15E4" w:rsidRPr="00BF4583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35317A" w14:textId="5A8C8F14" w:rsidR="005C15E4" w:rsidRPr="00F76949" w:rsidRDefault="00776906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4AEA404" w14:textId="77777777" w:rsidR="005C15E4" w:rsidRPr="00BF4583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44BF4B" w14:textId="78578764" w:rsidR="005C15E4" w:rsidRPr="00F76949" w:rsidRDefault="00776906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A2DACBA" w14:textId="77777777" w:rsidR="005C15E4" w:rsidRPr="00BF4583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сыз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8769AA" w14:textId="4008BBB4" w:rsidR="005C15E4" w:rsidRPr="00F76949" w:rsidRDefault="00776906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C15E4" w:rsidRPr="00F76949" w14:paraId="4417AF9A" w14:textId="77777777" w:rsidTr="005C15E4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49ED7F" w14:textId="67D596B7" w:rsidR="005C15E4" w:rsidRPr="005C15E4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 брандмауэрді орнатумен жұмыс істеу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E2FB75" w14:textId="16D004D5" w:rsidR="005C15E4" w:rsidRPr="005C15E4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 брандмауэрді конфигурациялаудың сәйкестігін, өзектілігін және дәлдігін түсіну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A6A325" w14:textId="62FEC429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гі брандмауэр конфигурацияларының сәйкестігін, өзектілігін және дәлдігін түсіну 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CDB35C" w14:textId="282A7265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гі брандмауэр конфигурацияларының сәйкестігі, өзектілігі және дәлдігі туралы шектеулі түсінік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66A012" w14:textId="42282BC8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гі брандмауэр параметрлерінің сәйкестік дәрежесін, өзектілігін және сенімділігін үстірт түсіну / түсінбеу </w:t>
            </w:r>
          </w:p>
        </w:tc>
      </w:tr>
      <w:tr w:rsidR="005C15E4" w:rsidRPr="00F76949" w14:paraId="093104F7" w14:textId="77777777" w:rsidTr="005C15E4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87159" w14:textId="1C2D908F" w:rsidR="005C15E4" w:rsidRPr="005C15E4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желіаралық қалқандарды конфигурациялау 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13DA36" w14:textId="45560B23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брандмауэрді конфигурациялаудың анық және қысқа көрінісі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A73DC2" w14:textId="62B844B7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брандмауэрді орнатуда шамалы 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354C0F" w14:textId="7F7366C0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брандмауэрді орнату кезінде көптеген логикалық және синтаксистік қателер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DD707B" w14:textId="1A2466A2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брандмауэр параметрлерінің болмауы</w:t>
            </w:r>
          </w:p>
        </w:tc>
      </w:tr>
      <w:tr w:rsidR="005C15E4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9828E2" w14:textId="0803D1E3" w:rsidR="005C15E4" w:rsidRPr="005C15E4" w:rsidRDefault="005C15E4" w:rsidP="005C15E4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Есеп жаз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6545EF" w14:textId="24652CB8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Жазба анықтықты, қысқалықты және дәлдікті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58C55A" w14:textId="4AC5D106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Жазу анық, қысқа және дұрыстығын көрсетеді.</w:t>
            </w:r>
            <w:r w:rsidRPr="005C15E4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5C15E4">
              <w:rPr>
                <w:rStyle w:val="rynqvb"/>
                <w:sz w:val="20"/>
                <w:szCs w:val="20"/>
                <w:lang w:val="kk-KZ"/>
              </w:rPr>
              <w:t>Көбінесе қателер жоқ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97D387" w14:textId="57EDD579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Жазу кезінде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9AC6F9" w14:textId="428312DD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Жазуы түсініксіз, мазмұнын қадағалау қиын.</w:t>
            </w:r>
            <w:r w:rsidRPr="005C15E4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5C15E4">
              <w:rPr>
                <w:rStyle w:val="rynqvb"/>
                <w:sz w:val="20"/>
                <w:szCs w:val="20"/>
                <w:lang w:val="kk-KZ"/>
              </w:rPr>
              <w:t>Мәтінде қателер көп</w:t>
            </w:r>
          </w:p>
        </w:tc>
      </w:tr>
    </w:tbl>
    <w:p w14:paraId="4BE0A744" w14:textId="1ECD3448" w:rsidR="00013804" w:rsidRPr="00013804" w:rsidRDefault="00404536" w:rsidP="00404536">
      <w:pPr>
        <w:rPr>
          <w:rStyle w:val="eop"/>
          <w:b/>
          <w:bCs/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  <w:r w:rsidR="00A35496" w:rsidRPr="00A35496">
        <w:rPr>
          <w:b/>
          <w:bCs/>
          <w:sz w:val="20"/>
          <w:szCs w:val="20"/>
          <w:lang w:val="kk-KZ"/>
        </w:rPr>
        <w:lastRenderedPageBreak/>
        <w:t>М</w:t>
      </w:r>
      <w:r w:rsidR="00013804" w:rsidRPr="00013804">
        <w:rPr>
          <w:rStyle w:val="rynqvb"/>
          <w:b/>
          <w:bCs/>
          <w:sz w:val="20"/>
          <w:szCs w:val="20"/>
          <w:lang w:val="kk-KZ"/>
        </w:rPr>
        <w:t>ӨЖ 3. Linux ОЖ жүйесіне кіру үшін кеңейтілген параметрлерді конфигурациялау</w:t>
      </w:r>
      <w:r w:rsidR="00013804" w:rsidRPr="00013804">
        <w:rPr>
          <w:rStyle w:val="normaltextrun"/>
          <w:b/>
          <w:bCs/>
          <w:sz w:val="20"/>
          <w:szCs w:val="20"/>
          <w:lang w:val="kk-KZ"/>
        </w:rPr>
        <w:t xml:space="preserve"> (100% Аралық бақылаудан </w:t>
      </w:r>
      <w:r w:rsidR="00776906">
        <w:rPr>
          <w:rStyle w:val="normaltextrun"/>
          <w:b/>
          <w:bCs/>
          <w:sz w:val="20"/>
          <w:szCs w:val="20"/>
          <w:lang w:val="kk-KZ"/>
        </w:rPr>
        <w:t>25</w:t>
      </w:r>
      <w:r w:rsidR="00013804" w:rsidRPr="00013804">
        <w:rPr>
          <w:b/>
          <w:bCs/>
          <w:sz w:val="20"/>
          <w:szCs w:val="20"/>
          <w:lang w:val="kk-KZ"/>
        </w:rPr>
        <w:t>% баллдар мөлшері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776906" w:rsidRPr="00F76949" w14:paraId="2BE807C8" w14:textId="77777777" w:rsidTr="00013804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18F69BA" w14:textId="3B2C2C3A" w:rsidR="00776906" w:rsidRPr="008B286E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7455160" w14:textId="77777777" w:rsidR="00776906" w:rsidRPr="00BF4583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3BBC7FE" w14:textId="094F93D7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FE5207B" w14:textId="77777777" w:rsidR="00776906" w:rsidRPr="00BF4583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330BC05" w14:textId="741C08F7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97C26D1" w14:textId="77777777" w:rsidR="00776906" w:rsidRPr="00BF4583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9732CE" w14:textId="6AE9FDF5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19285CA" w14:textId="77777777" w:rsidR="00776906" w:rsidRPr="00BF4583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сыз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4032C2" w14:textId="7D238785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13804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7F4C2F" w14:textId="6086B935" w:rsidR="00013804" w:rsidRPr="00013804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 xml:space="preserve">Linux ОЖ жүйесі үшін кеңейтілген қол жеткізу параметрлерін орнатумен жұмыс істеу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132BEC" w14:textId="0A2BD2C2" w:rsidR="00013804" w:rsidRPr="00013804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 xml:space="preserve">Linux ОЖ жүйесіне қосымша қол жеткізу параметрлерінің конфигурациясының сәйкестік, өзектілігі және сенімділік дәрежесін түсіну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71D009" w14:textId="6AE2AADD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 xml:space="preserve">Linux ОЖ жүйесіне қосымша қол жеткізу параметрлерінің конфигурациясының сәйкестік, өзектілігі және сенімділік дәрежесін түсіну 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6B864" w14:textId="48DE5EBF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 xml:space="preserve">Жетілдірілген Linux жүйесіне кіру параметрлерінің сәйкестігі, өзектілігі және жарамдылығы туралы шектеулі түсінік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1CCD56" w14:textId="5AE42142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 xml:space="preserve">Linux ОЖ жүйесіне қол жеткізудің кеңейтілген параметрлерін орнатудың сәйкестік дәрежесін, өзектілігін және сенімділігін үстірт түсіну/түсінбеу </w:t>
            </w:r>
          </w:p>
        </w:tc>
      </w:tr>
      <w:tr w:rsidR="00013804" w:rsidRPr="00F76949" w14:paraId="48E30E71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701E26" w14:textId="1C8B8860" w:rsidR="00013804" w:rsidRPr="00013804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 xml:space="preserve">Linux ОЖ жүйелері үшін кеңейтілген қол жеткізу параметрлерін конфигурациялау дағдылары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0FC64F" w14:textId="4E4117AB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Жетілдірілген Linux ОЖ жүйесіне кіру опцияларын конфигурациялаудың анық және қысқа көрінісі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377FE4" w14:textId="14C1C571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Linux ОЖ жүйесіне кіру үшін кеңейтілген параметрлерді орнатуда шамалы 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F1015E" w14:textId="15E596B0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>Linux ОЖ жүйесіне кеңейтілген қол жеткізу параметрлерін орнатуда көптеген логикалық және синтаксистік қателер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B50DE5" w14:textId="7CDCCE12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>Linux ОЖ жүйесіне қол жеткізу үшін кеңейтілген параметрлердің конфигурациясының болмауы</w:t>
            </w:r>
          </w:p>
        </w:tc>
      </w:tr>
      <w:tr w:rsidR="00013804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DCF74" w14:textId="0DC91726" w:rsidR="00013804" w:rsidRPr="00013804" w:rsidRDefault="00013804" w:rsidP="00013804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Есеп жаз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FC7D25" w14:textId="192F4796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Жазба нақтылықты, қысқалықты және дәлдікті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382C48" w14:textId="015264CB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Жазу анық, қысқа және дұрыстығын көрсетеді.</w:t>
            </w:r>
            <w:r w:rsidRPr="00013804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013804">
              <w:rPr>
                <w:rStyle w:val="rynqvb"/>
                <w:sz w:val="20"/>
                <w:szCs w:val="20"/>
                <w:lang w:val="kk-KZ"/>
              </w:rPr>
              <w:t>Көбінесе қателер жоқ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07B4D4" w14:textId="180DD931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>Жазу кезінде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B0E75B" w14:textId="64E1B113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>Жазуы түсініксіз, мазмұнын қадағалау қиын.</w:t>
            </w:r>
            <w:r w:rsidRPr="004E47D7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4E47D7">
              <w:rPr>
                <w:rStyle w:val="rynqvb"/>
                <w:sz w:val="20"/>
                <w:szCs w:val="20"/>
                <w:lang w:val="kk-KZ"/>
              </w:rPr>
              <w:t>Мәтінде қателер көп</w:t>
            </w:r>
          </w:p>
        </w:tc>
      </w:tr>
    </w:tbl>
    <w:p w14:paraId="6D5CF71D" w14:textId="6914952A" w:rsidR="00404536" w:rsidRDefault="00404536">
      <w:pPr>
        <w:rPr>
          <w:sz w:val="20"/>
          <w:szCs w:val="20"/>
          <w:lang w:val="kk-KZ"/>
        </w:rPr>
      </w:pPr>
    </w:p>
    <w:p w14:paraId="069DBD39" w14:textId="4A131092" w:rsidR="00534022" w:rsidRPr="00695D18" w:rsidRDefault="00776906" w:rsidP="00534022">
      <w:pPr>
        <w:rPr>
          <w:rStyle w:val="eop"/>
          <w:sz w:val="20"/>
          <w:szCs w:val="20"/>
          <w:lang w:val="kk-KZ"/>
        </w:rPr>
      </w:pPr>
      <w:r>
        <w:rPr>
          <w:rStyle w:val="rynqvb"/>
          <w:b/>
          <w:bCs/>
          <w:sz w:val="20"/>
          <w:szCs w:val="20"/>
          <w:lang w:val="kk-KZ"/>
        </w:rPr>
        <w:t>М</w:t>
      </w:r>
      <w:r w:rsidR="00695D18" w:rsidRPr="00695D18">
        <w:rPr>
          <w:rStyle w:val="rynqvb"/>
          <w:b/>
          <w:bCs/>
          <w:sz w:val="20"/>
          <w:szCs w:val="20"/>
          <w:lang w:val="kk-KZ"/>
        </w:rPr>
        <w:t>ӨЖ 4.</w:t>
      </w:r>
      <w:r w:rsidR="00695D18" w:rsidRPr="00E91417">
        <w:rPr>
          <w:rStyle w:val="rynqvb"/>
          <w:sz w:val="20"/>
          <w:szCs w:val="20"/>
          <w:lang w:val="kk-KZ"/>
        </w:rPr>
        <w:t xml:space="preserve"> </w:t>
      </w:r>
      <w:r w:rsidR="00695D18" w:rsidRPr="00695D18">
        <w:rPr>
          <w:rStyle w:val="rynqvb"/>
          <w:b/>
          <w:bCs/>
          <w:sz w:val="20"/>
          <w:szCs w:val="20"/>
          <w:lang w:val="kk-KZ"/>
        </w:rPr>
        <w:t>Бұлтты инфрақұрылымды құру</w:t>
      </w:r>
      <w:r w:rsidR="00695D18" w:rsidRPr="00695D18">
        <w:rPr>
          <w:rStyle w:val="normaltextrun"/>
          <w:b/>
          <w:bCs/>
          <w:sz w:val="20"/>
          <w:szCs w:val="20"/>
          <w:lang w:val="kk-KZ"/>
        </w:rPr>
        <w:t xml:space="preserve"> </w:t>
      </w:r>
      <w:r w:rsidR="00695D18" w:rsidRPr="00013804">
        <w:rPr>
          <w:rStyle w:val="normaltextrun"/>
          <w:b/>
          <w:bCs/>
          <w:sz w:val="20"/>
          <w:szCs w:val="20"/>
          <w:lang w:val="kk-KZ"/>
        </w:rPr>
        <w:t xml:space="preserve"> (100% Аралық бақылаудан </w:t>
      </w:r>
      <w:r>
        <w:rPr>
          <w:rStyle w:val="normaltextrun"/>
          <w:b/>
          <w:bCs/>
          <w:sz w:val="20"/>
          <w:szCs w:val="20"/>
          <w:lang w:val="kk-KZ"/>
        </w:rPr>
        <w:t>30</w:t>
      </w:r>
      <w:r w:rsidR="00695D18" w:rsidRPr="00013804">
        <w:rPr>
          <w:b/>
          <w:bCs/>
          <w:sz w:val="20"/>
          <w:szCs w:val="20"/>
          <w:lang w:val="kk-KZ"/>
        </w:rPr>
        <w:t>% баллдар мөлшері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2835"/>
        <w:gridCol w:w="2878"/>
        <w:gridCol w:w="3503"/>
        <w:gridCol w:w="3360"/>
      </w:tblGrid>
      <w:tr w:rsidR="00776906" w:rsidRPr="00F76949" w14:paraId="06CFD18C" w14:textId="77777777" w:rsidTr="00A35496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6ADE5746" w:rsidR="00776906" w:rsidRPr="008B286E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387F8F2" w14:textId="77777777" w:rsidR="00776906" w:rsidRPr="00BF4583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72665020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E94D813" w14:textId="77777777" w:rsidR="00776906" w:rsidRPr="00BF4583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4F32177C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2D81426" w14:textId="77777777" w:rsidR="00776906" w:rsidRPr="00BF4583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6689FD33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AEC3D2" w14:textId="77777777" w:rsidR="00776906" w:rsidRPr="00BF4583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сыз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259B16FF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35496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A69BA2" w14:textId="6067EA6A" w:rsidR="00534022" w:rsidRPr="00695D18" w:rsidRDefault="00695D1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96A91C" w14:textId="645FA3F6" w:rsidR="00534022" w:rsidRPr="00695D18" w:rsidRDefault="00695D1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дың сәйкестігін, өзектілігін және сенімділігін түсіну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A8EB2A" w14:textId="0610FFB5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дың сәйкестігін, өзектілігін және сенімділігін түсіну 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5297A7" w14:textId="6715096E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дың сәйкестігі, өзектілігі және сенімділігі туралы шектеулі түсінік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90C2FF" w14:textId="7059857D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дың сәйкестік, өзектілігі және сенімділік дәрежесін үстірт түсіну/түсінбеу </w:t>
            </w:r>
          </w:p>
        </w:tc>
      </w:tr>
      <w:tr w:rsidR="00534022" w:rsidRPr="00F76949" w14:paraId="5D9DB59D" w14:textId="77777777" w:rsidTr="00A35496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661D29" w14:textId="0D98D20E" w:rsidR="00534022" w:rsidRPr="00695D18" w:rsidRDefault="00695D1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ды құру дағдылары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928662" w14:textId="4421FF71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ның анық және анық көрінісі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3A314C" w14:textId="552E7CF9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ды құруда шағын 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51E82F" w14:textId="2D17BD45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ды құрудағы көптеген логикалық және синтаксистік қателер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04D64B" w14:textId="35631023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ның болмауы</w:t>
            </w:r>
          </w:p>
        </w:tc>
      </w:tr>
      <w:tr w:rsidR="00534022" w:rsidRPr="00F76949" w14:paraId="27F27E40" w14:textId="77777777" w:rsidTr="00A35496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4D34FC" w14:textId="1C292B6B" w:rsidR="00534022" w:rsidRPr="00695D18" w:rsidRDefault="00695D18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Есеп жазу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F65F11" w14:textId="2471B358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Жазба анықтықты, қысқалықты және дәлдікті көрсетеді.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C9C8AE" w14:textId="1EB9A6AE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Жазба нақтылықты, қысқалықты және дұрысты көрсетеді.</w:t>
            </w:r>
            <w:r w:rsidRPr="00695D1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695D18">
              <w:rPr>
                <w:rStyle w:val="rynqvb"/>
                <w:sz w:val="20"/>
                <w:szCs w:val="20"/>
                <w:lang w:val="kk-KZ"/>
              </w:rPr>
              <w:t>Көбінесе қателер жоқ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49DAB" w14:textId="38CD5FD7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Жазу кезінде кейбір негізгі қателер бар және анықтықты жақсарту қажет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C176AC" w14:textId="2A85EB68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Жазуы түсініксіз, мазмұнын қадағалау қиын.</w:t>
            </w:r>
            <w:r w:rsidRPr="00695D1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695D18">
              <w:rPr>
                <w:rStyle w:val="rynqvb"/>
                <w:sz w:val="20"/>
                <w:szCs w:val="20"/>
                <w:lang w:val="kk-KZ"/>
              </w:rPr>
              <w:t>Мәтінде қателер көп</w:t>
            </w:r>
          </w:p>
        </w:tc>
      </w:tr>
    </w:tbl>
    <w:p w14:paraId="0FDCCB62" w14:textId="73CC9545" w:rsidR="00534022" w:rsidRDefault="00534022">
      <w:pPr>
        <w:rPr>
          <w:sz w:val="20"/>
          <w:szCs w:val="20"/>
          <w:lang w:val="kk-KZ"/>
        </w:rPr>
      </w:pPr>
    </w:p>
    <w:p w14:paraId="084EF5B7" w14:textId="58BE4E6F" w:rsidR="007440CA" w:rsidRPr="007440CA" w:rsidRDefault="007440CA" w:rsidP="00353615">
      <w:pPr>
        <w:spacing w:after="120"/>
        <w:ind w:firstLine="5529"/>
        <w:jc w:val="both"/>
        <w:rPr>
          <w:b/>
          <w:sz w:val="20"/>
          <w:szCs w:val="20"/>
          <w:lang w:val="kk-KZ"/>
        </w:rPr>
      </w:pPr>
      <w:r w:rsidRPr="007440CA">
        <w:rPr>
          <w:b/>
          <w:sz w:val="20"/>
          <w:szCs w:val="20"/>
          <w:lang w:val="kk-KZ"/>
        </w:rPr>
        <w:t xml:space="preserve">Декан  </w:t>
      </w:r>
      <w:r>
        <w:rPr>
          <w:b/>
          <w:sz w:val="20"/>
          <w:szCs w:val="20"/>
          <w:lang w:val="kk-KZ"/>
        </w:rPr>
        <w:t>м.а.</w:t>
      </w:r>
      <w:r w:rsidRPr="007440CA">
        <w:rPr>
          <w:b/>
          <w:sz w:val="20"/>
          <w:szCs w:val="20"/>
          <w:lang w:val="kk-KZ"/>
        </w:rPr>
        <w:t xml:space="preserve">   ___________________________________ </w:t>
      </w:r>
      <w:r>
        <w:rPr>
          <w:b/>
          <w:sz w:val="20"/>
          <w:szCs w:val="20"/>
          <w:lang w:val="kk-KZ"/>
        </w:rPr>
        <w:t>Тұрар О.Н.</w:t>
      </w:r>
    </w:p>
    <w:p w14:paraId="56165615" w14:textId="77777777" w:rsidR="00A35496" w:rsidRDefault="00A35496" w:rsidP="00353615">
      <w:pPr>
        <w:ind w:firstLine="5529"/>
        <w:jc w:val="both"/>
        <w:rPr>
          <w:b/>
          <w:sz w:val="20"/>
          <w:szCs w:val="20"/>
          <w:lang w:val="kk-KZ"/>
        </w:rPr>
      </w:pPr>
    </w:p>
    <w:p w14:paraId="0735E016" w14:textId="4864978A" w:rsidR="007440CA" w:rsidRPr="007928EB" w:rsidRDefault="007440CA" w:rsidP="00353615">
      <w:pPr>
        <w:ind w:firstLine="5529"/>
        <w:jc w:val="both"/>
        <w:rPr>
          <w:b/>
          <w:sz w:val="20"/>
          <w:szCs w:val="20"/>
          <w:lang w:val="kk-KZ"/>
        </w:rPr>
      </w:pPr>
      <w:r w:rsidRPr="007928EB">
        <w:rPr>
          <w:b/>
          <w:sz w:val="20"/>
          <w:szCs w:val="20"/>
          <w:lang w:val="kk-KZ"/>
        </w:rPr>
        <w:t>Oқыту және білім беру сапасы бойынша</w:t>
      </w:r>
    </w:p>
    <w:p w14:paraId="38E27007" w14:textId="6CF3C1FE" w:rsidR="007440CA" w:rsidRPr="007440CA" w:rsidRDefault="007440CA" w:rsidP="00353615">
      <w:pPr>
        <w:ind w:firstLine="5529"/>
        <w:rPr>
          <w:b/>
          <w:sz w:val="20"/>
          <w:szCs w:val="20"/>
        </w:rPr>
      </w:pPr>
      <w:r w:rsidRPr="007928EB">
        <w:rPr>
          <w:b/>
          <w:sz w:val="20"/>
          <w:szCs w:val="20"/>
          <w:lang w:val="kk-KZ"/>
        </w:rPr>
        <w:t>Академиялық комитетінің төрағасы</w:t>
      </w:r>
      <w:r w:rsidRPr="007928EB">
        <w:rPr>
          <w:b/>
          <w:sz w:val="20"/>
          <w:szCs w:val="20"/>
        </w:rPr>
        <w:t>________</w:t>
      </w:r>
      <w:r>
        <w:rPr>
          <w:b/>
          <w:sz w:val="20"/>
          <w:szCs w:val="20"/>
        </w:rPr>
        <w:t xml:space="preserve">_____ </w:t>
      </w:r>
      <w:r w:rsidR="00A35496">
        <w:rPr>
          <w:b/>
          <w:bCs/>
          <w:sz w:val="20"/>
          <w:szCs w:val="20"/>
          <w:lang w:val="kk-KZ"/>
        </w:rPr>
        <w:t>Адильжанова</w:t>
      </w:r>
      <w:r>
        <w:rPr>
          <w:b/>
          <w:bCs/>
          <w:sz w:val="20"/>
          <w:szCs w:val="20"/>
          <w:lang w:val="kk-KZ"/>
        </w:rPr>
        <w:t xml:space="preserve"> С.А.</w:t>
      </w:r>
    </w:p>
    <w:p w14:paraId="61F093AF" w14:textId="77777777" w:rsidR="007440CA" w:rsidRDefault="007440CA" w:rsidP="00353615">
      <w:pPr>
        <w:spacing w:after="120"/>
        <w:ind w:firstLine="5529"/>
        <w:rPr>
          <w:b/>
          <w:sz w:val="20"/>
          <w:szCs w:val="20"/>
        </w:rPr>
      </w:pPr>
    </w:p>
    <w:p w14:paraId="50067103" w14:textId="31F15260" w:rsidR="00A35496" w:rsidRDefault="007440CA" w:rsidP="00353615">
      <w:pPr>
        <w:spacing w:after="120"/>
        <w:ind w:firstLine="5529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Кафедра меңгерушісі</w:t>
      </w:r>
      <w:r w:rsidRPr="003F2DC5">
        <w:rPr>
          <w:b/>
          <w:sz w:val="20"/>
          <w:szCs w:val="20"/>
        </w:rPr>
        <w:t xml:space="preserve"> ______________________</w:t>
      </w:r>
      <w:r>
        <w:rPr>
          <w:b/>
          <w:sz w:val="20"/>
          <w:szCs w:val="20"/>
        </w:rPr>
        <w:t xml:space="preserve">_____ </w:t>
      </w:r>
      <w:r>
        <w:rPr>
          <w:b/>
          <w:bCs/>
          <w:sz w:val="20"/>
          <w:szCs w:val="20"/>
          <w:lang w:val="kk-KZ"/>
        </w:rPr>
        <w:t>Мусиралиева Ш.Ж.</w:t>
      </w:r>
    </w:p>
    <w:p w14:paraId="29FC9784" w14:textId="77777777" w:rsidR="00A35496" w:rsidRDefault="00A35496" w:rsidP="00353615">
      <w:pPr>
        <w:spacing w:after="120"/>
        <w:ind w:firstLine="5529"/>
        <w:rPr>
          <w:b/>
          <w:sz w:val="20"/>
          <w:szCs w:val="20"/>
          <w:lang w:val="kk-KZ"/>
        </w:rPr>
      </w:pPr>
    </w:p>
    <w:p w14:paraId="0A876C35" w14:textId="2E615994" w:rsidR="007440CA" w:rsidRDefault="007440CA" w:rsidP="00353615">
      <w:pPr>
        <w:spacing w:after="120"/>
        <w:ind w:firstLine="5529"/>
        <w:rPr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Дәріскер</w:t>
      </w:r>
      <w:r w:rsidRPr="0006238E">
        <w:rPr>
          <w:b/>
          <w:sz w:val="20"/>
          <w:szCs w:val="20"/>
          <w:lang w:val="kk-KZ"/>
        </w:rPr>
        <w:t xml:space="preserve"> ___________________________________</w:t>
      </w:r>
      <w:r w:rsidR="00A35496">
        <w:rPr>
          <w:b/>
          <w:sz w:val="20"/>
          <w:szCs w:val="20"/>
          <w:lang w:val="kk-KZ"/>
        </w:rPr>
        <w:t>____</w:t>
      </w:r>
      <w:r>
        <w:rPr>
          <w:b/>
          <w:sz w:val="20"/>
          <w:szCs w:val="20"/>
          <w:lang w:val="kk-KZ"/>
        </w:rPr>
        <w:t xml:space="preserve"> Карюкин В.И.</w:t>
      </w:r>
    </w:p>
    <w:sectPr w:rsidR="007440CA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3334A7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879C3"/>
    <w:multiLevelType w:val="hybridMultilevel"/>
    <w:tmpl w:val="6D049B84"/>
    <w:lvl w:ilvl="0" w:tplc="BF1E783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4" w15:restartNumberingAfterBreak="0">
    <w:nsid w:val="60CE1A2D"/>
    <w:multiLevelType w:val="hybridMultilevel"/>
    <w:tmpl w:val="B1CED11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719825EA"/>
    <w:multiLevelType w:val="multilevel"/>
    <w:tmpl w:val="966C141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xrUArD27ICwAAAA="/>
  </w:docVars>
  <w:rsids>
    <w:rsidRoot w:val="00E744A0"/>
    <w:rsid w:val="00013804"/>
    <w:rsid w:val="000375C4"/>
    <w:rsid w:val="000C3511"/>
    <w:rsid w:val="000F18EA"/>
    <w:rsid w:val="0010390F"/>
    <w:rsid w:val="00131D20"/>
    <w:rsid w:val="001746A6"/>
    <w:rsid w:val="001A2405"/>
    <w:rsid w:val="001C01B2"/>
    <w:rsid w:val="0024054A"/>
    <w:rsid w:val="00273D9B"/>
    <w:rsid w:val="00291849"/>
    <w:rsid w:val="00312828"/>
    <w:rsid w:val="003206F5"/>
    <w:rsid w:val="003422BC"/>
    <w:rsid w:val="0034768E"/>
    <w:rsid w:val="00353615"/>
    <w:rsid w:val="00356E31"/>
    <w:rsid w:val="003B56F8"/>
    <w:rsid w:val="003E1D8A"/>
    <w:rsid w:val="00404536"/>
    <w:rsid w:val="00422DD4"/>
    <w:rsid w:val="004254DF"/>
    <w:rsid w:val="0043463A"/>
    <w:rsid w:val="0046359A"/>
    <w:rsid w:val="00471633"/>
    <w:rsid w:val="00492D73"/>
    <w:rsid w:val="004B1348"/>
    <w:rsid w:val="004D0BB6"/>
    <w:rsid w:val="004E2D1B"/>
    <w:rsid w:val="004E47D7"/>
    <w:rsid w:val="004F670E"/>
    <w:rsid w:val="00515010"/>
    <w:rsid w:val="00521E6F"/>
    <w:rsid w:val="0053067E"/>
    <w:rsid w:val="00534022"/>
    <w:rsid w:val="00572B3A"/>
    <w:rsid w:val="005C15E4"/>
    <w:rsid w:val="005D1416"/>
    <w:rsid w:val="00695D18"/>
    <w:rsid w:val="006A73E0"/>
    <w:rsid w:val="006E5935"/>
    <w:rsid w:val="006E5E0C"/>
    <w:rsid w:val="007440CA"/>
    <w:rsid w:val="00750C5D"/>
    <w:rsid w:val="0075423E"/>
    <w:rsid w:val="0075566B"/>
    <w:rsid w:val="00764C0D"/>
    <w:rsid w:val="00776906"/>
    <w:rsid w:val="007D264E"/>
    <w:rsid w:val="00877818"/>
    <w:rsid w:val="008C045C"/>
    <w:rsid w:val="008C6134"/>
    <w:rsid w:val="009049D5"/>
    <w:rsid w:val="00931B4F"/>
    <w:rsid w:val="00940EA1"/>
    <w:rsid w:val="009422EB"/>
    <w:rsid w:val="0095243E"/>
    <w:rsid w:val="009630C7"/>
    <w:rsid w:val="009662F5"/>
    <w:rsid w:val="0096632C"/>
    <w:rsid w:val="0097402F"/>
    <w:rsid w:val="00991308"/>
    <w:rsid w:val="009951C7"/>
    <w:rsid w:val="009F4D72"/>
    <w:rsid w:val="00A27A76"/>
    <w:rsid w:val="00A35496"/>
    <w:rsid w:val="00A44037"/>
    <w:rsid w:val="00A44202"/>
    <w:rsid w:val="00A65C4B"/>
    <w:rsid w:val="00A85768"/>
    <w:rsid w:val="00AA406B"/>
    <w:rsid w:val="00AB2046"/>
    <w:rsid w:val="00AC5D03"/>
    <w:rsid w:val="00B45766"/>
    <w:rsid w:val="00B559E8"/>
    <w:rsid w:val="00B7128D"/>
    <w:rsid w:val="00B8121D"/>
    <w:rsid w:val="00BA4917"/>
    <w:rsid w:val="00C25933"/>
    <w:rsid w:val="00C3409C"/>
    <w:rsid w:val="00C408F2"/>
    <w:rsid w:val="00C955C3"/>
    <w:rsid w:val="00CC7531"/>
    <w:rsid w:val="00CD589A"/>
    <w:rsid w:val="00CF686A"/>
    <w:rsid w:val="00D00C65"/>
    <w:rsid w:val="00D26C23"/>
    <w:rsid w:val="00D700DC"/>
    <w:rsid w:val="00D80E38"/>
    <w:rsid w:val="00D87012"/>
    <w:rsid w:val="00DA5885"/>
    <w:rsid w:val="00DF55E5"/>
    <w:rsid w:val="00E064E3"/>
    <w:rsid w:val="00E06572"/>
    <w:rsid w:val="00E37C58"/>
    <w:rsid w:val="00E744A0"/>
    <w:rsid w:val="00E80A82"/>
    <w:rsid w:val="00E91417"/>
    <w:rsid w:val="00E94EFA"/>
    <w:rsid w:val="00EC42F2"/>
    <w:rsid w:val="00F0315C"/>
    <w:rsid w:val="00F63F6D"/>
    <w:rsid w:val="00F8696C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  <w:style w:type="character" w:customStyle="1" w:styleId="rynqvb">
    <w:name w:val="rynqvb"/>
    <w:basedOn w:val="a0"/>
    <w:rsid w:val="005D1416"/>
  </w:style>
  <w:style w:type="character" w:customStyle="1" w:styleId="hwtze">
    <w:name w:val="hwtze"/>
    <w:basedOn w:val="a0"/>
    <w:rsid w:val="00AC5D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mazon.com/s/ref=dp_byline_sr_ebooks_1?ie=UTF8&amp;field-author=Ann+McHoes&amp;text=Ann+McHoes&amp;sort=relevancerank&amp;search-alias=digital-text" TargetMode="External"/><Relationship Id="rId18" Type="http://schemas.openxmlformats.org/officeDocument/2006/relationships/hyperlink" Target="https://www.amazon.com/s/ref=dp_byline_sr_book_3?ie=UTF8&amp;field-author=Alex+Ionescu&amp;text=Alex+Ionescu&amp;sort=relevancerank&amp;search-alias=books" TargetMode="External"/><Relationship Id="rId26" Type="http://schemas.openxmlformats.org/officeDocument/2006/relationships/hyperlink" Target="https://www.coursera.org/learn/introduction-to-computers-and-operating-systems-and-securit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link.springer.com/book/10.1007/978-3-031-01757-5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mazon.com/Greg-Tomsho/e/B001JRVU52/ref=dp_byline_cont_book_1" TargetMode="External"/><Relationship Id="rId17" Type="http://schemas.openxmlformats.org/officeDocument/2006/relationships/hyperlink" Target="https://www.amazon.com/s/ref=dp_byline_sr_book_2?ie=UTF8&amp;field-author=Mark+Russinovich&amp;text=Mark+Russinovich&amp;sort=relevancerank&amp;search-alias=books" TargetMode="External"/><Relationship Id="rId25" Type="http://schemas.openxmlformats.org/officeDocument/2006/relationships/hyperlink" Target="https://www.coursera.org/specializations/codio-introduction-operating-system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s/ref=dp_byline_sr_book_1?ie=UTF8&amp;field-author=Andrea+Allievi&amp;text=Andrea+Allievi&amp;sort=relevancerank&amp;search-alias=books" TargetMode="External"/><Relationship Id="rId20" Type="http://schemas.openxmlformats.org/officeDocument/2006/relationships/hyperlink" Target="https://link.springer.com/book/10.1007/978-3-031-01757-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Peter-B-Galvin/e/B00DDCKS5O/ref=dp_byline_cont_ebooks_3" TargetMode="External"/><Relationship Id="rId24" Type="http://schemas.openxmlformats.org/officeDocument/2006/relationships/hyperlink" Target="https://www.researchgate.net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mazon.com/Woody-Leonhard/e/B000APEHHW/ref=dp_byline_cont_book_1" TargetMode="External"/><Relationship Id="rId23" Type="http://schemas.openxmlformats.org/officeDocument/2006/relationships/hyperlink" Target="https://www.elsevier.com/" TargetMode="External"/><Relationship Id="rId28" Type="http://schemas.openxmlformats.org/officeDocument/2006/relationships/hyperlink" Target="https://teams.microsoft.com/l/channel/19%3AxjqqQB04Sn-CFzIMrQsWASXmFNSgglpEXT4_XQZC3XM1%40thread.tacv2/?groupId=8f190553-e733-40a0-8a22-f8e7a8405823" TargetMode="External"/><Relationship Id="rId10" Type="http://schemas.openxmlformats.org/officeDocument/2006/relationships/hyperlink" Target="https://www.amazon.com/s/ref=dp_byline_sr_ebooks_2?ie=UTF8&amp;field-author=Greg+Gagne&amp;text=Greg+Gagne&amp;sort=relevancerank&amp;search-alias=digital-text" TargetMode="External"/><Relationship Id="rId19" Type="http://schemas.openxmlformats.org/officeDocument/2006/relationships/hyperlink" Target="https://www.amazon.com/s/ref=dp_byline_sr_book_4?ie=UTF8&amp;field-author=David+Solomon&amp;text=David+Solomon&amp;sort=relevancerank&amp;search-alias=books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amazon.com/Abraham-Silberschatz/e/B000APPDZ2/ref=dp_byline_cont_ebooks_1" TargetMode="External"/><Relationship Id="rId14" Type="http://schemas.openxmlformats.org/officeDocument/2006/relationships/hyperlink" Target="https://www.amazon.com/s/ref=dp_byline_sr_ebooks_2?ie=UTF8&amp;field-author=Ida+M.+Flynn&amp;text=Ida+M.+Flynn&amp;sort=relevancerank&amp;search-alias=digital-text" TargetMode="External"/><Relationship Id="rId22" Type="http://schemas.openxmlformats.org/officeDocument/2006/relationships/hyperlink" Target="https://www.scopus.com" TargetMode="External"/><Relationship Id="rId27" Type="http://schemas.openxmlformats.org/officeDocument/2006/relationships/hyperlink" Target="https://www.coursera.org/learn/operating-system-foundations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7</TotalTime>
  <Pages>6</Pages>
  <Words>2370</Words>
  <Characters>17212</Characters>
  <Application>Microsoft Office Word</Application>
  <DocSecurity>0</DocSecurity>
  <Lines>905</Lines>
  <Paragraphs>5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65</cp:revision>
  <cp:lastPrinted>2023-06-26T06:38:00Z</cp:lastPrinted>
  <dcterms:created xsi:type="dcterms:W3CDTF">2022-06-22T05:26:00Z</dcterms:created>
  <dcterms:modified xsi:type="dcterms:W3CDTF">2024-10-09T11:3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7d86280acf1d8c85744472ad6c4dfa57582ccea5b44d83a67516bcb970076aa</vt:lpwstr>
  </property>
</Properties>
</file>